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83F315" w14:textId="77777777" w:rsidR="00654774" w:rsidRPr="003E3345" w:rsidRDefault="00654774" w:rsidP="00654774">
      <w:pPr>
        <w:pStyle w:val="Heading1"/>
        <w:rPr>
          <w:lang w:val="en-US"/>
        </w:rPr>
      </w:pPr>
      <w:r w:rsidRPr="003E3345">
        <w:rPr>
          <w:lang w:val="en-US"/>
        </w:rPr>
        <w:t>Introduction</w:t>
      </w:r>
    </w:p>
    <w:p w14:paraId="42E3F3A7" w14:textId="563B842C" w:rsidR="0059510E" w:rsidRPr="003E3345" w:rsidRDefault="00F957AF" w:rsidP="00190972">
      <w:pPr>
        <w:spacing w:after="0"/>
        <w:rPr>
          <w:lang w:val="en-US"/>
        </w:rPr>
      </w:pPr>
      <w:r w:rsidRPr="003E3345">
        <w:rPr>
          <w:lang w:val="en-US"/>
        </w:rPr>
        <w:t>We strongly recomm</w:t>
      </w:r>
      <w:r w:rsidR="000F0500">
        <w:rPr>
          <w:lang w:val="en-US"/>
        </w:rPr>
        <w:t>end watching our video tutorial</w:t>
      </w:r>
      <w:r w:rsidRPr="003E3345">
        <w:rPr>
          <w:lang w:val="en-US"/>
        </w:rPr>
        <w:t xml:space="preserve"> for the easiest installation process.</w:t>
      </w:r>
      <w:r w:rsidR="0076679C">
        <w:rPr>
          <w:noProof/>
        </w:rPr>
        <w:drawing>
          <wp:anchor distT="0" distB="0" distL="114300" distR="114300" simplePos="0" relativeHeight="251654656" behindDoc="1" locked="0" layoutInCell="1" allowOverlap="1" wp14:anchorId="499CBF38" wp14:editId="4C5727DF">
            <wp:simplePos x="0" y="0"/>
            <wp:positionH relativeFrom="column">
              <wp:posOffset>3885565</wp:posOffset>
            </wp:positionH>
            <wp:positionV relativeFrom="paragraph">
              <wp:posOffset>317654</wp:posOffset>
            </wp:positionV>
            <wp:extent cx="2362938" cy="3543300"/>
            <wp:effectExtent l="0" t="0" r="0" b="0"/>
            <wp:wrapTight wrapText="bothSides">
              <wp:wrapPolygon edited="0">
                <wp:start x="0" y="0"/>
                <wp:lineTo x="0" y="21484"/>
                <wp:lineTo x="21420" y="21484"/>
                <wp:lineTo x="21420" y="0"/>
                <wp:lineTo x="0" y="0"/>
              </wp:wrapPolygon>
            </wp:wrapTight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fneo_MG_7456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938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0500" w:rsidRPr="003E3345">
        <w:rPr>
          <w:lang w:val="en-US"/>
        </w:rPr>
        <w:t xml:space="preserve"> </w:t>
      </w:r>
    </w:p>
    <w:p w14:paraId="3E0720C4" w14:textId="77777777" w:rsidR="00084025" w:rsidRPr="003E3345" w:rsidRDefault="00084025" w:rsidP="0076679C">
      <w:pPr>
        <w:jc w:val="right"/>
        <w:rPr>
          <w:lang w:val="en-US"/>
        </w:rPr>
      </w:pPr>
    </w:p>
    <w:p w14:paraId="3280C38A" w14:textId="35E138D3" w:rsidR="00084025" w:rsidRPr="003E3345" w:rsidRDefault="00084025" w:rsidP="007D18F3">
      <w:pPr>
        <w:rPr>
          <w:lang w:val="en-US"/>
        </w:rPr>
      </w:pPr>
      <w:r w:rsidRPr="003E3345">
        <w:rPr>
          <w:lang w:val="en-US"/>
        </w:rPr>
        <w:t xml:space="preserve">GTRO is dedicated </w:t>
      </w:r>
      <w:r w:rsidR="00353BF5">
        <w:rPr>
          <w:lang w:val="en-US"/>
        </w:rPr>
        <w:t>to</w:t>
      </w:r>
      <w:r w:rsidRPr="003E3345">
        <w:rPr>
          <w:lang w:val="en-US"/>
        </w:rPr>
        <w:t xml:space="preserve"> all non-sports bicycle</w:t>
      </w:r>
      <w:r w:rsidR="00A8459F">
        <w:rPr>
          <w:lang w:val="en-US"/>
        </w:rPr>
        <w:t>s</w:t>
      </w:r>
      <w:r w:rsidRPr="003E3345">
        <w:rPr>
          <w:lang w:val="en-US"/>
        </w:rPr>
        <w:t>. Please</w:t>
      </w:r>
      <w:r w:rsidR="00A8459F">
        <w:rPr>
          <w:lang w:val="en-US"/>
        </w:rPr>
        <w:t>,</w:t>
      </w:r>
      <w:r w:rsidRPr="003E3345">
        <w:rPr>
          <w:lang w:val="en-US"/>
        </w:rPr>
        <w:t xml:space="preserve"> remember it has not been tested for heavy-duty off-road riding that you may experience on your MTB, dow</w:t>
      </w:r>
      <w:r w:rsidR="002B5295">
        <w:rPr>
          <w:lang w:val="en-US"/>
        </w:rPr>
        <w:t>n</w:t>
      </w:r>
      <w:r w:rsidRPr="003E3345">
        <w:rPr>
          <w:lang w:val="en-US"/>
        </w:rPr>
        <w:t>hill or dirt bike</w:t>
      </w:r>
      <w:r w:rsidR="00A8459F">
        <w:rPr>
          <w:lang w:val="en-US"/>
        </w:rPr>
        <w:t>, as well as r</w:t>
      </w:r>
      <w:r w:rsidR="00A8459F" w:rsidRPr="00A8459F">
        <w:rPr>
          <w:lang w:val="en-US"/>
        </w:rPr>
        <w:t>ickshaw</w:t>
      </w:r>
      <w:r w:rsidR="006B380C">
        <w:rPr>
          <w:lang w:val="en-US"/>
        </w:rPr>
        <w:t>, tandem</w:t>
      </w:r>
      <w:r w:rsidR="00A8459F" w:rsidRPr="00A8459F">
        <w:rPr>
          <w:lang w:val="en-US"/>
        </w:rPr>
        <w:t xml:space="preserve"> </w:t>
      </w:r>
      <w:r w:rsidR="00A8459F">
        <w:rPr>
          <w:lang w:val="en-US"/>
        </w:rPr>
        <w:t>or</w:t>
      </w:r>
      <w:r w:rsidR="0071325F">
        <w:rPr>
          <w:lang w:val="en-US"/>
        </w:rPr>
        <w:t xml:space="preserve"> heavy</w:t>
      </w:r>
      <w:r w:rsidR="00A8459F">
        <w:rPr>
          <w:lang w:val="en-US"/>
        </w:rPr>
        <w:t xml:space="preserve"> cargo-bike</w:t>
      </w:r>
      <w:r w:rsidRPr="003E3345">
        <w:rPr>
          <w:lang w:val="en-US"/>
        </w:rPr>
        <w:t>.</w:t>
      </w:r>
    </w:p>
    <w:p w14:paraId="10DA51CA" w14:textId="77777777" w:rsidR="00654774" w:rsidRDefault="00CC5822" w:rsidP="00654774">
      <w:pPr>
        <w:pStyle w:val="Heading1"/>
        <w:rPr>
          <w:lang w:val="en-US"/>
        </w:rPr>
      </w:pPr>
      <w:r>
        <w:rPr>
          <w:lang w:val="en-US"/>
        </w:rPr>
        <w:t>Before i</w:t>
      </w:r>
      <w:r w:rsidR="00654774" w:rsidRPr="003E3345">
        <w:rPr>
          <w:lang w:val="en-US"/>
        </w:rPr>
        <w:t>nstallation</w:t>
      </w:r>
    </w:p>
    <w:p w14:paraId="22805EE4" w14:textId="77777777" w:rsidR="00011993" w:rsidRDefault="00011993" w:rsidP="00011993">
      <w:pPr>
        <w:rPr>
          <w:lang w:val="en-US"/>
        </w:rPr>
      </w:pPr>
      <w:r>
        <w:rPr>
          <w:lang w:val="en-US"/>
        </w:rPr>
        <w:t>After opening the GTRO box, you’ll find inside:</w:t>
      </w:r>
    </w:p>
    <w:p w14:paraId="31C5269F" w14:textId="77777777" w:rsidR="00011993" w:rsidRPr="00011993" w:rsidRDefault="00011993" w:rsidP="00011993">
      <w:pPr>
        <w:pStyle w:val="ListParagraph"/>
        <w:numPr>
          <w:ilvl w:val="0"/>
          <w:numId w:val="7"/>
        </w:numPr>
        <w:rPr>
          <w:lang w:val="en-US"/>
        </w:rPr>
      </w:pPr>
      <w:r w:rsidRPr="00011993">
        <w:rPr>
          <w:lang w:val="en-US"/>
        </w:rPr>
        <w:t>right crank with the gearbox inside</w:t>
      </w:r>
    </w:p>
    <w:p w14:paraId="73677AC6" w14:textId="77777777" w:rsidR="00011993" w:rsidRPr="00011993" w:rsidRDefault="00011993" w:rsidP="00011993">
      <w:pPr>
        <w:pStyle w:val="ListParagraph"/>
        <w:numPr>
          <w:ilvl w:val="0"/>
          <w:numId w:val="7"/>
        </w:numPr>
        <w:rPr>
          <w:lang w:val="en-US"/>
        </w:rPr>
      </w:pPr>
      <w:r w:rsidRPr="00011993">
        <w:rPr>
          <w:lang w:val="en-US"/>
        </w:rPr>
        <w:t>left crank</w:t>
      </w:r>
    </w:p>
    <w:p w14:paraId="0C5394EC" w14:textId="77777777" w:rsidR="000F0500" w:rsidRPr="00011993" w:rsidRDefault="000F0500" w:rsidP="000F0500">
      <w:pPr>
        <w:pStyle w:val="ListParagraph"/>
        <w:numPr>
          <w:ilvl w:val="0"/>
          <w:numId w:val="7"/>
        </w:numPr>
        <w:rPr>
          <w:rFonts w:ascii="Lato" w:hAnsi="Lato"/>
          <w:lang w:val="en-US"/>
        </w:rPr>
      </w:pPr>
      <w:r w:rsidRPr="00011993">
        <w:rPr>
          <w:lang w:val="en-US"/>
        </w:rPr>
        <w:t>bottom bracket</w:t>
      </w:r>
    </w:p>
    <w:p w14:paraId="63DDF60A" w14:textId="77777777" w:rsidR="00011993" w:rsidRPr="00011993" w:rsidRDefault="00011993" w:rsidP="00011993">
      <w:pPr>
        <w:pStyle w:val="ListParagraph"/>
        <w:numPr>
          <w:ilvl w:val="0"/>
          <w:numId w:val="7"/>
        </w:numPr>
        <w:rPr>
          <w:lang w:val="en-US"/>
        </w:rPr>
      </w:pPr>
      <w:r w:rsidRPr="00011993">
        <w:rPr>
          <w:lang w:val="en-US"/>
        </w:rPr>
        <w:t>bag of extras</w:t>
      </w:r>
    </w:p>
    <w:p w14:paraId="636C633F" w14:textId="78DF2EF9" w:rsidR="00011993" w:rsidRDefault="00011993" w:rsidP="00011993">
      <w:pPr>
        <w:rPr>
          <w:lang w:val="en-US"/>
        </w:rPr>
      </w:pPr>
      <w:r>
        <w:rPr>
          <w:lang w:val="en-US"/>
        </w:rPr>
        <w:t xml:space="preserve">When you take the right crank </w:t>
      </w:r>
      <w:r w:rsidR="00D553B6">
        <w:rPr>
          <w:lang w:val="en-US"/>
        </w:rPr>
        <w:t>in</w:t>
      </w:r>
      <w:r>
        <w:rPr>
          <w:lang w:val="en-US"/>
        </w:rPr>
        <w:t xml:space="preserve"> your hand, you</w:t>
      </w:r>
      <w:r w:rsidR="00D553B6">
        <w:rPr>
          <w:lang w:val="en-US"/>
        </w:rPr>
        <w:t>’ll</w:t>
      </w:r>
      <w:r>
        <w:rPr>
          <w:lang w:val="en-US"/>
        </w:rPr>
        <w:t xml:space="preserve"> find it’s integrated with the s</w:t>
      </w:r>
      <w:r w:rsidR="008A440C">
        <w:rPr>
          <w:lang w:val="en-US"/>
        </w:rPr>
        <w:t>hifting cable</w:t>
      </w:r>
      <w:r>
        <w:rPr>
          <w:lang w:val="en-US"/>
        </w:rPr>
        <w:t xml:space="preserve"> and the shifter. </w:t>
      </w:r>
      <w:r w:rsidR="00D553B6">
        <w:rPr>
          <w:lang w:val="en-US"/>
        </w:rPr>
        <w:t>This</w:t>
      </w:r>
      <w:r>
        <w:rPr>
          <w:lang w:val="en-US"/>
        </w:rPr>
        <w:t xml:space="preserve"> makes the installation process much </w:t>
      </w:r>
      <w:r w:rsidR="00353BF5">
        <w:rPr>
          <w:lang w:val="en-US"/>
        </w:rPr>
        <w:t>more comfortable</w:t>
      </w:r>
      <w:r>
        <w:rPr>
          <w:lang w:val="en-US"/>
        </w:rPr>
        <w:t>. GTRO is by far the easiest to install front gearbox on the market.</w:t>
      </w:r>
      <w:r w:rsidR="00190972">
        <w:rPr>
          <w:lang w:val="en-US"/>
        </w:rPr>
        <w:t xml:space="preserve"> </w:t>
      </w:r>
    </w:p>
    <w:p w14:paraId="2519F222" w14:textId="032C7E66" w:rsidR="00190972" w:rsidRDefault="00190972" w:rsidP="00011993">
      <w:pPr>
        <w:rPr>
          <w:lang w:val="en-US"/>
        </w:rPr>
      </w:pPr>
      <w:r>
        <w:rPr>
          <w:lang w:val="en-US"/>
        </w:rPr>
        <w:t xml:space="preserve">When you take gearbox out, please, take notice of a </w:t>
      </w:r>
      <w:hyperlink r:id="rId8" w:history="1">
        <w:r w:rsidRPr="00190972">
          <w:rPr>
            <w:rStyle w:val="Hyperlink"/>
            <w:lang w:val="en-US"/>
          </w:rPr>
          <w:t>plastic separator</w:t>
        </w:r>
      </w:hyperlink>
      <w:r>
        <w:rPr>
          <w:lang w:val="en-US"/>
        </w:rPr>
        <w:t>, to avoid damage.</w:t>
      </w:r>
    </w:p>
    <w:p w14:paraId="50285641" w14:textId="77777777" w:rsidR="000D4CE2" w:rsidRDefault="000D4CE2" w:rsidP="00654774">
      <w:pPr>
        <w:pStyle w:val="Heading2"/>
        <w:rPr>
          <w:lang w:val="en-US"/>
        </w:rPr>
      </w:pPr>
      <w:r>
        <w:rPr>
          <w:lang w:val="en-US"/>
        </w:rPr>
        <w:t>Bag of extras</w:t>
      </w:r>
    </w:p>
    <w:p w14:paraId="3681EACF" w14:textId="77777777" w:rsidR="000D4CE2" w:rsidRDefault="000D4CE2" w:rsidP="000D4CE2">
      <w:pPr>
        <w:rPr>
          <w:lang w:val="en-US"/>
        </w:rPr>
      </w:pPr>
      <w:r>
        <w:rPr>
          <w:lang w:val="en-US"/>
        </w:rPr>
        <w:t>In the bag of extras you’ll find:</w:t>
      </w:r>
    </w:p>
    <w:p w14:paraId="6A9D4471" w14:textId="0D81CB47" w:rsidR="001647EF" w:rsidRPr="00D44B8E" w:rsidRDefault="00BF4051" w:rsidP="001647EF">
      <w:pPr>
        <w:pStyle w:val="ListParagraph"/>
        <w:numPr>
          <w:ilvl w:val="0"/>
          <w:numId w:val="7"/>
        </w:numPr>
        <w:spacing w:after="0"/>
        <w:rPr>
          <w:lang w:val="en-US"/>
        </w:rPr>
      </w:pPr>
      <w:r w:rsidRPr="00D44B8E">
        <w:rPr>
          <w:lang w:val="en-US"/>
        </w:rPr>
        <w:t>B</w:t>
      </w:r>
      <w:r w:rsidR="001647EF" w:rsidRPr="00D44B8E">
        <w:rPr>
          <w:lang w:val="en-US"/>
        </w:rPr>
        <w:t>olts for axle</w:t>
      </w:r>
    </w:p>
    <w:p w14:paraId="67D806FD" w14:textId="4C2F07A5" w:rsidR="00181E0A" w:rsidRPr="00D44B8E" w:rsidRDefault="00BF4051" w:rsidP="00181E0A">
      <w:pPr>
        <w:pStyle w:val="ListParagraph"/>
        <w:numPr>
          <w:ilvl w:val="0"/>
          <w:numId w:val="7"/>
        </w:numPr>
        <w:spacing w:after="0"/>
        <w:rPr>
          <w:lang w:val="en-US"/>
        </w:rPr>
      </w:pPr>
      <w:r w:rsidRPr="00D44B8E">
        <w:rPr>
          <w:lang w:val="en-US"/>
        </w:rPr>
        <w:t>C</w:t>
      </w:r>
      <w:r w:rsidR="00181E0A" w:rsidRPr="00D44B8E">
        <w:rPr>
          <w:lang w:val="en-US"/>
        </w:rPr>
        <w:t>able-ties, black &amp; white</w:t>
      </w:r>
    </w:p>
    <w:p w14:paraId="6009C5B6" w14:textId="2EE41579" w:rsidR="001647EF" w:rsidRPr="00D44B8E" w:rsidRDefault="00BF4051" w:rsidP="001647EF">
      <w:pPr>
        <w:pStyle w:val="ListParagraph"/>
        <w:numPr>
          <w:ilvl w:val="0"/>
          <w:numId w:val="7"/>
        </w:numPr>
        <w:spacing w:after="0"/>
        <w:rPr>
          <w:lang w:val="en-US"/>
        </w:rPr>
      </w:pPr>
      <w:r w:rsidRPr="00D44B8E">
        <w:rPr>
          <w:lang w:val="en-US"/>
        </w:rPr>
        <w:t>C</w:t>
      </w:r>
      <w:r w:rsidR="001647EF" w:rsidRPr="00D44B8E">
        <w:rPr>
          <w:lang w:val="en-US"/>
        </w:rPr>
        <w:t xml:space="preserve">able-slider </w:t>
      </w:r>
      <w:r w:rsidR="001A178D" w:rsidRPr="00D44B8E">
        <w:rPr>
          <w:lang w:val="en-US"/>
        </w:rPr>
        <w:t xml:space="preserve">with </w:t>
      </w:r>
      <w:r w:rsidR="00FE317E" w:rsidRPr="00D44B8E">
        <w:rPr>
          <w:lang w:val="en-US"/>
        </w:rPr>
        <w:t xml:space="preserve">a </w:t>
      </w:r>
      <w:r w:rsidR="001A178D" w:rsidRPr="00D44B8E">
        <w:rPr>
          <w:lang w:val="en-US"/>
        </w:rPr>
        <w:t>bolt</w:t>
      </w:r>
    </w:p>
    <w:p w14:paraId="6C07E63D" w14:textId="0074AAC4" w:rsidR="008E3A7A" w:rsidRPr="00D44B8E" w:rsidRDefault="008E3A7A" w:rsidP="001647EF">
      <w:pPr>
        <w:pStyle w:val="ListParagraph"/>
        <w:numPr>
          <w:ilvl w:val="0"/>
          <w:numId w:val="7"/>
        </w:numPr>
        <w:spacing w:after="0"/>
        <w:rPr>
          <w:lang w:val="en-US"/>
        </w:rPr>
      </w:pPr>
      <w:r w:rsidRPr="00D44B8E">
        <w:rPr>
          <w:lang w:val="en-US"/>
        </w:rPr>
        <w:t>Spacer</w:t>
      </w:r>
      <w:r w:rsidR="003758B5" w:rsidRPr="00D44B8E">
        <w:rPr>
          <w:lang w:val="en-US"/>
        </w:rPr>
        <w:t xml:space="preserve"> for a BB cup (see more in</w:t>
      </w:r>
      <w:r w:rsidR="00BA19F7" w:rsidRPr="00D44B8E">
        <w:rPr>
          <w:lang w:val="en-US"/>
        </w:rPr>
        <w:t xml:space="preserve"> </w:t>
      </w:r>
      <w:r w:rsidRPr="00D44B8E">
        <w:rPr>
          <w:lang w:val="en-US"/>
        </w:rPr>
        <w:t>section “</w:t>
      </w:r>
      <w:r w:rsidR="00B8104F" w:rsidRPr="00D44B8E">
        <w:rPr>
          <w:lang w:val="en-US"/>
        </w:rPr>
        <w:t>BB cup spacers</w:t>
      </w:r>
      <w:r w:rsidRPr="00D44B8E">
        <w:rPr>
          <w:lang w:val="en-US"/>
        </w:rPr>
        <w:t>”)</w:t>
      </w:r>
    </w:p>
    <w:p w14:paraId="68AF5582" w14:textId="7DC3919A" w:rsidR="001647EF" w:rsidRPr="00D44B8E" w:rsidRDefault="00BF4051" w:rsidP="001647EF">
      <w:pPr>
        <w:pStyle w:val="ListParagraph"/>
        <w:numPr>
          <w:ilvl w:val="0"/>
          <w:numId w:val="7"/>
        </w:numPr>
        <w:spacing w:after="0"/>
        <w:rPr>
          <w:lang w:val="en-US"/>
        </w:rPr>
      </w:pPr>
      <w:r w:rsidRPr="00D44B8E">
        <w:rPr>
          <w:lang w:val="en-US"/>
        </w:rPr>
        <w:t>O</w:t>
      </w:r>
      <w:r w:rsidR="000C5FFA" w:rsidRPr="00D44B8E">
        <w:rPr>
          <w:lang w:val="en-US"/>
        </w:rPr>
        <w:t>ther tools used for internal servicing</w:t>
      </w:r>
      <w:r w:rsidR="004F4BD2" w:rsidRPr="00D44B8E">
        <w:rPr>
          <w:lang w:val="en-US"/>
        </w:rPr>
        <w:t xml:space="preserve"> or exchanging cable</w:t>
      </w:r>
      <w:r w:rsidR="000C5FFA" w:rsidRPr="00D44B8E">
        <w:rPr>
          <w:lang w:val="en-US"/>
        </w:rPr>
        <w:t>, if necessary</w:t>
      </w:r>
    </w:p>
    <w:p w14:paraId="600A50A7" w14:textId="77777777" w:rsidR="00654774" w:rsidRDefault="00654774" w:rsidP="00654774">
      <w:pPr>
        <w:pStyle w:val="Heading2"/>
        <w:rPr>
          <w:lang w:val="en-US"/>
        </w:rPr>
      </w:pPr>
      <w:r w:rsidRPr="003E3345">
        <w:rPr>
          <w:lang w:val="en-US"/>
        </w:rPr>
        <w:t>Tools needed</w:t>
      </w:r>
    </w:p>
    <w:p w14:paraId="06C50292" w14:textId="3C95CE72" w:rsidR="00DD5EA6" w:rsidRDefault="00DD5EA6" w:rsidP="00DD5EA6">
      <w:pPr>
        <w:rPr>
          <w:rFonts w:ascii="Lato" w:hAnsi="Lato"/>
          <w:lang w:val="en-US"/>
        </w:rPr>
      </w:pPr>
      <w:r>
        <w:rPr>
          <w:lang w:val="en-US"/>
        </w:rPr>
        <w:t xml:space="preserve">Now let’s take a look at the </w:t>
      </w:r>
      <w:r w:rsidR="00353BF5">
        <w:rPr>
          <w:lang w:val="en-US"/>
        </w:rPr>
        <w:t>required tools</w:t>
      </w:r>
      <w:r>
        <w:rPr>
          <w:lang w:val="en-US"/>
        </w:rPr>
        <w:t>. You’ll need some basic bike mechanic tools.</w:t>
      </w:r>
    </w:p>
    <w:p w14:paraId="34A24231" w14:textId="77777777" w:rsidR="00D44B8E" w:rsidRDefault="00D44B8E" w:rsidP="00CB3C87">
      <w:pPr>
        <w:pStyle w:val="ListParagraph"/>
        <w:numPr>
          <w:ilvl w:val="0"/>
          <w:numId w:val="8"/>
        </w:numPr>
        <w:rPr>
          <w:sz w:val="20"/>
          <w:lang w:val="en-US"/>
        </w:rPr>
        <w:sectPr w:rsidR="00D44B8E" w:rsidSect="00BD6FB8">
          <w:headerReference w:type="default" r:id="rId9"/>
          <w:footerReference w:type="default" r:id="rId10"/>
          <w:pgSz w:w="11906" w:h="16838"/>
          <w:pgMar w:top="1418" w:right="1417" w:bottom="1417" w:left="1417" w:header="340" w:footer="794" w:gutter="0"/>
          <w:cols w:space="708"/>
          <w:docGrid w:linePitch="360"/>
        </w:sectPr>
      </w:pPr>
    </w:p>
    <w:p w14:paraId="14181EB1" w14:textId="22AF281A" w:rsidR="00CB3C87" w:rsidRPr="00D44B8E" w:rsidRDefault="00CB3C87" w:rsidP="00CB3C87">
      <w:pPr>
        <w:pStyle w:val="ListParagraph"/>
        <w:numPr>
          <w:ilvl w:val="0"/>
          <w:numId w:val="8"/>
        </w:numPr>
        <w:rPr>
          <w:lang w:val="en-US"/>
        </w:rPr>
      </w:pPr>
      <w:r w:rsidRPr="00D44B8E">
        <w:rPr>
          <w:lang w:val="en-US"/>
        </w:rPr>
        <w:t>Flat 4mm-wide screwdriver</w:t>
      </w:r>
    </w:p>
    <w:p w14:paraId="0E4B0288" w14:textId="77777777" w:rsidR="00CB3C87" w:rsidRPr="00D44B8E" w:rsidRDefault="00CB3C87" w:rsidP="00CB3C87">
      <w:pPr>
        <w:pStyle w:val="ListParagraph"/>
        <w:numPr>
          <w:ilvl w:val="0"/>
          <w:numId w:val="8"/>
        </w:numPr>
        <w:rPr>
          <w:lang w:val="en-US"/>
        </w:rPr>
      </w:pPr>
      <w:r w:rsidRPr="00D44B8E">
        <w:rPr>
          <w:lang w:val="en-US"/>
        </w:rPr>
        <w:t>Grease for BB cups</w:t>
      </w:r>
    </w:p>
    <w:p w14:paraId="43280A50" w14:textId="77777777" w:rsidR="00CB3C87" w:rsidRPr="00D44B8E" w:rsidRDefault="00CB3C87" w:rsidP="00CB3C87">
      <w:pPr>
        <w:pStyle w:val="ListParagraph"/>
        <w:numPr>
          <w:ilvl w:val="0"/>
          <w:numId w:val="8"/>
        </w:numPr>
        <w:rPr>
          <w:lang w:val="en-US"/>
        </w:rPr>
      </w:pPr>
      <w:r w:rsidRPr="00D44B8E">
        <w:rPr>
          <w:lang w:val="en-US"/>
        </w:rPr>
        <w:t>Bottom bracket removal tool</w:t>
      </w:r>
    </w:p>
    <w:p w14:paraId="13F0CB26" w14:textId="77777777" w:rsidR="00CB3C87" w:rsidRPr="00D44B8E" w:rsidRDefault="00CB3C87" w:rsidP="00CB3C87">
      <w:pPr>
        <w:pStyle w:val="ListParagraph"/>
        <w:numPr>
          <w:ilvl w:val="0"/>
          <w:numId w:val="8"/>
        </w:numPr>
        <w:rPr>
          <w:lang w:val="en-US"/>
        </w:rPr>
      </w:pPr>
      <w:r w:rsidRPr="00D44B8E">
        <w:rPr>
          <w:lang w:val="en-US"/>
        </w:rPr>
        <w:t>Wrench number 15 for pedals</w:t>
      </w:r>
    </w:p>
    <w:p w14:paraId="33010847" w14:textId="77777777" w:rsidR="00CB3C87" w:rsidRPr="00D44B8E" w:rsidRDefault="00CB3C87" w:rsidP="00CB3C87">
      <w:pPr>
        <w:pStyle w:val="ListParagraph"/>
        <w:numPr>
          <w:ilvl w:val="0"/>
          <w:numId w:val="8"/>
        </w:numPr>
        <w:rPr>
          <w:lang w:val="en-US"/>
        </w:rPr>
      </w:pPr>
      <w:r w:rsidRPr="00D44B8E">
        <w:rPr>
          <w:lang w:val="en-US"/>
        </w:rPr>
        <w:t>Crank removal tool</w:t>
      </w:r>
    </w:p>
    <w:p w14:paraId="4F003DBB" w14:textId="77777777" w:rsidR="00DD5EA6" w:rsidRPr="00D44B8E" w:rsidRDefault="00DD5EA6" w:rsidP="00DD5EA6">
      <w:pPr>
        <w:pStyle w:val="ListParagraph"/>
        <w:numPr>
          <w:ilvl w:val="0"/>
          <w:numId w:val="8"/>
        </w:numPr>
        <w:rPr>
          <w:lang w:val="en-US"/>
        </w:rPr>
      </w:pPr>
      <w:r w:rsidRPr="00D44B8E">
        <w:rPr>
          <w:lang w:val="en-US"/>
        </w:rPr>
        <w:t>Allen keys</w:t>
      </w:r>
    </w:p>
    <w:p w14:paraId="6B11D089" w14:textId="77777777" w:rsidR="00A8459F" w:rsidRPr="00D44B8E" w:rsidRDefault="00A8459F" w:rsidP="00DD5EA6">
      <w:pPr>
        <w:pStyle w:val="ListParagraph"/>
        <w:numPr>
          <w:ilvl w:val="0"/>
          <w:numId w:val="8"/>
        </w:numPr>
        <w:rPr>
          <w:lang w:val="en-US"/>
        </w:rPr>
      </w:pPr>
      <w:r w:rsidRPr="00D44B8E">
        <w:rPr>
          <w:lang w:val="en-US"/>
        </w:rPr>
        <w:t xml:space="preserve">Torque wrench </w:t>
      </w:r>
      <w:r w:rsidR="00436EBF" w:rsidRPr="00D44B8E">
        <w:rPr>
          <w:lang w:val="en-US"/>
        </w:rPr>
        <w:t>for bottom bracket</w:t>
      </w:r>
      <w:r w:rsidRPr="00D44B8E">
        <w:rPr>
          <w:lang w:val="en-US"/>
        </w:rPr>
        <w:t xml:space="preserve"> (not necessary, but advisable)</w:t>
      </w:r>
    </w:p>
    <w:p w14:paraId="49A249A0" w14:textId="77777777" w:rsidR="00D44B8E" w:rsidRDefault="00D44B8E" w:rsidP="006C767E">
      <w:pPr>
        <w:jc w:val="center"/>
        <w:rPr>
          <w:lang w:val="en-US"/>
        </w:rPr>
        <w:sectPr w:rsidR="00D44B8E" w:rsidSect="00D44B8E">
          <w:type w:val="continuous"/>
          <w:pgSz w:w="11906" w:h="16838"/>
          <w:pgMar w:top="1418" w:right="1417" w:bottom="1417" w:left="1417" w:header="340" w:footer="794" w:gutter="0"/>
          <w:cols w:num="2" w:space="708"/>
          <w:docGrid w:linePitch="360"/>
        </w:sectPr>
      </w:pPr>
    </w:p>
    <w:p w14:paraId="561672BA" w14:textId="4FD215FC" w:rsidR="00BD7A98" w:rsidRDefault="00BD7A98" w:rsidP="006C767E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F2598F9" wp14:editId="46A1643D">
            <wp:extent cx="3641271" cy="2126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84063" cy="215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3D32">
        <w:rPr>
          <w:noProof/>
        </w:rPr>
        <w:drawing>
          <wp:inline distT="0" distB="0" distL="0" distR="0" wp14:anchorId="2A6690FA" wp14:editId="388F43EA">
            <wp:extent cx="1288800" cy="2127600"/>
            <wp:effectExtent l="0" t="0" r="0" b="0"/>
            <wp:docPr id="19" name="Picture 19" descr="E:\monokluc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E:\monoklucz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800" cy="212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C20A3" w14:textId="77777777" w:rsidR="004D1D42" w:rsidRPr="003E3345" w:rsidRDefault="004D1D42" w:rsidP="004D1D42">
      <w:pPr>
        <w:rPr>
          <w:lang w:val="en-US"/>
        </w:rPr>
      </w:pPr>
      <w:r w:rsidRPr="003E3345">
        <w:rPr>
          <w:lang w:val="en-US"/>
        </w:rPr>
        <w:t xml:space="preserve">It’s most convenient to make the </w:t>
      </w:r>
      <w:r w:rsidR="003E3345" w:rsidRPr="003E3345">
        <w:rPr>
          <w:lang w:val="en-US"/>
        </w:rPr>
        <w:t>installation</w:t>
      </w:r>
      <w:r w:rsidRPr="003E3345">
        <w:rPr>
          <w:lang w:val="en-US"/>
        </w:rPr>
        <w:t xml:space="preserve"> on a bike-stand that bike-shops are using</w:t>
      </w:r>
      <w:r w:rsidR="00D553B6">
        <w:rPr>
          <w:lang w:val="en-US"/>
        </w:rPr>
        <w:t xml:space="preserve"> to fix a bike for </w:t>
      </w:r>
      <w:r w:rsidR="00E02000">
        <w:rPr>
          <w:lang w:val="en-US"/>
        </w:rPr>
        <w:t>maintenance</w:t>
      </w:r>
      <w:r w:rsidRPr="003E3345">
        <w:rPr>
          <w:lang w:val="en-US"/>
        </w:rPr>
        <w:t>, but it’s not necessary.</w:t>
      </w:r>
      <w:r w:rsidR="00EF4370">
        <w:rPr>
          <w:lang w:val="en-US"/>
        </w:rPr>
        <w:t xml:space="preserve"> </w:t>
      </w:r>
      <w:r w:rsidR="00D553B6">
        <w:rPr>
          <w:lang w:val="en-US"/>
        </w:rPr>
        <w:t>The b</w:t>
      </w:r>
      <w:r w:rsidR="00EF4370">
        <w:rPr>
          <w:lang w:val="en-US"/>
        </w:rPr>
        <w:t>ike should be positioned with wheels upwards.</w:t>
      </w:r>
    </w:p>
    <w:p w14:paraId="3E30BE3B" w14:textId="77777777" w:rsidR="00F678C8" w:rsidRDefault="00F678C8" w:rsidP="00CC5822">
      <w:pPr>
        <w:pStyle w:val="Heading1"/>
        <w:rPr>
          <w:lang w:val="en-US"/>
        </w:rPr>
      </w:pPr>
    </w:p>
    <w:p w14:paraId="3BBCE99A" w14:textId="77777777" w:rsidR="0059510E" w:rsidRPr="003E3345" w:rsidRDefault="00CC5822" w:rsidP="00CC5822">
      <w:pPr>
        <w:pStyle w:val="Heading1"/>
        <w:rPr>
          <w:lang w:val="en-US"/>
        </w:rPr>
      </w:pPr>
      <w:r>
        <w:rPr>
          <w:lang w:val="en-US"/>
        </w:rPr>
        <w:t>Installation process</w:t>
      </w:r>
    </w:p>
    <w:p w14:paraId="595A915C" w14:textId="77777777" w:rsidR="00654774" w:rsidRDefault="00654774" w:rsidP="00CC5822">
      <w:pPr>
        <w:pStyle w:val="Heading2"/>
        <w:rPr>
          <w:lang w:val="en-US"/>
        </w:rPr>
      </w:pPr>
      <w:r w:rsidRPr="003E3345">
        <w:rPr>
          <w:lang w:val="en-US"/>
        </w:rPr>
        <w:t xml:space="preserve">Step </w:t>
      </w:r>
      <w:r w:rsidR="00AC3DDA">
        <w:rPr>
          <w:lang w:val="en-US"/>
        </w:rPr>
        <w:t xml:space="preserve">1 - </w:t>
      </w:r>
      <w:r w:rsidR="00CC5822">
        <w:rPr>
          <w:lang w:val="en-US"/>
        </w:rPr>
        <w:t>c</w:t>
      </w:r>
      <w:r w:rsidRPr="003E3345">
        <w:rPr>
          <w:lang w:val="en-US"/>
        </w:rPr>
        <w:t>rank</w:t>
      </w:r>
      <w:r w:rsidR="00DA08C3">
        <w:rPr>
          <w:lang w:val="en-US"/>
        </w:rPr>
        <w:t xml:space="preserve"> and front derailleur</w:t>
      </w:r>
      <w:r w:rsidRPr="003E3345">
        <w:rPr>
          <w:lang w:val="en-US"/>
        </w:rPr>
        <w:t xml:space="preserve"> </w:t>
      </w:r>
      <w:r w:rsidR="008F11A1" w:rsidRPr="003E3345">
        <w:rPr>
          <w:lang w:val="en-US"/>
        </w:rPr>
        <w:t>removal</w:t>
      </w:r>
    </w:p>
    <w:p w14:paraId="02875D27" w14:textId="513A6A2F" w:rsidR="00CC5822" w:rsidRDefault="003572D5" w:rsidP="00654774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35874E75" wp14:editId="6B2D33FC">
            <wp:simplePos x="0" y="0"/>
            <wp:positionH relativeFrom="column">
              <wp:posOffset>2879725</wp:posOffset>
            </wp:positionH>
            <wp:positionV relativeFrom="paragraph">
              <wp:posOffset>139065</wp:posOffset>
            </wp:positionV>
            <wp:extent cx="2880000" cy="1620000"/>
            <wp:effectExtent l="0" t="0" r="0" b="0"/>
            <wp:wrapSquare wrapText="bothSides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rank removal_1.1.1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620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C5822">
        <w:rPr>
          <w:lang w:val="en-US"/>
        </w:rPr>
        <w:t xml:space="preserve">If you have front cranks on your bike, you need to remove </w:t>
      </w:r>
      <w:r w:rsidR="006F2D66">
        <w:rPr>
          <w:lang w:val="en-US"/>
        </w:rPr>
        <w:t>them</w:t>
      </w:r>
      <w:r w:rsidR="00DA08C3">
        <w:rPr>
          <w:lang w:val="en-US"/>
        </w:rPr>
        <w:t>. To do this</w:t>
      </w:r>
      <w:r w:rsidR="00353BF5">
        <w:rPr>
          <w:lang w:val="en-US"/>
        </w:rPr>
        <w:t>,</w:t>
      </w:r>
      <w:r w:rsidR="00DA08C3">
        <w:rPr>
          <w:lang w:val="en-US"/>
        </w:rPr>
        <w:t xml:space="preserve"> you need a simple tool called “crank removal tool” or “crank puller”. You can buy it in </w:t>
      </w:r>
      <w:r w:rsidR="00D553B6">
        <w:rPr>
          <w:lang w:val="en-US"/>
        </w:rPr>
        <w:t>most, if not all,</w:t>
      </w:r>
      <w:r w:rsidR="00DA08C3">
        <w:rPr>
          <w:lang w:val="en-US"/>
        </w:rPr>
        <w:t xml:space="preserve"> bike shop</w:t>
      </w:r>
      <w:r w:rsidR="00D553B6">
        <w:rPr>
          <w:lang w:val="en-US"/>
        </w:rPr>
        <w:t>s</w:t>
      </w:r>
      <w:r w:rsidR="00DA08C3">
        <w:rPr>
          <w:lang w:val="en-US"/>
        </w:rPr>
        <w:t>.</w:t>
      </w:r>
    </w:p>
    <w:p w14:paraId="1E0D55C5" w14:textId="2AF661F8" w:rsidR="00DA08C3" w:rsidRDefault="00DA08C3" w:rsidP="00654774">
      <w:pPr>
        <w:rPr>
          <w:lang w:val="en-US"/>
        </w:rPr>
      </w:pPr>
      <w:r>
        <w:rPr>
          <w:lang w:val="en-US"/>
        </w:rPr>
        <w:t xml:space="preserve">The process is </w:t>
      </w:r>
      <w:r w:rsidR="00353BF5">
        <w:rPr>
          <w:lang w:val="en-US"/>
        </w:rPr>
        <w:t>straightforward</w:t>
      </w:r>
      <w:r>
        <w:rPr>
          <w:lang w:val="en-US"/>
        </w:rPr>
        <w:t xml:space="preserve">, but if you need some tips, type “bicycle crank removal square taper” to your search engine and you’ll find plenty of videos </w:t>
      </w:r>
      <w:r w:rsidR="006F2D66">
        <w:rPr>
          <w:lang w:val="en-US"/>
        </w:rPr>
        <w:t xml:space="preserve">showing </w:t>
      </w:r>
      <w:r>
        <w:rPr>
          <w:lang w:val="en-US"/>
        </w:rPr>
        <w:t>how to do it.</w:t>
      </w:r>
    </w:p>
    <w:p w14:paraId="00A02DAE" w14:textId="77BC76BB" w:rsidR="000A3F3E" w:rsidRPr="003E3345" w:rsidRDefault="00440968" w:rsidP="003572D5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14B00316" wp14:editId="410D97CA">
            <wp:simplePos x="0" y="0"/>
            <wp:positionH relativeFrom="column">
              <wp:posOffset>2880995</wp:posOffset>
            </wp:positionH>
            <wp:positionV relativeFrom="paragraph">
              <wp:posOffset>655320</wp:posOffset>
            </wp:positionV>
            <wp:extent cx="2879725" cy="1762760"/>
            <wp:effectExtent l="0" t="0" r="0" b="0"/>
            <wp:wrapSquare wrapText="bothSides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ottom bracket_1.1.3 (2)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25" cy="1762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A08C3">
        <w:rPr>
          <w:lang w:val="en-US"/>
        </w:rPr>
        <w:t>If you have a front derailleur on your bike, you also need to remove it.</w:t>
      </w:r>
    </w:p>
    <w:p w14:paraId="1C051ECA" w14:textId="61B1A965" w:rsidR="008F11A1" w:rsidRDefault="008F11A1" w:rsidP="00CC5822">
      <w:pPr>
        <w:pStyle w:val="Heading2"/>
        <w:rPr>
          <w:lang w:val="en-US"/>
        </w:rPr>
      </w:pPr>
      <w:r w:rsidRPr="003E3345">
        <w:rPr>
          <w:lang w:val="en-US"/>
        </w:rPr>
        <w:t>Step 2</w:t>
      </w:r>
      <w:r w:rsidR="00CC5822">
        <w:rPr>
          <w:lang w:val="en-US"/>
        </w:rPr>
        <w:t xml:space="preserve"> - b</w:t>
      </w:r>
      <w:r w:rsidR="00F21AFA">
        <w:rPr>
          <w:lang w:val="en-US"/>
        </w:rPr>
        <w:t>ottom bracket replacement</w:t>
      </w:r>
    </w:p>
    <w:p w14:paraId="0B7AF62A" w14:textId="2334454A" w:rsidR="00DA08C3" w:rsidRDefault="00DA08C3" w:rsidP="00DA08C3">
      <w:pPr>
        <w:rPr>
          <w:lang w:val="en-US"/>
        </w:rPr>
      </w:pPr>
      <w:r>
        <w:rPr>
          <w:lang w:val="en-US"/>
        </w:rPr>
        <w:t>GTRO is delivered with a bottom bracket. It i</w:t>
      </w:r>
      <w:r w:rsidR="00472D87">
        <w:rPr>
          <w:lang w:val="en-US"/>
        </w:rPr>
        <w:t>s a standard high quality 68</w:t>
      </w:r>
      <w:r>
        <w:rPr>
          <w:lang w:val="en-US"/>
        </w:rPr>
        <w:t>mm English threaded square tapered BB with a dedicated right cup</w:t>
      </w:r>
      <w:r w:rsidR="00A267E1">
        <w:rPr>
          <w:lang w:val="en-US"/>
        </w:rPr>
        <w:t xml:space="preserve">. </w:t>
      </w:r>
      <w:r w:rsidR="000D1094">
        <w:rPr>
          <w:lang w:val="en-US"/>
        </w:rPr>
        <w:t xml:space="preserve">It </w:t>
      </w:r>
      <w:r w:rsidR="000D1094">
        <w:rPr>
          <w:lang w:val="en-US"/>
        </w:rPr>
        <w:lastRenderedPageBreak/>
        <w:t xml:space="preserve">is also possible that you receive a </w:t>
      </w:r>
      <w:r w:rsidR="00646B8A">
        <w:rPr>
          <w:lang w:val="en-US"/>
        </w:rPr>
        <w:t>100mm</w:t>
      </w:r>
      <w:r w:rsidR="000D1094">
        <w:rPr>
          <w:lang w:val="en-US"/>
        </w:rPr>
        <w:t xml:space="preserve"> </w:t>
      </w:r>
      <w:r w:rsidR="00A46AB0">
        <w:rPr>
          <w:lang w:val="en-US"/>
        </w:rPr>
        <w:t>/</w:t>
      </w:r>
      <w:r w:rsidR="00646B8A">
        <w:rPr>
          <w:lang w:val="en-US"/>
        </w:rPr>
        <w:t xml:space="preserve"> 80mm</w:t>
      </w:r>
      <w:r w:rsidR="000D1094">
        <w:rPr>
          <w:lang w:val="en-US"/>
        </w:rPr>
        <w:t xml:space="preserve"> fat-bike BB version</w:t>
      </w:r>
      <w:r w:rsidR="00A00660">
        <w:rPr>
          <w:lang w:val="en-US"/>
        </w:rPr>
        <w:t xml:space="preserve"> if you choose this </w:t>
      </w:r>
      <w:r w:rsidR="00104BFF">
        <w:rPr>
          <w:lang w:val="en-US"/>
        </w:rPr>
        <w:t xml:space="preserve">option </w:t>
      </w:r>
      <w:r w:rsidR="00D553B6">
        <w:rPr>
          <w:lang w:val="en-US"/>
        </w:rPr>
        <w:t>during</w:t>
      </w:r>
      <w:r w:rsidR="00A00660">
        <w:rPr>
          <w:lang w:val="en-US"/>
        </w:rPr>
        <w:t xml:space="preserve"> the purchase process</w:t>
      </w:r>
      <w:r w:rsidR="00646B8A">
        <w:rPr>
          <w:lang w:val="en-US"/>
        </w:rPr>
        <w:t xml:space="preserve">. </w:t>
      </w:r>
    </w:p>
    <w:p w14:paraId="074272E1" w14:textId="0499BEC9" w:rsidR="00DA08C3" w:rsidRDefault="00DA08C3" w:rsidP="00DA08C3">
      <w:pPr>
        <w:rPr>
          <w:lang w:val="en-US"/>
        </w:rPr>
      </w:pPr>
      <w:r>
        <w:rPr>
          <w:lang w:val="en-US"/>
        </w:rPr>
        <w:t xml:space="preserve">To install the GTRO properly, you need to remove your old BB and put </w:t>
      </w:r>
      <w:r w:rsidR="005518CC">
        <w:rPr>
          <w:lang w:val="en-US"/>
        </w:rPr>
        <w:t>Efneo</w:t>
      </w:r>
      <w:r w:rsidR="00734F7C">
        <w:rPr>
          <w:lang w:val="en-US"/>
        </w:rPr>
        <w:t>’s</w:t>
      </w:r>
      <w:r>
        <w:rPr>
          <w:lang w:val="en-US"/>
        </w:rPr>
        <w:t xml:space="preserve"> BB </w:t>
      </w:r>
      <w:r w:rsidR="00B613FB">
        <w:rPr>
          <w:lang w:val="en-US"/>
        </w:rPr>
        <w:t>in</w:t>
      </w:r>
      <w:r>
        <w:rPr>
          <w:lang w:val="en-US"/>
        </w:rPr>
        <w:t xml:space="preserve">to the BB </w:t>
      </w:r>
      <w:r w:rsidR="005518CC">
        <w:rPr>
          <w:lang w:val="en-US"/>
        </w:rPr>
        <w:t>S</w:t>
      </w:r>
      <w:r>
        <w:rPr>
          <w:lang w:val="en-US"/>
        </w:rPr>
        <w:t>hell.</w:t>
      </w:r>
      <w:r w:rsidR="00F21AFA">
        <w:rPr>
          <w:lang w:val="en-US"/>
        </w:rPr>
        <w:t xml:space="preserve"> To do this</w:t>
      </w:r>
      <w:r w:rsidR="00353BF5">
        <w:rPr>
          <w:lang w:val="en-US"/>
        </w:rPr>
        <w:t>,</w:t>
      </w:r>
      <w:r w:rsidR="00F21AFA">
        <w:rPr>
          <w:lang w:val="en-US"/>
        </w:rPr>
        <w:t xml:space="preserve"> you need a tool called “bottom bracket removal tool” which is available in all bike shops.</w:t>
      </w:r>
    </w:p>
    <w:p w14:paraId="1B3DD3C1" w14:textId="77777777" w:rsidR="00F21AFA" w:rsidRDefault="00F21AFA" w:rsidP="00DA08C3">
      <w:pPr>
        <w:rPr>
          <w:lang w:val="en-US"/>
        </w:rPr>
      </w:pPr>
      <w:r>
        <w:rPr>
          <w:lang w:val="en-US"/>
        </w:rPr>
        <w:t>Again, it’s best to type “square tapered bottom bracket replacement” to your web search engine and see the videos.</w:t>
      </w:r>
    </w:p>
    <w:p w14:paraId="2DF1632D" w14:textId="7CF4CAC2" w:rsidR="003B0F9D" w:rsidRDefault="002C5D8D" w:rsidP="002C5D8D">
      <w:pPr>
        <w:rPr>
          <w:lang w:val="en-US"/>
        </w:rPr>
      </w:pPr>
      <w:r>
        <w:rPr>
          <w:lang w:val="en-US"/>
        </w:rPr>
        <w:t xml:space="preserve">You have to remove your old bottom bracket. </w:t>
      </w:r>
      <w:r w:rsidRPr="00CA1963">
        <w:rPr>
          <w:rFonts w:ascii="Lato" w:hAnsi="Lato"/>
          <w:lang w:val="en-US"/>
        </w:rPr>
        <w:t>Even if it’s in good shape, you need to remove it</w:t>
      </w:r>
      <w:r>
        <w:rPr>
          <w:lang w:val="en-US"/>
        </w:rPr>
        <w:t xml:space="preserve">. The reason is that on the right side the BB cup has a specified diameter of 46 </w:t>
      </w:r>
      <w:proofErr w:type="spellStart"/>
      <w:r>
        <w:rPr>
          <w:lang w:val="en-US"/>
        </w:rPr>
        <w:t>millimet</w:t>
      </w:r>
      <w:r w:rsidR="00353BF5">
        <w:rPr>
          <w:lang w:val="en-US"/>
        </w:rPr>
        <w:t>res</w:t>
      </w:r>
      <w:proofErr w:type="spellEnd"/>
      <w:r>
        <w:rPr>
          <w:lang w:val="en-US"/>
        </w:rPr>
        <w:t xml:space="preserve"> and we need </w:t>
      </w:r>
      <w:r w:rsidR="00353BF5">
        <w:rPr>
          <w:lang w:val="en-US"/>
        </w:rPr>
        <w:t>precise</w:t>
      </w:r>
      <w:r>
        <w:rPr>
          <w:lang w:val="en-US"/>
        </w:rPr>
        <w:t xml:space="preserve">ly </w:t>
      </w:r>
      <w:r w:rsidR="00BD7A98">
        <w:rPr>
          <w:lang w:val="en-US"/>
        </w:rPr>
        <w:t>30,5mm</w:t>
      </w:r>
      <w:r>
        <w:rPr>
          <w:lang w:val="en-US"/>
        </w:rPr>
        <w:t xml:space="preserve"> of axle</w:t>
      </w:r>
      <w:r w:rsidR="00781970">
        <w:rPr>
          <w:lang w:val="en-US"/>
        </w:rPr>
        <w:t xml:space="preserve"> standing out</w:t>
      </w:r>
      <w:r w:rsidR="002D1A60">
        <w:rPr>
          <w:lang w:val="en-US"/>
        </w:rPr>
        <w:t xml:space="preserve">; please, see technical drawing </w:t>
      </w:r>
      <w:hyperlink r:id="rId15" w:history="1">
        <w:r w:rsidR="002D1A60" w:rsidRPr="002D1A60">
          <w:rPr>
            <w:rStyle w:val="Hyperlink"/>
            <w:lang w:val="en-US"/>
          </w:rPr>
          <w:t>here</w:t>
        </w:r>
      </w:hyperlink>
      <w:r>
        <w:rPr>
          <w:lang w:val="en-US"/>
        </w:rPr>
        <w:t>. If you do not use the Bottom Bracket provided by Efneo, the warranty will be voided.</w:t>
      </w:r>
      <w:r w:rsidR="004E6287">
        <w:rPr>
          <w:lang w:val="en-US"/>
        </w:rPr>
        <w:t xml:space="preserve"> Our bottom bracket comes from a top-notch Japanese company</w:t>
      </w:r>
      <w:r w:rsidR="00D553B6">
        <w:rPr>
          <w:lang w:val="en-US"/>
        </w:rPr>
        <w:t>,</w:t>
      </w:r>
      <w:r w:rsidR="00956E00">
        <w:rPr>
          <w:lang w:val="en-US"/>
        </w:rPr>
        <w:t xml:space="preserve"> Tange Seiki</w:t>
      </w:r>
      <w:r w:rsidR="00D553B6">
        <w:rPr>
          <w:lang w:val="en-US"/>
        </w:rPr>
        <w:t>,</w:t>
      </w:r>
      <w:r w:rsidR="00E3131C">
        <w:rPr>
          <w:lang w:val="en-US"/>
        </w:rPr>
        <w:t xml:space="preserve"> and is a top product in its class</w:t>
      </w:r>
      <w:r w:rsidR="004E6287">
        <w:rPr>
          <w:lang w:val="en-US"/>
        </w:rPr>
        <w:t>.</w:t>
      </w:r>
    </w:p>
    <w:p w14:paraId="20767F31" w14:textId="77777777" w:rsidR="003A53F2" w:rsidRPr="00DA08C3" w:rsidRDefault="003B0F9D" w:rsidP="00A976C2">
      <w:pPr>
        <w:rPr>
          <w:lang w:val="en-US"/>
        </w:rPr>
      </w:pPr>
      <w:r>
        <w:rPr>
          <w:lang w:val="en-US"/>
        </w:rPr>
        <w:t xml:space="preserve">Once you’ve replaced the bottom bracket, you can start </w:t>
      </w:r>
      <w:r w:rsidR="00D553B6">
        <w:rPr>
          <w:lang w:val="en-US"/>
        </w:rPr>
        <w:t xml:space="preserve">the </w:t>
      </w:r>
      <w:r>
        <w:rPr>
          <w:lang w:val="en-US"/>
        </w:rPr>
        <w:t>gearbox installation.</w:t>
      </w:r>
    </w:p>
    <w:p w14:paraId="7CFA41B8" w14:textId="77777777" w:rsidR="008F11A1" w:rsidRDefault="008F11A1" w:rsidP="00CC5822">
      <w:pPr>
        <w:pStyle w:val="Heading2"/>
        <w:rPr>
          <w:lang w:val="en-US"/>
        </w:rPr>
      </w:pPr>
      <w:r w:rsidRPr="003E3345">
        <w:rPr>
          <w:lang w:val="en-US"/>
        </w:rPr>
        <w:t>Step 3</w:t>
      </w:r>
      <w:r w:rsidR="00CC5822">
        <w:rPr>
          <w:lang w:val="en-US"/>
        </w:rPr>
        <w:t xml:space="preserve"> - g</w:t>
      </w:r>
      <w:r w:rsidRPr="003E3345">
        <w:rPr>
          <w:lang w:val="en-US"/>
        </w:rPr>
        <w:t>earbox installation</w:t>
      </w:r>
    </w:p>
    <w:p w14:paraId="27B819E8" w14:textId="77777777" w:rsidR="00A52028" w:rsidRDefault="00A52028" w:rsidP="00A52028">
      <w:pPr>
        <w:rPr>
          <w:lang w:val="en-US"/>
        </w:rPr>
      </w:pPr>
      <w:r>
        <w:rPr>
          <w:lang w:val="en-US"/>
        </w:rPr>
        <w:t>Do the following:</w:t>
      </w:r>
    </w:p>
    <w:p w14:paraId="5CC6A448" w14:textId="61E51FF9" w:rsidR="00A52028" w:rsidRDefault="005F6784" w:rsidP="00A52028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Put the wave spring </w:t>
      </w:r>
      <w:r w:rsidR="005E61DC">
        <w:rPr>
          <w:lang w:val="en-US"/>
        </w:rPr>
        <w:t xml:space="preserve">into </w:t>
      </w:r>
      <w:r w:rsidR="00A52028">
        <w:rPr>
          <w:lang w:val="en-US"/>
        </w:rPr>
        <w:t>the bottom bracket’s right cup’s niche</w:t>
      </w:r>
      <w:r w:rsidR="00257FBE">
        <w:rPr>
          <w:lang w:val="en-US"/>
        </w:rPr>
        <w:t xml:space="preserve"> (not necessary in the latest GTRO versions – see below)</w:t>
      </w:r>
    </w:p>
    <w:p w14:paraId="4B99578A" w14:textId="77777777" w:rsidR="00A52028" w:rsidRDefault="00A52028" w:rsidP="00A52028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Put the gearbox on the axle</w:t>
      </w:r>
    </w:p>
    <w:p w14:paraId="54C02CDD" w14:textId="239E85F3" w:rsidR="00A52028" w:rsidRDefault="00A52028" w:rsidP="00A52028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Check the position of the reaction lever and the s</w:t>
      </w:r>
      <w:r w:rsidR="008A440C">
        <w:rPr>
          <w:lang w:val="en-US"/>
        </w:rPr>
        <w:t>hifting cable</w:t>
      </w:r>
    </w:p>
    <w:p w14:paraId="6B85EB0E" w14:textId="4F9A4BAB" w:rsidR="00A52028" w:rsidRDefault="00A52028" w:rsidP="00A52028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If the above is ok, </w:t>
      </w:r>
      <w:r w:rsidR="00895D57">
        <w:rPr>
          <w:lang w:val="en-US"/>
        </w:rPr>
        <w:t>bolt</w:t>
      </w:r>
      <w:r>
        <w:rPr>
          <w:lang w:val="en-US"/>
        </w:rPr>
        <w:t xml:space="preserve"> the gearbox </w:t>
      </w:r>
      <w:r w:rsidR="00895D57">
        <w:rPr>
          <w:lang w:val="en-US"/>
        </w:rPr>
        <w:t>on the axle</w:t>
      </w:r>
    </w:p>
    <w:p w14:paraId="0B9770F3" w14:textId="10F12E6D" w:rsidR="00A52028" w:rsidRDefault="00992836" w:rsidP="00992836">
      <w:pPr>
        <w:rPr>
          <w:lang w:val="en-US"/>
        </w:rPr>
      </w:pPr>
      <w:r>
        <w:rPr>
          <w:lang w:val="en-US"/>
        </w:rPr>
        <w:t>There are four things you must consider and double-check before you ride:</w:t>
      </w:r>
    </w:p>
    <w:p w14:paraId="4BD4CD4E" w14:textId="4331989E" w:rsidR="00A13642" w:rsidRDefault="00A13642" w:rsidP="00992836">
      <w:pPr>
        <w:pStyle w:val="Heading3"/>
        <w:rPr>
          <w:lang w:val="en-US"/>
        </w:rPr>
      </w:pPr>
    </w:p>
    <w:p w14:paraId="3DD4F790" w14:textId="31CFF34D" w:rsidR="00992836" w:rsidRDefault="00992836" w:rsidP="00992836">
      <w:pPr>
        <w:pStyle w:val="Heading3"/>
        <w:rPr>
          <w:lang w:val="en-US"/>
        </w:rPr>
      </w:pPr>
      <w:r>
        <w:rPr>
          <w:lang w:val="en-US"/>
        </w:rPr>
        <w:t>Wave-spring positioning</w:t>
      </w:r>
      <w:r w:rsidR="001B0DE8">
        <w:rPr>
          <w:lang w:val="en-US"/>
        </w:rPr>
        <w:t>, in two versions</w:t>
      </w:r>
    </w:p>
    <w:p w14:paraId="2949039B" w14:textId="11A73F93" w:rsidR="00246CA0" w:rsidRDefault="00246CA0" w:rsidP="00A13642">
      <w:pPr>
        <w:rPr>
          <w:lang w:val="en-US"/>
        </w:rPr>
      </w:pPr>
      <w:r>
        <w:rPr>
          <w:lang w:val="en-US"/>
        </w:rPr>
        <w:t>Depending on GTRO version, you may find a wave spring in two positions pre-installed:</w:t>
      </w:r>
    </w:p>
    <w:p w14:paraId="70AC365E" w14:textId="540616FB" w:rsidR="00246CA0" w:rsidRDefault="001B0DE8" w:rsidP="00A1364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7BC2179" wp14:editId="3ADF541F">
            <wp:simplePos x="0" y="0"/>
            <wp:positionH relativeFrom="column">
              <wp:posOffset>4396105</wp:posOffset>
            </wp:positionH>
            <wp:positionV relativeFrom="paragraph">
              <wp:posOffset>38100</wp:posOffset>
            </wp:positionV>
            <wp:extent cx="1882140" cy="192913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188214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3C37B684" wp14:editId="55D437EE">
            <wp:simplePos x="0" y="0"/>
            <wp:positionH relativeFrom="column">
              <wp:posOffset>2415540</wp:posOffset>
            </wp:positionH>
            <wp:positionV relativeFrom="paragraph">
              <wp:posOffset>38100</wp:posOffset>
            </wp:positionV>
            <wp:extent cx="1987550" cy="1927860"/>
            <wp:effectExtent l="0" t="0" r="0" b="0"/>
            <wp:wrapSquare wrapText="bothSides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wave spring_1.1.1 (2).jpg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83" b="14726"/>
                    <a:stretch/>
                  </pic:blipFill>
                  <pic:spPr bwMode="auto">
                    <a:xfrm>
                      <a:off x="0" y="0"/>
                      <a:ext cx="1987550" cy="1927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>Version 1</w:t>
      </w:r>
      <w:r w:rsidR="00246CA0">
        <w:rPr>
          <w:lang w:val="en-US"/>
        </w:rPr>
        <w:t xml:space="preserve"> (photo 1)</w:t>
      </w:r>
      <w:r>
        <w:rPr>
          <w:lang w:val="en-US"/>
        </w:rPr>
        <w:t xml:space="preserve">: </w:t>
      </w:r>
      <w:r w:rsidR="00992836">
        <w:rPr>
          <w:lang w:val="en-US"/>
        </w:rPr>
        <w:t>Stick the wave-spring</w:t>
      </w:r>
      <w:r w:rsidR="00AB6D8B">
        <w:rPr>
          <w:lang w:val="en-US"/>
        </w:rPr>
        <w:t xml:space="preserve"> </w:t>
      </w:r>
      <w:r w:rsidR="00992836">
        <w:rPr>
          <w:lang w:val="en-US"/>
        </w:rPr>
        <w:t>in th</w:t>
      </w:r>
      <w:r w:rsidR="00D553B6">
        <w:rPr>
          <w:lang w:val="en-US"/>
        </w:rPr>
        <w:t xml:space="preserve">e bottom bracket’s niche with </w:t>
      </w:r>
      <w:r w:rsidR="00992836">
        <w:rPr>
          <w:lang w:val="en-US"/>
        </w:rPr>
        <w:t xml:space="preserve">grease. When you put the gearbox on the axle, the wave-spring must keep </w:t>
      </w:r>
      <w:r w:rsidR="00FE317E">
        <w:rPr>
          <w:lang w:val="en-US"/>
        </w:rPr>
        <w:t>its</w:t>
      </w:r>
      <w:r w:rsidR="00D553B6">
        <w:rPr>
          <w:lang w:val="en-US"/>
        </w:rPr>
        <w:t xml:space="preserve"> </w:t>
      </w:r>
      <w:r w:rsidR="008B1701">
        <w:rPr>
          <w:lang w:val="en-US"/>
        </w:rPr>
        <w:t>original</w:t>
      </w:r>
      <w:r w:rsidR="00992836">
        <w:rPr>
          <w:lang w:val="en-US"/>
        </w:rPr>
        <w:t xml:space="preserve"> position.</w:t>
      </w:r>
      <w:r>
        <w:rPr>
          <w:lang w:val="en-US"/>
        </w:rPr>
        <w:t xml:space="preserve"> </w:t>
      </w:r>
      <w:r w:rsidR="00FE317E">
        <w:rPr>
          <w:lang w:val="en-US"/>
        </w:rPr>
        <w:t>You will find the wave-spring</w:t>
      </w:r>
      <w:r w:rsidR="00C444DE">
        <w:rPr>
          <w:lang w:val="en-US"/>
        </w:rPr>
        <w:t xml:space="preserve"> </w:t>
      </w:r>
      <w:r w:rsidR="00FE317E">
        <w:rPr>
          <w:lang w:val="en-US"/>
        </w:rPr>
        <w:t xml:space="preserve">already </w:t>
      </w:r>
      <w:r w:rsidR="00C444DE">
        <w:rPr>
          <w:lang w:val="en-US"/>
        </w:rPr>
        <w:t>put on the bottom bracket.</w:t>
      </w:r>
      <w:r w:rsidR="00246CA0">
        <w:rPr>
          <w:lang w:val="en-US"/>
        </w:rPr>
        <w:t xml:space="preserve"> The only thing you need is to keep its position</w:t>
      </w:r>
      <w:r w:rsidR="00353BF5">
        <w:rPr>
          <w:lang w:val="en-US"/>
        </w:rPr>
        <w:t xml:space="preserve"> like on the photo</w:t>
      </w:r>
      <w:r w:rsidR="00246CA0">
        <w:rPr>
          <w:lang w:val="en-US"/>
        </w:rPr>
        <w:t>.</w:t>
      </w:r>
    </w:p>
    <w:p w14:paraId="30B3E40D" w14:textId="41713275" w:rsidR="00A13642" w:rsidRDefault="001B0DE8" w:rsidP="00246CA0">
      <w:pPr>
        <w:rPr>
          <w:lang w:val="en-US"/>
        </w:rPr>
      </w:pPr>
      <w:r>
        <w:rPr>
          <w:lang w:val="en-US"/>
        </w:rPr>
        <w:t>Version 2</w:t>
      </w:r>
      <w:r w:rsidR="000737F2">
        <w:rPr>
          <w:lang w:val="en-US"/>
        </w:rPr>
        <w:t>, new</w:t>
      </w:r>
      <w:r w:rsidR="00246CA0">
        <w:rPr>
          <w:lang w:val="en-US"/>
        </w:rPr>
        <w:t xml:space="preserve"> (photo 2)</w:t>
      </w:r>
      <w:r>
        <w:rPr>
          <w:lang w:val="en-US"/>
        </w:rPr>
        <w:t>: Wave-spring sits inside of the gearbox niche.</w:t>
      </w:r>
      <w:r w:rsidRPr="000737F2">
        <w:rPr>
          <w:noProof/>
          <w:lang w:val="en-US"/>
        </w:rPr>
        <w:t xml:space="preserve"> </w:t>
      </w:r>
      <w:r w:rsidR="00246CA0">
        <w:rPr>
          <w:noProof/>
          <w:lang w:val="en-US"/>
        </w:rPr>
        <w:t>In this case, you don’t need to do anything. Just put the gearbox on the BB axle.</w:t>
      </w:r>
    </w:p>
    <w:p w14:paraId="51CA26BD" w14:textId="77777777" w:rsidR="00992836" w:rsidRPr="00992836" w:rsidRDefault="00992836" w:rsidP="006E2B5F">
      <w:pPr>
        <w:pStyle w:val="Heading3"/>
        <w:rPr>
          <w:lang w:val="en-US"/>
        </w:rPr>
      </w:pPr>
      <w:r>
        <w:rPr>
          <w:lang w:val="en-US"/>
        </w:rPr>
        <w:lastRenderedPageBreak/>
        <w:t>Reaction lever positioning on the chainstay</w:t>
      </w:r>
    </w:p>
    <w:p w14:paraId="533CFAA6" w14:textId="77777777" w:rsidR="00A52028" w:rsidRDefault="00992836" w:rsidP="006E2B5F">
      <w:pPr>
        <w:keepNext/>
        <w:keepLines/>
        <w:rPr>
          <w:lang w:val="en-US"/>
        </w:rPr>
      </w:pPr>
      <w:r>
        <w:rPr>
          <w:lang w:val="en-US"/>
        </w:rPr>
        <w:t>Reaction lever</w:t>
      </w:r>
      <w:r w:rsidR="004A2AE7">
        <w:rPr>
          <w:lang w:val="en-US"/>
        </w:rPr>
        <w:t xml:space="preserve"> g</w:t>
      </w:r>
      <w:r w:rsidR="001D55D8">
        <w:rPr>
          <w:lang w:val="en-US"/>
        </w:rPr>
        <w:t>oes below your bike’s chainstay</w:t>
      </w:r>
      <w:r w:rsidR="004A2AE7">
        <w:rPr>
          <w:lang w:val="en-US"/>
        </w:rPr>
        <w:t>.</w:t>
      </w:r>
    </w:p>
    <w:p w14:paraId="656891E9" w14:textId="77777777" w:rsidR="00E72004" w:rsidRDefault="007241BA" w:rsidP="006E2B5F">
      <w:pPr>
        <w:keepNext/>
        <w:keepLines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76EC13E" wp14:editId="5E813D69">
            <wp:extent cx="4320000" cy="2620800"/>
            <wp:effectExtent l="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ever positioning.jpg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4993"/>
                    <a:stretch/>
                  </pic:blipFill>
                  <pic:spPr bwMode="auto">
                    <a:xfrm>
                      <a:off x="0" y="0"/>
                      <a:ext cx="4320000" cy="2620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2AC082" w14:textId="36D53B67" w:rsidR="004A2AE7" w:rsidRDefault="004A2AE7" w:rsidP="00A52028">
      <w:pPr>
        <w:rPr>
          <w:lang w:val="en-US"/>
        </w:rPr>
      </w:pPr>
      <w:r>
        <w:rPr>
          <w:lang w:val="en-US"/>
        </w:rPr>
        <w:t>Please ensure that the lever touches the chainstay in a straight way, without touching the kickstand plate’s edge or a</w:t>
      </w:r>
      <w:r w:rsidR="00D553B6">
        <w:rPr>
          <w:lang w:val="en-US"/>
        </w:rPr>
        <w:t>ny</w:t>
      </w:r>
      <w:r>
        <w:rPr>
          <w:lang w:val="en-US"/>
        </w:rPr>
        <w:t xml:space="preserve"> weld</w:t>
      </w:r>
      <w:r w:rsidR="005016C3">
        <w:rPr>
          <w:lang w:val="en-US"/>
        </w:rPr>
        <w:t>ing</w:t>
      </w:r>
      <w:r>
        <w:rPr>
          <w:lang w:val="en-US"/>
        </w:rPr>
        <w:t xml:space="preserve">. </w:t>
      </w:r>
      <w:r w:rsidR="007E01F2">
        <w:rPr>
          <w:lang w:val="en-US"/>
        </w:rPr>
        <w:t>This</w:t>
      </w:r>
      <w:r>
        <w:rPr>
          <w:lang w:val="en-US"/>
        </w:rPr>
        <w:t xml:space="preserve"> would put a twisting pressure on the gearbox. It can stick to the kickstand plate’s su</w:t>
      </w:r>
      <w:r w:rsidR="008743A3">
        <w:rPr>
          <w:lang w:val="en-US"/>
        </w:rPr>
        <w:t xml:space="preserve">rface, if it’s even, but not </w:t>
      </w:r>
      <w:r w:rsidR="00353BF5">
        <w:rPr>
          <w:lang w:val="en-US"/>
        </w:rPr>
        <w:t xml:space="preserve">the </w:t>
      </w:r>
      <w:r w:rsidR="00BD7A98">
        <w:rPr>
          <w:lang w:val="en-US"/>
        </w:rPr>
        <w:t xml:space="preserve">plate’s </w:t>
      </w:r>
      <w:r>
        <w:rPr>
          <w:lang w:val="en-US"/>
        </w:rPr>
        <w:t>edge. You must absolutely avoid it. Take a look at the drawings</w:t>
      </w:r>
      <w:r w:rsidR="007241BA">
        <w:rPr>
          <w:lang w:val="en-US"/>
        </w:rPr>
        <w:t>:</w:t>
      </w:r>
    </w:p>
    <w:p w14:paraId="3B280016" w14:textId="77777777" w:rsidR="00FA2F73" w:rsidRDefault="00BB2E36" w:rsidP="00162A6B">
      <w:r>
        <w:rPr>
          <w:noProof/>
        </w:rPr>
        <w:drawing>
          <wp:inline distT="0" distB="0" distL="0" distR="0" wp14:anchorId="4CA13E28" wp14:editId="1F1DC162">
            <wp:extent cx="2700000" cy="1822024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b shell good1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182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26545F" wp14:editId="53909714">
            <wp:extent cx="2700000" cy="1822024"/>
            <wp:effectExtent l="0" t="0" r="0" b="0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bb shell good2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182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82310" w14:textId="77777777" w:rsidR="00BB2E36" w:rsidRPr="00BB2E36" w:rsidRDefault="00BB2E36" w:rsidP="00162A6B">
      <w:pPr>
        <w:rPr>
          <w:lang w:val="en-US"/>
        </w:rPr>
      </w:pPr>
      <w:r w:rsidRPr="00BB2E36">
        <w:rPr>
          <w:lang w:val="en-US"/>
        </w:rPr>
        <w:t xml:space="preserve">In both above positions the lever is pushing against the straight area – either </w:t>
      </w:r>
      <w:r w:rsidR="00BD7A98">
        <w:rPr>
          <w:lang w:val="en-US"/>
        </w:rPr>
        <w:t xml:space="preserve">directly </w:t>
      </w:r>
      <w:r w:rsidRPr="00BB2E36">
        <w:rPr>
          <w:lang w:val="en-US"/>
        </w:rPr>
        <w:t xml:space="preserve">chainstay or kickstand plate. </w:t>
      </w:r>
      <w:r>
        <w:rPr>
          <w:lang w:val="en-US"/>
        </w:rPr>
        <w:t>This position is good and safe for your GTRO.</w:t>
      </w:r>
    </w:p>
    <w:p w14:paraId="4F85D2D6" w14:textId="77777777" w:rsidR="00BB2E36" w:rsidRDefault="00F32DD7" w:rsidP="00BB2E36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BCD5D56" wp14:editId="6D00C93B">
            <wp:extent cx="2700000" cy="1821600"/>
            <wp:effectExtent l="0" t="0" r="0" b="0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b shell bad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000" cy="182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3BC943" w14:textId="3FD117C8" w:rsidR="00BB2E36" w:rsidRDefault="00BB2E36" w:rsidP="00A52028">
      <w:pPr>
        <w:rPr>
          <w:lang w:val="en-US"/>
        </w:rPr>
      </w:pPr>
      <w:r>
        <w:rPr>
          <w:lang w:val="en-US"/>
        </w:rPr>
        <w:lastRenderedPageBreak/>
        <w:t>In this position</w:t>
      </w:r>
      <w:r w:rsidR="00353BF5">
        <w:rPr>
          <w:lang w:val="en-US"/>
        </w:rPr>
        <w:t>,</w:t>
      </w:r>
      <w:r>
        <w:rPr>
          <w:lang w:val="en-US"/>
        </w:rPr>
        <w:t xml:space="preserve"> the lever is pushing against the edge of the kickstand’</w:t>
      </w:r>
      <w:r w:rsidR="00F32DD7">
        <w:rPr>
          <w:lang w:val="en-US"/>
        </w:rPr>
        <w:t xml:space="preserve">s plate. This would </w:t>
      </w:r>
      <w:r w:rsidR="00353BF5">
        <w:rPr>
          <w:lang w:val="en-US"/>
        </w:rPr>
        <w:t>exert</w:t>
      </w:r>
      <w:r w:rsidR="00F32DD7">
        <w:rPr>
          <w:lang w:val="en-US"/>
        </w:rPr>
        <w:t xml:space="preserve"> a twisting pressure on the gearbox and could even damage it. The same comes with irregular welding. In this case</w:t>
      </w:r>
      <w:r w:rsidR="00353BF5">
        <w:rPr>
          <w:lang w:val="en-US"/>
        </w:rPr>
        <w:t>,</w:t>
      </w:r>
      <w:r w:rsidR="00F32DD7">
        <w:rPr>
          <w:lang w:val="en-US"/>
        </w:rPr>
        <w:t xml:space="preserve"> you should somehow (e.g. with a file or a grinder) make the contact area straight.</w:t>
      </w:r>
    </w:p>
    <w:p w14:paraId="7F0A97E6" w14:textId="77777777" w:rsidR="003268B7" w:rsidRDefault="003268B7" w:rsidP="004A2AE7">
      <w:pPr>
        <w:pStyle w:val="Heading3"/>
        <w:rPr>
          <w:lang w:val="en-US"/>
        </w:rPr>
      </w:pPr>
    </w:p>
    <w:p w14:paraId="62FDBBA8" w14:textId="02D0FE73" w:rsidR="004A2AE7" w:rsidRDefault="004A2AE7" w:rsidP="004A2AE7">
      <w:pPr>
        <w:pStyle w:val="Heading3"/>
        <w:rPr>
          <w:lang w:val="en-US"/>
        </w:rPr>
      </w:pPr>
      <w:r>
        <w:rPr>
          <w:lang w:val="en-US"/>
        </w:rPr>
        <w:t>S</w:t>
      </w:r>
      <w:r w:rsidR="008A440C">
        <w:rPr>
          <w:lang w:val="en-US"/>
        </w:rPr>
        <w:t>hifting cable</w:t>
      </w:r>
      <w:r>
        <w:rPr>
          <w:lang w:val="en-US"/>
        </w:rPr>
        <w:t xml:space="preserve"> positioning against the down tube</w:t>
      </w:r>
    </w:p>
    <w:p w14:paraId="3B150455" w14:textId="6B91DED3" w:rsidR="004A2AE7" w:rsidRDefault="007E01F2" w:rsidP="004A2AE7">
      <w:pPr>
        <w:rPr>
          <w:lang w:val="en-US"/>
        </w:rPr>
      </w:pPr>
      <w:r>
        <w:rPr>
          <w:lang w:val="en-US"/>
        </w:rPr>
        <w:t xml:space="preserve">The </w:t>
      </w:r>
      <w:r w:rsidR="004A2AE7">
        <w:rPr>
          <w:lang w:val="en-US"/>
        </w:rPr>
        <w:t xml:space="preserve">Down </w:t>
      </w:r>
      <w:r>
        <w:rPr>
          <w:lang w:val="en-US"/>
        </w:rPr>
        <w:t>T</w:t>
      </w:r>
      <w:r w:rsidR="004A2AE7">
        <w:rPr>
          <w:lang w:val="en-US"/>
        </w:rPr>
        <w:t>ube is a tube that runs from your bottom bracket towards your handlebar. Unless you have a very uncommon bicycle, you’ll route your s</w:t>
      </w:r>
      <w:r w:rsidR="008A440C">
        <w:rPr>
          <w:lang w:val="en-US"/>
        </w:rPr>
        <w:t>hifting cable</w:t>
      </w:r>
      <w:r w:rsidR="004A2AE7">
        <w:rPr>
          <w:lang w:val="en-US"/>
        </w:rPr>
        <w:t xml:space="preserve"> along the down tube.</w:t>
      </w:r>
    </w:p>
    <w:p w14:paraId="305404BA" w14:textId="63BD1779" w:rsidR="004A2AE7" w:rsidRDefault="004A2AE7" w:rsidP="004A2AE7">
      <w:pPr>
        <w:rPr>
          <w:lang w:val="en-US"/>
        </w:rPr>
      </w:pPr>
      <w:r>
        <w:rPr>
          <w:lang w:val="en-US"/>
        </w:rPr>
        <w:t>After you put your gearbox on the axle</w:t>
      </w:r>
      <w:r w:rsidR="00327816">
        <w:rPr>
          <w:lang w:val="en-US"/>
        </w:rPr>
        <w:t>,</w:t>
      </w:r>
      <w:r>
        <w:rPr>
          <w:lang w:val="en-US"/>
        </w:rPr>
        <w:t xml:space="preserve"> take a look at the s</w:t>
      </w:r>
      <w:r w:rsidR="008A440C">
        <w:rPr>
          <w:lang w:val="en-US"/>
        </w:rPr>
        <w:t>hifting cable</w:t>
      </w:r>
      <w:r>
        <w:rPr>
          <w:lang w:val="en-US"/>
        </w:rPr>
        <w:t>. It should go out of the gearbox more or less parallel to the down tube so that you can route it comfortably towards the handlebar without bending it too much.</w:t>
      </w:r>
      <w:r w:rsidR="001276D7">
        <w:rPr>
          <w:lang w:val="en-US"/>
        </w:rPr>
        <w:t xml:space="preserve"> Most bikes have a very similar angle between the chainstay and the down tube</w:t>
      </w:r>
      <w:r w:rsidR="00353BF5">
        <w:rPr>
          <w:lang w:val="en-US"/>
        </w:rPr>
        <w:t xml:space="preserve"> so that</w:t>
      </w:r>
      <w:r w:rsidR="001276D7">
        <w:rPr>
          <w:lang w:val="en-US"/>
        </w:rPr>
        <w:t xml:space="preserve"> the gearbox would fit 9 out of 10 bikes without reaction lever repositioning.</w:t>
      </w:r>
    </w:p>
    <w:p w14:paraId="224610DD" w14:textId="77777777" w:rsidR="00FA2F73" w:rsidRDefault="009C402B" w:rsidP="00A13642">
      <w:pPr>
        <w:jc w:val="center"/>
        <w:rPr>
          <w:rFonts w:ascii="Lato" w:hAnsi="Lato"/>
          <w:lang w:val="en-US"/>
        </w:rPr>
      </w:pPr>
      <w:r>
        <w:rPr>
          <w:rFonts w:ascii="Lato" w:hAnsi="Lato"/>
          <w:noProof/>
        </w:rPr>
        <w:drawing>
          <wp:inline distT="0" distB="0" distL="0" distR="0" wp14:anchorId="3AA961F0" wp14:editId="5234DD02">
            <wp:extent cx="4320000" cy="243000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teering cable positioning.jp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43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394EF" w14:textId="14F6C5D7" w:rsidR="00BD1438" w:rsidRDefault="004A2AE7" w:rsidP="00BD1438">
      <w:pPr>
        <w:rPr>
          <w:lang w:val="en-US"/>
        </w:rPr>
      </w:pPr>
      <w:r>
        <w:rPr>
          <w:lang w:val="en-US"/>
        </w:rPr>
        <w:t>If the s</w:t>
      </w:r>
      <w:r w:rsidR="008A440C">
        <w:rPr>
          <w:lang w:val="en-US"/>
        </w:rPr>
        <w:t>hifting cable</w:t>
      </w:r>
      <w:r>
        <w:rPr>
          <w:lang w:val="en-US"/>
        </w:rPr>
        <w:t xml:space="preserve"> goes out of the </w:t>
      </w:r>
      <w:r w:rsidRPr="00F67A38">
        <w:rPr>
          <w:lang w:val="en-US"/>
        </w:rPr>
        <w:t xml:space="preserve">gearbox </w:t>
      </w:r>
      <w:r w:rsidR="00327816" w:rsidRPr="00F67A38">
        <w:rPr>
          <w:lang w:val="en-US"/>
        </w:rPr>
        <w:t xml:space="preserve">in </w:t>
      </w:r>
      <w:r w:rsidR="001B1E0D">
        <w:rPr>
          <w:lang w:val="en-US"/>
        </w:rPr>
        <w:t>un</w:t>
      </w:r>
      <w:r w:rsidR="00327816" w:rsidRPr="00F67A38">
        <w:rPr>
          <w:lang w:val="en-US"/>
        </w:rPr>
        <w:t>desired direction</w:t>
      </w:r>
      <w:r w:rsidR="00870918">
        <w:rPr>
          <w:lang w:val="en-US"/>
        </w:rPr>
        <w:t xml:space="preserve"> (e.g.</w:t>
      </w:r>
      <w:r>
        <w:rPr>
          <w:lang w:val="en-US"/>
        </w:rPr>
        <w:t xml:space="preserve"> your bike</w:t>
      </w:r>
      <w:r w:rsidR="00870918">
        <w:rPr>
          <w:lang w:val="en-US"/>
        </w:rPr>
        <w:t xml:space="preserve"> frame’s geometry is </w:t>
      </w:r>
      <w:r w:rsidR="0062757D">
        <w:rPr>
          <w:lang w:val="en-US"/>
        </w:rPr>
        <w:t xml:space="preserve">not </w:t>
      </w:r>
      <w:r w:rsidR="00870918">
        <w:rPr>
          <w:lang w:val="en-US"/>
        </w:rPr>
        <w:t xml:space="preserve">typical, </w:t>
      </w:r>
      <w:r>
        <w:rPr>
          <w:lang w:val="en-US"/>
        </w:rPr>
        <w:t>like in a trike or</w:t>
      </w:r>
      <w:r w:rsidR="00C46D8B">
        <w:rPr>
          <w:lang w:val="en-US"/>
        </w:rPr>
        <w:t xml:space="preserve"> a</w:t>
      </w:r>
      <w:r>
        <w:rPr>
          <w:lang w:val="en-US"/>
        </w:rPr>
        <w:t xml:space="preserve"> recumbent bike)</w:t>
      </w:r>
      <w:r w:rsidR="001B1E0D">
        <w:rPr>
          <w:lang w:val="en-US"/>
        </w:rPr>
        <w:t>,</w:t>
      </w:r>
      <w:r>
        <w:rPr>
          <w:lang w:val="en-US"/>
        </w:rPr>
        <w:t xml:space="preserve"> you may need to reposition the lever. It’s </w:t>
      </w:r>
      <w:r w:rsidR="00353BF5">
        <w:rPr>
          <w:lang w:val="en-US"/>
        </w:rPr>
        <w:t>straightforward</w:t>
      </w:r>
      <w:r>
        <w:rPr>
          <w:lang w:val="en-US"/>
        </w:rPr>
        <w:t xml:space="preserve">. You’ll find it in a separate video </w:t>
      </w:r>
      <w:r w:rsidR="00A865E4">
        <w:rPr>
          <w:lang w:val="en-US"/>
        </w:rPr>
        <w:t xml:space="preserve">presentation here: </w:t>
      </w:r>
      <w:hyperlink r:id="rId23" w:history="1">
        <w:r w:rsidR="00A865E4" w:rsidRPr="006B4CA7">
          <w:rPr>
            <w:rStyle w:val="Hyperlink"/>
            <w:lang w:val="en-US"/>
          </w:rPr>
          <w:t>https://vimeo.com/219351462</w:t>
        </w:r>
      </w:hyperlink>
      <w:r w:rsidR="00A865E4">
        <w:rPr>
          <w:lang w:val="en-US"/>
        </w:rPr>
        <w:t>.</w:t>
      </w:r>
      <w:r w:rsidR="00C016CE">
        <w:rPr>
          <w:lang w:val="en-US"/>
        </w:rPr>
        <w:t xml:space="preserve"> </w:t>
      </w:r>
      <w:r w:rsidR="00DA6C30">
        <w:rPr>
          <w:lang w:val="en-US"/>
        </w:rPr>
        <w:t xml:space="preserve">You only need a screwdriver and some grease to do it. </w:t>
      </w:r>
      <w:r w:rsidR="00C016CE">
        <w:rPr>
          <w:lang w:val="en-US"/>
        </w:rPr>
        <w:t xml:space="preserve">Do the </w:t>
      </w:r>
      <w:r w:rsidR="00FF694C">
        <w:rPr>
          <w:lang w:val="en-US"/>
        </w:rPr>
        <w:t>repositioning</w:t>
      </w:r>
      <w:r w:rsidR="00C016CE">
        <w:rPr>
          <w:lang w:val="en-US"/>
        </w:rPr>
        <w:t xml:space="preserve"> before you go </w:t>
      </w:r>
      <w:r w:rsidR="00842C1E">
        <w:rPr>
          <w:lang w:val="en-US"/>
        </w:rPr>
        <w:t xml:space="preserve">on </w:t>
      </w:r>
      <w:r w:rsidR="00C016CE">
        <w:rPr>
          <w:lang w:val="en-US"/>
        </w:rPr>
        <w:t xml:space="preserve">to the next </w:t>
      </w:r>
      <w:proofErr w:type="gramStart"/>
      <w:r w:rsidR="00C016CE">
        <w:rPr>
          <w:lang w:val="en-US"/>
        </w:rPr>
        <w:t>steps.</w:t>
      </w:r>
      <w:proofErr w:type="gramEnd"/>
    </w:p>
    <w:p w14:paraId="45FDC966" w14:textId="54827A8E" w:rsidR="001146B7" w:rsidRDefault="001146B7" w:rsidP="001146B7">
      <w:pPr>
        <w:rPr>
          <w:lang w:val="en-US"/>
        </w:rPr>
      </w:pPr>
      <w:r>
        <w:rPr>
          <w:lang w:val="en-US"/>
        </w:rPr>
        <w:t>Once the reaction lever and s</w:t>
      </w:r>
      <w:r w:rsidR="008A440C">
        <w:rPr>
          <w:lang w:val="en-US"/>
        </w:rPr>
        <w:t>hifting cable</w:t>
      </w:r>
      <w:r>
        <w:rPr>
          <w:lang w:val="en-US"/>
        </w:rPr>
        <w:t xml:space="preserve"> are </w:t>
      </w:r>
      <w:r w:rsidR="00353BF5">
        <w:rPr>
          <w:lang w:val="en-US"/>
        </w:rPr>
        <w:t>appropriate</w:t>
      </w:r>
      <w:r>
        <w:rPr>
          <w:lang w:val="en-US"/>
        </w:rPr>
        <w:t>ly positioned, do the following:</w:t>
      </w:r>
    </w:p>
    <w:p w14:paraId="342418D6" w14:textId="7119CDD7" w:rsidR="001146B7" w:rsidRDefault="001146B7" w:rsidP="00162A6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use the </w:t>
      </w:r>
      <w:r w:rsidR="009271D8">
        <w:rPr>
          <w:lang w:val="en-US"/>
        </w:rPr>
        <w:t>8mm</w:t>
      </w:r>
      <w:r w:rsidR="0028680B">
        <w:rPr>
          <w:lang w:val="en-US"/>
        </w:rPr>
        <w:t xml:space="preserve"> Allen</w:t>
      </w:r>
      <w:r>
        <w:rPr>
          <w:lang w:val="en-US"/>
        </w:rPr>
        <w:t xml:space="preserve"> key to screw the</w:t>
      </w:r>
      <w:r w:rsidR="00162A6B">
        <w:rPr>
          <w:lang w:val="en-US"/>
        </w:rPr>
        <w:t xml:space="preserve"> gearbox</w:t>
      </w:r>
      <w:r w:rsidR="00981788">
        <w:rPr>
          <w:lang w:val="en-US"/>
        </w:rPr>
        <w:t xml:space="preserve"> crank in</w:t>
      </w:r>
    </w:p>
    <w:p w14:paraId="67D987DB" w14:textId="77777777" w:rsidR="00162A6B" w:rsidRDefault="00162A6B" w:rsidP="00162A6B">
      <w:pPr>
        <w:pStyle w:val="ListParagraph"/>
        <w:numPr>
          <w:ilvl w:val="0"/>
          <w:numId w:val="11"/>
        </w:numPr>
        <w:rPr>
          <w:lang w:val="en-US"/>
        </w:rPr>
      </w:pPr>
      <w:r>
        <w:rPr>
          <w:lang w:val="en-US"/>
        </w:rPr>
        <w:t>fix the reaction lever firmly to the chainstay</w:t>
      </w:r>
    </w:p>
    <w:p w14:paraId="1F3DCCA7" w14:textId="700639AD" w:rsidR="00162A6B" w:rsidRDefault="00162A6B" w:rsidP="00162A6B">
      <w:pPr>
        <w:rPr>
          <w:lang w:val="en-US"/>
        </w:rPr>
      </w:pPr>
      <w:r>
        <w:rPr>
          <w:lang w:val="en-US"/>
        </w:rPr>
        <w:t xml:space="preserve">Ad. 1 Screw in the axle bolt with </w:t>
      </w:r>
      <w:r w:rsidR="00353BF5">
        <w:rPr>
          <w:lang w:val="en-US"/>
        </w:rPr>
        <w:t xml:space="preserve">a </w:t>
      </w:r>
      <w:r>
        <w:rPr>
          <w:lang w:val="en-US"/>
        </w:rPr>
        <w:t xml:space="preserve">torque of </w:t>
      </w:r>
      <w:r w:rsidR="008E6A15">
        <w:rPr>
          <w:lang w:val="en-US"/>
        </w:rPr>
        <w:t>35</w:t>
      </w:r>
      <w:r>
        <w:rPr>
          <w:lang w:val="en-US"/>
        </w:rPr>
        <w:t xml:space="preserve"> Nm, which is quite high (“the tool should bend”).</w:t>
      </w:r>
    </w:p>
    <w:p w14:paraId="20E0F252" w14:textId="773A06D2" w:rsidR="00162A6B" w:rsidRDefault="00162A6B" w:rsidP="00162A6B">
      <w:pPr>
        <w:rPr>
          <w:lang w:val="en-US"/>
        </w:rPr>
      </w:pPr>
      <w:r>
        <w:rPr>
          <w:lang w:val="en-US"/>
        </w:rPr>
        <w:t xml:space="preserve">Ad. 2 Fasten it very firmly with two </w:t>
      </w:r>
      <w:r w:rsidR="00AA0B2A">
        <w:rPr>
          <w:lang w:val="en-US"/>
        </w:rPr>
        <w:t xml:space="preserve">crossed </w:t>
      </w:r>
      <w:r>
        <w:rPr>
          <w:lang w:val="en-US"/>
        </w:rPr>
        <w:t>plastic cable</w:t>
      </w:r>
      <w:r w:rsidR="00AA0B2A">
        <w:rPr>
          <w:lang w:val="en-US"/>
        </w:rPr>
        <w:t>-</w:t>
      </w:r>
      <w:r>
        <w:rPr>
          <w:lang w:val="en-US"/>
        </w:rPr>
        <w:t>ties that you’ll find in the extras bag. The lever should always touch the chainstay</w:t>
      </w:r>
      <w:r w:rsidR="007E01F2">
        <w:rPr>
          <w:lang w:val="en-US"/>
        </w:rPr>
        <w:t xml:space="preserve"> even</w:t>
      </w:r>
      <w:r>
        <w:rPr>
          <w:lang w:val="en-US"/>
        </w:rPr>
        <w:t xml:space="preserve"> when you back</w:t>
      </w:r>
      <w:r w:rsidR="007E01F2">
        <w:rPr>
          <w:lang w:val="en-US"/>
        </w:rPr>
        <w:t xml:space="preserve"> </w:t>
      </w:r>
      <w:r>
        <w:rPr>
          <w:lang w:val="en-US"/>
        </w:rPr>
        <w:t>rotate the gearbox crank</w:t>
      </w:r>
      <w:r w:rsidR="007E01F2">
        <w:rPr>
          <w:lang w:val="en-US"/>
        </w:rPr>
        <w:t>.  P</w:t>
      </w:r>
      <w:r w:rsidR="00823215">
        <w:rPr>
          <w:lang w:val="en-US"/>
        </w:rPr>
        <w:t>lease, make a test</w:t>
      </w:r>
      <w:r>
        <w:rPr>
          <w:lang w:val="en-US"/>
        </w:rPr>
        <w:t>. Take a look at the photos how it should look like.</w:t>
      </w:r>
    </w:p>
    <w:p w14:paraId="70BCEA7C" w14:textId="77777777" w:rsidR="009C402B" w:rsidRPr="00162A6B" w:rsidRDefault="009C402B" w:rsidP="00A13642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6896748" wp14:editId="510F8A3D">
            <wp:extent cx="4320000" cy="2876190"/>
            <wp:effectExtent l="0" t="0" r="0" b="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G_8614.jp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2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C87D1" w14:textId="491C66BD" w:rsidR="000B2039" w:rsidRDefault="000B2039" w:rsidP="003B0F9D">
      <w:pPr>
        <w:rPr>
          <w:lang w:val="en-US"/>
        </w:rPr>
      </w:pPr>
      <w:r>
        <w:rPr>
          <w:lang w:val="en-US"/>
        </w:rPr>
        <w:t>As you can see, the reaction lever touches the chainstay firmly, even when back</w:t>
      </w:r>
      <w:r w:rsidR="00353BF5">
        <w:rPr>
          <w:lang w:val="en-US"/>
        </w:rPr>
        <w:t xml:space="preserve"> </w:t>
      </w:r>
      <w:r>
        <w:rPr>
          <w:lang w:val="en-US"/>
        </w:rPr>
        <w:t>rotating.</w:t>
      </w:r>
      <w:r w:rsidR="00736575">
        <w:rPr>
          <w:lang w:val="en-US"/>
        </w:rPr>
        <w:t xml:space="preserve"> </w:t>
      </w:r>
    </w:p>
    <w:p w14:paraId="76C2E9EF" w14:textId="498B79D8" w:rsidR="00736575" w:rsidRDefault="00736575" w:rsidP="00736575">
      <w:pPr>
        <w:pStyle w:val="Heading2"/>
        <w:tabs>
          <w:tab w:val="right" w:pos="9072"/>
        </w:tabs>
        <w:rPr>
          <w:lang w:val="en-US"/>
        </w:rPr>
      </w:pPr>
      <w:r w:rsidRPr="003E3345">
        <w:rPr>
          <w:lang w:val="en-US"/>
        </w:rPr>
        <w:t xml:space="preserve">Step </w:t>
      </w:r>
      <w:r>
        <w:rPr>
          <w:lang w:val="en-US"/>
        </w:rPr>
        <w:t>4 – BB cup spacers</w:t>
      </w:r>
      <w:r>
        <w:rPr>
          <w:lang w:val="en-US"/>
        </w:rPr>
        <w:tab/>
      </w:r>
    </w:p>
    <w:p w14:paraId="665B911D" w14:textId="340C3FFE" w:rsidR="00097B65" w:rsidRDefault="00736575" w:rsidP="00097B65">
      <w:pPr>
        <w:rPr>
          <w:lang w:val="en-US"/>
        </w:rPr>
      </w:pPr>
      <w:r>
        <w:rPr>
          <w:lang w:val="en-US"/>
        </w:rPr>
        <w:t>Depending on a version of a product, most probably you will receive a BB with a spacer that is attached to the right BB Cup</w:t>
      </w:r>
      <w:r w:rsidR="00C441E3">
        <w:rPr>
          <w:lang w:val="en-US"/>
        </w:rPr>
        <w:t xml:space="preserve"> with grease</w:t>
      </w:r>
      <w:r>
        <w:rPr>
          <w:lang w:val="en-US"/>
        </w:rPr>
        <w:t xml:space="preserve">. </w:t>
      </w:r>
      <w:r w:rsidR="00C441E3">
        <w:rPr>
          <w:lang w:val="en-US"/>
        </w:rPr>
        <w:t>It may be 2mm-thick (standard) or even 7mm-thick (</w:t>
      </w:r>
      <w:r w:rsidR="00A95928">
        <w:rPr>
          <w:lang w:val="en-US"/>
        </w:rPr>
        <w:t xml:space="preserve">for </w:t>
      </w:r>
      <w:r w:rsidR="00C441E3">
        <w:rPr>
          <w:lang w:val="en-US"/>
        </w:rPr>
        <w:t xml:space="preserve">some folding bikes). This spacer </w:t>
      </w:r>
      <w:r w:rsidR="005E5A02">
        <w:rPr>
          <w:lang w:val="en-US"/>
        </w:rPr>
        <w:t>positions</w:t>
      </w:r>
      <w:r w:rsidR="00C441E3">
        <w:rPr>
          <w:lang w:val="en-US"/>
        </w:rPr>
        <w:t xml:space="preserve"> gearbox </w:t>
      </w:r>
      <w:r w:rsidR="005E5A02">
        <w:rPr>
          <w:lang w:val="en-US"/>
        </w:rPr>
        <w:t xml:space="preserve">further </w:t>
      </w:r>
      <w:r w:rsidR="00C441E3">
        <w:rPr>
          <w:lang w:val="en-US"/>
        </w:rPr>
        <w:t>away from the frame, to avoid a potential collision - gearbox should not touch the frame other than</w:t>
      </w:r>
      <w:r w:rsidR="00C441E3" w:rsidRPr="00FC70DB">
        <w:rPr>
          <w:b/>
          <w:lang w:val="en-US"/>
        </w:rPr>
        <w:t>:</w:t>
      </w:r>
      <w:r w:rsidR="00C441E3">
        <w:rPr>
          <w:lang w:val="en-US"/>
        </w:rPr>
        <w:t xml:space="preserve"> 1// with the reaction lever</w:t>
      </w:r>
      <w:r w:rsidR="00FC70DB" w:rsidRPr="00FC70DB">
        <w:rPr>
          <w:lang w:val="en-US"/>
        </w:rPr>
        <w:t xml:space="preserve"> </w:t>
      </w:r>
      <w:r w:rsidR="00FC70DB">
        <w:rPr>
          <w:lang w:val="en-US"/>
        </w:rPr>
        <w:t>under the chainstay</w:t>
      </w:r>
      <w:r w:rsidR="00C441E3">
        <w:rPr>
          <w:lang w:val="en-US"/>
        </w:rPr>
        <w:t xml:space="preserve">, as shown </w:t>
      </w:r>
      <w:r w:rsidR="00FC70DB">
        <w:rPr>
          <w:lang w:val="en-US"/>
        </w:rPr>
        <w:t>in previous installation step</w:t>
      </w:r>
      <w:r w:rsidR="00C441E3">
        <w:rPr>
          <w:lang w:val="en-US"/>
        </w:rPr>
        <w:t xml:space="preserve">, 2// </w:t>
      </w:r>
      <w:r w:rsidR="007D0C9E">
        <w:rPr>
          <w:lang w:val="en-US"/>
        </w:rPr>
        <w:t>around</w:t>
      </w:r>
      <w:r w:rsidR="00C441E3">
        <w:rPr>
          <w:lang w:val="en-US"/>
        </w:rPr>
        <w:t xml:space="preserve"> the BB cup flange. Any sideways contact gearbox</w:t>
      </w:r>
      <w:r w:rsidR="00280A53">
        <w:rPr>
          <w:lang w:val="en-US"/>
        </w:rPr>
        <w:t>&lt;-&gt;</w:t>
      </w:r>
      <w:r w:rsidR="00C441E3">
        <w:rPr>
          <w:lang w:val="en-US"/>
        </w:rPr>
        <w:t>frame must be avoided – if you notice it</w:t>
      </w:r>
      <w:r w:rsidR="00A324F4">
        <w:rPr>
          <w:lang w:val="en-US"/>
        </w:rPr>
        <w:t xml:space="preserve"> (please, check carefully)</w:t>
      </w:r>
      <w:r w:rsidR="00C441E3">
        <w:rPr>
          <w:lang w:val="en-US"/>
        </w:rPr>
        <w:t xml:space="preserve">, use an additional spacer from the extras bag or reposition the lever like shown </w:t>
      </w:r>
      <w:r w:rsidR="00E01447">
        <w:rPr>
          <w:lang w:val="en-US"/>
        </w:rPr>
        <w:t>on this video</w:t>
      </w:r>
      <w:r w:rsidR="00C441E3">
        <w:rPr>
          <w:lang w:val="en-US"/>
        </w:rPr>
        <w:t xml:space="preserve">: </w:t>
      </w:r>
      <w:hyperlink r:id="rId25" w:history="1">
        <w:r w:rsidR="00C441E3" w:rsidRPr="006B4CA7">
          <w:rPr>
            <w:rStyle w:val="Hyperlink"/>
            <w:lang w:val="en-US"/>
          </w:rPr>
          <w:t>https://vimeo.com/219351462</w:t>
        </w:r>
      </w:hyperlink>
      <w:r w:rsidR="00C441E3">
        <w:rPr>
          <w:lang w:val="en-US"/>
        </w:rPr>
        <w:t>. On the other hand, adding spacers changes the chainline or beltline (important for belts!).</w:t>
      </w:r>
    </w:p>
    <w:p w14:paraId="54FFC791" w14:textId="77777777" w:rsidR="00097B65" w:rsidRDefault="00097B65" w:rsidP="00097B65">
      <w:pPr>
        <w:rPr>
          <w:lang w:val="en-US"/>
        </w:rPr>
      </w:pPr>
    </w:p>
    <w:p w14:paraId="576AC72D" w14:textId="254BC1EE" w:rsidR="007E3100" w:rsidRDefault="007E3100" w:rsidP="007E3100">
      <w:pPr>
        <w:pStyle w:val="Heading2"/>
        <w:rPr>
          <w:lang w:val="en-US"/>
        </w:rPr>
      </w:pPr>
      <w:r w:rsidRPr="003E3345">
        <w:rPr>
          <w:lang w:val="en-US"/>
        </w:rPr>
        <w:t xml:space="preserve">Step </w:t>
      </w:r>
      <w:r w:rsidR="00736575">
        <w:rPr>
          <w:lang w:val="en-US"/>
        </w:rPr>
        <w:t>5</w:t>
      </w:r>
      <w:r>
        <w:rPr>
          <w:lang w:val="en-US"/>
        </w:rPr>
        <w:t xml:space="preserve"> – cable-slider installation</w:t>
      </w:r>
    </w:p>
    <w:p w14:paraId="3667F77E" w14:textId="5192C4E8" w:rsidR="007E3100" w:rsidRDefault="00F678C8" w:rsidP="007E3100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5680" behindDoc="1" locked="0" layoutInCell="1" allowOverlap="1" wp14:anchorId="0146337C" wp14:editId="6994F540">
            <wp:simplePos x="0" y="0"/>
            <wp:positionH relativeFrom="column">
              <wp:posOffset>2175568</wp:posOffset>
            </wp:positionH>
            <wp:positionV relativeFrom="paragraph">
              <wp:posOffset>63327</wp:posOffset>
            </wp:positionV>
            <wp:extent cx="3892550" cy="2080895"/>
            <wp:effectExtent l="0" t="0" r="0" b="0"/>
            <wp:wrapTight wrapText="bothSides">
              <wp:wrapPolygon edited="0">
                <wp:start x="1057" y="0"/>
                <wp:lineTo x="1057" y="21356"/>
                <wp:lineTo x="21459" y="21356"/>
                <wp:lineTo x="21459" y="0"/>
                <wp:lineTo x="1057" y="0"/>
              </wp:wrapPolygon>
            </wp:wrapTight>
            <wp:docPr id="18" name="Picture 18" descr="E:\cable-slider-explan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cable-slider-explanation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281" r="1" b="26288"/>
                    <a:stretch/>
                  </pic:blipFill>
                  <pic:spPr bwMode="auto">
                    <a:xfrm>
                      <a:off x="0" y="0"/>
                      <a:ext cx="3892550" cy="208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E3100">
        <w:rPr>
          <w:lang w:val="en-US"/>
        </w:rPr>
        <w:t>If you use a rear derailleur with a s</w:t>
      </w:r>
      <w:r w:rsidR="008A440C">
        <w:rPr>
          <w:lang w:val="en-US"/>
        </w:rPr>
        <w:t>hifting cable</w:t>
      </w:r>
      <w:r w:rsidR="007E3100">
        <w:rPr>
          <w:lang w:val="en-US"/>
        </w:rPr>
        <w:t xml:space="preserve"> running along the chainstay, you may need to avoid collision with the lever, by </w:t>
      </w:r>
      <w:proofErr w:type="spellStart"/>
      <w:r w:rsidR="007E3100">
        <w:rPr>
          <w:lang w:val="en-US"/>
        </w:rPr>
        <w:t>u</w:t>
      </w:r>
      <w:r w:rsidR="00353BF5">
        <w:rPr>
          <w:lang w:val="en-US"/>
        </w:rPr>
        <w:t>tili</w:t>
      </w:r>
      <w:r w:rsidR="007E3100">
        <w:rPr>
          <w:lang w:val="en-US"/>
        </w:rPr>
        <w:t>sing</w:t>
      </w:r>
      <w:proofErr w:type="spellEnd"/>
      <w:r w:rsidR="007E3100">
        <w:rPr>
          <w:lang w:val="en-US"/>
        </w:rPr>
        <w:t xml:space="preserve"> a cable-slider with a bolt (both to be found in the bag of extras)</w:t>
      </w:r>
      <w:r w:rsidR="00E5620F">
        <w:rPr>
          <w:lang w:val="en-US"/>
        </w:rPr>
        <w:t xml:space="preserve">. Standard frames have a threaded hole in the BB </w:t>
      </w:r>
      <w:r w:rsidR="00EF4A54">
        <w:rPr>
          <w:lang w:val="en-US"/>
        </w:rPr>
        <w:t>s</w:t>
      </w:r>
      <w:r w:rsidR="00E5620F">
        <w:rPr>
          <w:lang w:val="en-US"/>
        </w:rPr>
        <w:t xml:space="preserve">hell </w:t>
      </w:r>
      <w:r w:rsidR="008344E6">
        <w:rPr>
          <w:lang w:val="en-US"/>
        </w:rPr>
        <w:t xml:space="preserve">prepared </w:t>
      </w:r>
      <w:r w:rsidR="00E5620F">
        <w:rPr>
          <w:lang w:val="en-US"/>
        </w:rPr>
        <w:t>for this purpose</w:t>
      </w:r>
      <w:r w:rsidR="007E3100">
        <w:rPr>
          <w:lang w:val="en-US"/>
        </w:rPr>
        <w:t>:</w:t>
      </w:r>
      <w:r w:rsidR="00CB5110">
        <w:rPr>
          <w:lang w:val="en-US"/>
        </w:rPr>
        <w:t xml:space="preserve"> </w:t>
      </w:r>
    </w:p>
    <w:p w14:paraId="0E336B00" w14:textId="3EDA7D15" w:rsidR="007E3100" w:rsidRDefault="007E3100" w:rsidP="00372B1A">
      <w:pPr>
        <w:jc w:val="center"/>
        <w:rPr>
          <w:lang w:val="en-US"/>
        </w:rPr>
      </w:pPr>
    </w:p>
    <w:p w14:paraId="4D8E7710" w14:textId="69EBFD46" w:rsidR="007E3100" w:rsidRDefault="007E3100" w:rsidP="007E3100">
      <w:pPr>
        <w:pStyle w:val="Heading2"/>
        <w:rPr>
          <w:lang w:val="en-US"/>
        </w:rPr>
      </w:pPr>
      <w:r w:rsidRPr="003E3345">
        <w:rPr>
          <w:lang w:val="en-US"/>
        </w:rPr>
        <w:lastRenderedPageBreak/>
        <w:t xml:space="preserve">Step </w:t>
      </w:r>
      <w:r w:rsidR="00736575">
        <w:rPr>
          <w:lang w:val="en-US"/>
        </w:rPr>
        <w:t>6</w:t>
      </w:r>
      <w:r>
        <w:rPr>
          <w:lang w:val="en-US"/>
        </w:rPr>
        <w:t xml:space="preserve"> – shifter installation</w:t>
      </w:r>
    </w:p>
    <w:p w14:paraId="6D7A75EE" w14:textId="4E25AF53" w:rsidR="007E3100" w:rsidRDefault="007E3100" w:rsidP="007E3100">
      <w:pPr>
        <w:rPr>
          <w:lang w:val="en-US"/>
        </w:rPr>
      </w:pPr>
      <w:r>
        <w:rPr>
          <w:lang w:val="en-US"/>
        </w:rPr>
        <w:t>GTRO is delivered to you integrated with the s</w:t>
      </w:r>
      <w:r w:rsidR="008A440C">
        <w:rPr>
          <w:lang w:val="en-US"/>
        </w:rPr>
        <w:t>hifting cable</w:t>
      </w:r>
      <w:r>
        <w:rPr>
          <w:lang w:val="en-US"/>
        </w:rPr>
        <w:t xml:space="preserve"> and shifter. Once the gearbox is installed on the axle, you must find the best way for the s</w:t>
      </w:r>
      <w:r w:rsidR="008A440C">
        <w:rPr>
          <w:lang w:val="en-US"/>
        </w:rPr>
        <w:t>hifting cable</w:t>
      </w:r>
      <w:r>
        <w:rPr>
          <w:lang w:val="en-US"/>
        </w:rPr>
        <w:t>. Please reme</w:t>
      </w:r>
      <w:r w:rsidR="00353BF5">
        <w:rPr>
          <w:lang w:val="en-US"/>
        </w:rPr>
        <w:t>mber – GTRO shifter is placed</w:t>
      </w:r>
      <w:r>
        <w:rPr>
          <w:lang w:val="en-US"/>
        </w:rPr>
        <w:t xml:space="preserve"> on the left side of your handlebar (like front derailleur’s shifter).</w:t>
      </w:r>
    </w:p>
    <w:p w14:paraId="21640FF9" w14:textId="2F9E7329" w:rsidR="00F552CC" w:rsidRDefault="00F552CC" w:rsidP="00D27906">
      <w:pPr>
        <w:rPr>
          <w:lang w:val="en-US"/>
        </w:rPr>
      </w:pPr>
      <w:r>
        <w:rPr>
          <w:lang w:val="en-US"/>
        </w:rPr>
        <w:t xml:space="preserve">GTRO’s </w:t>
      </w:r>
      <w:r w:rsidR="00610B22">
        <w:rPr>
          <w:lang w:val="en-US"/>
        </w:rPr>
        <w:t xml:space="preserve">standard </w:t>
      </w:r>
      <w:r>
        <w:rPr>
          <w:lang w:val="en-US"/>
        </w:rPr>
        <w:t>s</w:t>
      </w:r>
      <w:r w:rsidR="008A440C">
        <w:rPr>
          <w:lang w:val="en-US"/>
        </w:rPr>
        <w:t>hifting cable</w:t>
      </w:r>
      <w:r w:rsidR="00085C42">
        <w:rPr>
          <w:lang w:val="en-US"/>
        </w:rPr>
        <w:t xml:space="preserve"> housing</w:t>
      </w:r>
      <w:r>
        <w:rPr>
          <w:lang w:val="en-US"/>
        </w:rPr>
        <w:t xml:space="preserve"> length is 11</w:t>
      </w:r>
      <w:r w:rsidR="00302BBF">
        <w:rPr>
          <w:lang w:val="en-US"/>
        </w:rPr>
        <w:t>0</w:t>
      </w:r>
      <w:r>
        <w:rPr>
          <w:lang w:val="en-US"/>
        </w:rPr>
        <w:t xml:space="preserve"> cm</w:t>
      </w:r>
      <w:r w:rsidR="00C06BF0">
        <w:rPr>
          <w:lang w:val="en-US"/>
        </w:rPr>
        <w:t xml:space="preserve"> for grip or trigger shifter and 145 cm for </w:t>
      </w:r>
      <w:r w:rsidR="00353BF5">
        <w:rPr>
          <w:lang w:val="en-US"/>
        </w:rPr>
        <w:t xml:space="preserve">the </w:t>
      </w:r>
      <w:r w:rsidR="00C06BF0">
        <w:rPr>
          <w:lang w:val="en-US"/>
        </w:rPr>
        <w:t>bar</w:t>
      </w:r>
      <w:r w:rsidR="00353BF5">
        <w:rPr>
          <w:lang w:val="en-US"/>
        </w:rPr>
        <w:t>-</w:t>
      </w:r>
      <w:r w:rsidR="00C06BF0">
        <w:rPr>
          <w:lang w:val="en-US"/>
        </w:rPr>
        <w:t>end shifter</w:t>
      </w:r>
      <w:r>
        <w:rPr>
          <w:lang w:val="en-US"/>
        </w:rPr>
        <w:t xml:space="preserve">. It fits </w:t>
      </w:r>
      <w:r w:rsidR="00353BF5">
        <w:rPr>
          <w:lang w:val="en-US"/>
        </w:rPr>
        <w:t>the</w:t>
      </w:r>
      <w:r>
        <w:rPr>
          <w:lang w:val="en-US"/>
        </w:rPr>
        <w:t xml:space="preserve"> majority of bike’s frames. However, it may happen that you need a shorter or longer s</w:t>
      </w:r>
      <w:r w:rsidR="008A440C">
        <w:rPr>
          <w:lang w:val="en-US"/>
        </w:rPr>
        <w:t>hifting cable</w:t>
      </w:r>
      <w:r>
        <w:rPr>
          <w:lang w:val="en-US"/>
        </w:rPr>
        <w:t xml:space="preserve"> – particularly if you have a trike/recumbent bike or a small folding bike. In this case</w:t>
      </w:r>
      <w:r w:rsidR="00353BF5">
        <w:rPr>
          <w:lang w:val="en-US"/>
        </w:rPr>
        <w:t>,</w:t>
      </w:r>
      <w:r>
        <w:rPr>
          <w:lang w:val="en-US"/>
        </w:rPr>
        <w:t xml:space="preserve"> </w:t>
      </w:r>
      <w:r w:rsidR="005F277F">
        <w:rPr>
          <w:lang w:val="en-US"/>
        </w:rPr>
        <w:t>let us know what cable length would be the most convenient for you</w:t>
      </w:r>
      <w:r>
        <w:rPr>
          <w:lang w:val="en-US"/>
        </w:rPr>
        <w:t>.</w:t>
      </w:r>
    </w:p>
    <w:p w14:paraId="16C58C37" w14:textId="6837B644" w:rsidR="00996563" w:rsidRDefault="00996563" w:rsidP="00D27906">
      <w:pPr>
        <w:rPr>
          <w:lang w:val="en-US"/>
        </w:rPr>
      </w:pPr>
      <w:r>
        <w:rPr>
          <w:lang w:val="en-US"/>
        </w:rPr>
        <w:t>GTRO’s shifter</w:t>
      </w:r>
      <w:r w:rsidR="00A22090">
        <w:rPr>
          <w:lang w:val="en-US"/>
        </w:rPr>
        <w:t xml:space="preserve"> is not integrated with a brake </w:t>
      </w:r>
      <w:r w:rsidR="00BD7A98">
        <w:rPr>
          <w:lang w:val="en-US"/>
        </w:rPr>
        <w:t>lever</w:t>
      </w:r>
      <w:r w:rsidR="00A22090">
        <w:rPr>
          <w:lang w:val="en-US"/>
        </w:rPr>
        <w:t>. If you have a front derailleur’s shifter integrated with a brake l</w:t>
      </w:r>
      <w:r w:rsidR="00353BF5">
        <w:rPr>
          <w:lang w:val="en-US"/>
        </w:rPr>
        <w:t>e</w:t>
      </w:r>
      <w:r w:rsidR="00A22090">
        <w:rPr>
          <w:lang w:val="en-US"/>
        </w:rPr>
        <w:t>ver, you need to replace it with a separate brake l</w:t>
      </w:r>
      <w:r w:rsidR="007E01F2">
        <w:rPr>
          <w:lang w:val="en-US"/>
        </w:rPr>
        <w:t>e</w:t>
      </w:r>
      <w:r w:rsidR="00A22090">
        <w:rPr>
          <w:lang w:val="en-US"/>
        </w:rPr>
        <w:t>ver. Choose one that fits your bike’s aesthetics from the bike shop.</w:t>
      </w:r>
    </w:p>
    <w:p w14:paraId="3D1BDA7A" w14:textId="78C8DFF0" w:rsidR="00996563" w:rsidRDefault="00CD1B68" w:rsidP="00D27906">
      <w:pPr>
        <w:rPr>
          <w:lang w:val="en-US"/>
        </w:rPr>
      </w:pPr>
      <w:r>
        <w:rPr>
          <w:lang w:val="en-US"/>
        </w:rPr>
        <w:t xml:space="preserve">GTRO is offered with </w:t>
      </w:r>
      <w:r w:rsidR="005B7DEE">
        <w:rPr>
          <w:lang w:val="en-US"/>
        </w:rPr>
        <w:t xml:space="preserve">few types of </w:t>
      </w:r>
      <w:r w:rsidR="00353BF5">
        <w:rPr>
          <w:lang w:val="en-US"/>
        </w:rPr>
        <w:t xml:space="preserve">the </w:t>
      </w:r>
      <w:r w:rsidR="005B7DEE">
        <w:rPr>
          <w:lang w:val="en-US"/>
        </w:rPr>
        <w:t>shifter</w:t>
      </w:r>
      <w:r w:rsidR="00A81792">
        <w:rPr>
          <w:lang w:val="en-US"/>
        </w:rPr>
        <w:t>.</w:t>
      </w:r>
      <w:r w:rsidR="00BC1A57">
        <w:rPr>
          <w:lang w:val="en-US"/>
        </w:rPr>
        <w:t xml:space="preserve"> </w:t>
      </w:r>
      <w:r w:rsidR="00426634">
        <w:rPr>
          <w:lang w:val="en-US"/>
        </w:rPr>
        <w:t xml:space="preserve">Accordingly to the </w:t>
      </w:r>
      <w:r w:rsidR="00353BF5">
        <w:rPr>
          <w:lang w:val="en-US"/>
        </w:rPr>
        <w:t>kind</w:t>
      </w:r>
      <w:r w:rsidR="00426634">
        <w:rPr>
          <w:lang w:val="en-US"/>
        </w:rPr>
        <w:t xml:space="preserve"> you ordered, please, d</w:t>
      </w:r>
      <w:r w:rsidR="008C77A4">
        <w:rPr>
          <w:lang w:val="en-US"/>
        </w:rPr>
        <w:t>o the following</w:t>
      </w:r>
      <w:r w:rsidR="00996563">
        <w:rPr>
          <w:lang w:val="en-US"/>
        </w:rPr>
        <w:t>:</w:t>
      </w:r>
    </w:p>
    <w:p w14:paraId="70993FDA" w14:textId="7077A1CD" w:rsidR="00996563" w:rsidRDefault="00996563" w:rsidP="0099656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Remove </w:t>
      </w:r>
      <w:r w:rsidR="007E01F2">
        <w:rPr>
          <w:lang w:val="en-US"/>
        </w:rPr>
        <w:t>the</w:t>
      </w:r>
      <w:r>
        <w:rPr>
          <w:lang w:val="en-US"/>
        </w:rPr>
        <w:t xml:space="preserve"> handlebar grip</w:t>
      </w:r>
      <w:r w:rsidR="00526A8F">
        <w:rPr>
          <w:lang w:val="en-US"/>
        </w:rPr>
        <w:t xml:space="preserve"> (</w:t>
      </w:r>
      <w:r w:rsidR="00A0734E">
        <w:rPr>
          <w:lang w:val="en-US"/>
        </w:rPr>
        <w:t xml:space="preserve">see hints </w:t>
      </w:r>
      <w:hyperlink r:id="rId27" w:history="1">
        <w:r w:rsidR="00A0734E" w:rsidRPr="00A0734E">
          <w:rPr>
            <w:rStyle w:val="Hyperlink"/>
            <w:lang w:val="en-US"/>
          </w:rPr>
          <w:t>here</w:t>
        </w:r>
      </w:hyperlink>
      <w:r w:rsidR="00A0734E">
        <w:rPr>
          <w:lang w:val="en-US"/>
        </w:rPr>
        <w:t xml:space="preserve"> or </w:t>
      </w:r>
      <w:hyperlink r:id="rId28" w:anchor="article-section-2" w:history="1">
        <w:r w:rsidR="00A0734E" w:rsidRPr="00A0734E">
          <w:rPr>
            <w:rStyle w:val="Hyperlink"/>
            <w:lang w:val="en-US"/>
          </w:rPr>
          <w:t>here</w:t>
        </w:r>
      </w:hyperlink>
      <w:r w:rsidR="00526A8F">
        <w:rPr>
          <w:lang w:val="en-US"/>
        </w:rPr>
        <w:t>)</w:t>
      </w:r>
    </w:p>
    <w:p w14:paraId="42337D9D" w14:textId="77777777" w:rsidR="00996563" w:rsidRDefault="00A22090" w:rsidP="0099656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emove the existing shifter (if you have one)</w:t>
      </w:r>
    </w:p>
    <w:p w14:paraId="4C66CDC5" w14:textId="6EB11F55" w:rsidR="00A22090" w:rsidRDefault="00A22090" w:rsidP="00996563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oute the s</w:t>
      </w:r>
      <w:r w:rsidR="008A440C">
        <w:rPr>
          <w:lang w:val="en-US"/>
        </w:rPr>
        <w:t>hifting cable</w:t>
      </w:r>
      <w:r w:rsidR="0066196C">
        <w:rPr>
          <w:lang w:val="en-US"/>
        </w:rPr>
        <w:t xml:space="preserve"> and fix it to the frame</w:t>
      </w:r>
      <w:r>
        <w:rPr>
          <w:lang w:val="en-US"/>
        </w:rPr>
        <w:t xml:space="preserve"> </w:t>
      </w:r>
    </w:p>
    <w:p w14:paraId="1EF0E153" w14:textId="2E9D799F" w:rsidR="00A22090" w:rsidRDefault="00A22090" w:rsidP="00A2209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Place GTRO’s shifter on </w:t>
      </w:r>
      <w:r w:rsidR="007E01F2">
        <w:rPr>
          <w:lang w:val="en-US"/>
        </w:rPr>
        <w:t>the</w:t>
      </w:r>
      <w:r>
        <w:rPr>
          <w:lang w:val="en-US"/>
        </w:rPr>
        <w:t xml:space="preserve"> handlebar. Choose the right position for your thumb and finger to operate with the trigger paddles and </w:t>
      </w:r>
      <w:r w:rsidR="00353BF5">
        <w:rPr>
          <w:lang w:val="en-US"/>
        </w:rPr>
        <w:t>adjust</w:t>
      </w:r>
      <w:r>
        <w:rPr>
          <w:lang w:val="en-US"/>
        </w:rPr>
        <w:t xml:space="preserve"> </w:t>
      </w:r>
      <w:r w:rsidR="007E01F2">
        <w:rPr>
          <w:lang w:val="en-US"/>
        </w:rPr>
        <w:t>the</w:t>
      </w:r>
      <w:r>
        <w:rPr>
          <w:lang w:val="en-US"/>
        </w:rPr>
        <w:t xml:space="preserve"> shifter to the handlebar.</w:t>
      </w:r>
      <w:r w:rsidR="0066196C">
        <w:rPr>
          <w:lang w:val="en-US"/>
        </w:rPr>
        <w:t xml:space="preserve"> If you have a </w:t>
      </w:r>
      <w:r w:rsidR="007E01F2">
        <w:rPr>
          <w:lang w:val="en-US"/>
        </w:rPr>
        <w:t>twist</w:t>
      </w:r>
      <w:r w:rsidR="0066196C">
        <w:rPr>
          <w:lang w:val="en-US"/>
        </w:rPr>
        <w:t xml:space="preserve">-shift, choose the </w:t>
      </w:r>
      <w:r w:rsidR="00353BF5">
        <w:rPr>
          <w:lang w:val="en-US"/>
        </w:rPr>
        <w:t>correc</w:t>
      </w:r>
      <w:r w:rsidR="0066196C">
        <w:rPr>
          <w:lang w:val="en-US"/>
        </w:rPr>
        <w:t>t position</w:t>
      </w:r>
      <w:r w:rsidR="008638B5">
        <w:rPr>
          <w:lang w:val="en-US"/>
        </w:rPr>
        <w:t>,</w:t>
      </w:r>
      <w:r w:rsidR="0066196C">
        <w:rPr>
          <w:lang w:val="en-US"/>
        </w:rPr>
        <w:t xml:space="preserve"> so that you can shift e</w:t>
      </w:r>
      <w:r w:rsidR="00353BF5">
        <w:rPr>
          <w:lang w:val="en-US"/>
        </w:rPr>
        <w:t>ffortless</w:t>
      </w:r>
      <w:r w:rsidR="0066196C">
        <w:rPr>
          <w:lang w:val="en-US"/>
        </w:rPr>
        <w:t>ly between the gears.</w:t>
      </w:r>
    </w:p>
    <w:p w14:paraId="1A00F011" w14:textId="608A142A" w:rsidR="00A22090" w:rsidRDefault="00A22090" w:rsidP="00A2209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Check</w:t>
      </w:r>
      <w:r w:rsidR="00A0063C">
        <w:rPr>
          <w:lang w:val="en-US"/>
        </w:rPr>
        <w:t>,</w:t>
      </w:r>
      <w:r>
        <w:rPr>
          <w:lang w:val="en-US"/>
        </w:rPr>
        <w:t xml:space="preserve"> if the s</w:t>
      </w:r>
      <w:r w:rsidR="008A440C">
        <w:rPr>
          <w:lang w:val="en-US"/>
        </w:rPr>
        <w:t>hifting cable</w:t>
      </w:r>
      <w:r>
        <w:rPr>
          <w:lang w:val="en-US"/>
        </w:rPr>
        <w:t xml:space="preserve"> </w:t>
      </w:r>
      <w:r w:rsidR="0066196C">
        <w:rPr>
          <w:lang w:val="en-US"/>
        </w:rPr>
        <w:t xml:space="preserve">is not colliding with </w:t>
      </w:r>
      <w:r w:rsidR="00BD7A98">
        <w:rPr>
          <w:lang w:val="en-US"/>
        </w:rPr>
        <w:t xml:space="preserve">or touching </w:t>
      </w:r>
      <w:r w:rsidR="0066196C">
        <w:rPr>
          <w:lang w:val="en-US"/>
        </w:rPr>
        <w:t>the</w:t>
      </w:r>
      <w:r>
        <w:rPr>
          <w:lang w:val="en-US"/>
        </w:rPr>
        <w:t xml:space="preserve"> wheel. Twist your handlebar in both directions to be sure there is no collision</w:t>
      </w:r>
      <w:r w:rsidR="0066196C">
        <w:rPr>
          <w:lang w:val="en-US"/>
        </w:rPr>
        <w:t xml:space="preserve"> or excess tension on the </w:t>
      </w:r>
      <w:r w:rsidR="00353BF5">
        <w:rPr>
          <w:lang w:val="en-US"/>
        </w:rPr>
        <w:t>wir</w:t>
      </w:r>
      <w:r w:rsidR="0066196C">
        <w:rPr>
          <w:lang w:val="en-US"/>
        </w:rPr>
        <w:t>e</w:t>
      </w:r>
      <w:r>
        <w:rPr>
          <w:lang w:val="en-US"/>
        </w:rPr>
        <w:t>.</w:t>
      </w:r>
    </w:p>
    <w:p w14:paraId="3DEBB58D" w14:textId="25E15D71" w:rsidR="00056E36" w:rsidRPr="00F13955" w:rsidRDefault="00A22090" w:rsidP="00F1395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Put </w:t>
      </w:r>
      <w:r w:rsidR="007E01F2">
        <w:rPr>
          <w:lang w:val="en-US"/>
        </w:rPr>
        <w:t>the</w:t>
      </w:r>
      <w:r>
        <w:rPr>
          <w:lang w:val="en-US"/>
        </w:rPr>
        <w:t xml:space="preserve"> handlebar grip back</w:t>
      </w:r>
      <w:r w:rsidR="007E01F2">
        <w:rPr>
          <w:lang w:val="en-US"/>
        </w:rPr>
        <w:t xml:space="preserve"> on.</w:t>
      </w:r>
    </w:p>
    <w:p w14:paraId="31067785" w14:textId="6869CD09" w:rsidR="00A22090" w:rsidRPr="00AB16AB" w:rsidRDefault="00056E36" w:rsidP="00AB16AB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63846ABF" wp14:editId="4C6B73CC">
            <wp:extent cx="4203700" cy="234048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20294" cy="23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50AE7" w14:textId="31D5F5CB" w:rsidR="00A4611F" w:rsidRDefault="008C77A4" w:rsidP="00A4611F">
      <w:pPr>
        <w:rPr>
          <w:noProof/>
          <w:lang w:val="en-US"/>
        </w:rPr>
      </w:pPr>
      <w:r>
        <w:rPr>
          <w:lang w:val="en-US"/>
        </w:rPr>
        <w:t>If you have a</w:t>
      </w:r>
      <w:r w:rsidR="009428EA">
        <w:rPr>
          <w:lang w:val="en-US"/>
        </w:rPr>
        <w:t xml:space="preserve"> </w:t>
      </w:r>
      <w:r w:rsidR="009E3584">
        <w:rPr>
          <w:lang w:val="en-US"/>
        </w:rPr>
        <w:t>twist-shift</w:t>
      </w:r>
      <w:r>
        <w:rPr>
          <w:lang w:val="en-US"/>
        </w:rPr>
        <w:t xml:space="preserve"> version</w:t>
      </w:r>
      <w:r w:rsidR="003E222D">
        <w:rPr>
          <w:lang w:val="en-US"/>
        </w:rPr>
        <w:t xml:space="preserve">, before </w:t>
      </w:r>
      <w:r w:rsidR="009428EA">
        <w:rPr>
          <w:lang w:val="en-US"/>
        </w:rPr>
        <w:t xml:space="preserve">putting </w:t>
      </w:r>
      <w:r w:rsidR="007E01F2">
        <w:rPr>
          <w:lang w:val="en-US"/>
        </w:rPr>
        <w:t>the</w:t>
      </w:r>
      <w:r w:rsidR="009428EA">
        <w:rPr>
          <w:lang w:val="en-US"/>
        </w:rPr>
        <w:t xml:space="preserve"> handlebar grip back</w:t>
      </w:r>
      <w:r w:rsidR="003E222D">
        <w:rPr>
          <w:lang w:val="en-US"/>
        </w:rPr>
        <w:t>,</w:t>
      </w:r>
      <w:r w:rsidR="009428EA">
        <w:rPr>
          <w:lang w:val="en-US"/>
        </w:rPr>
        <w:t xml:space="preserve"> it may be</w:t>
      </w:r>
      <w:r w:rsidR="00FA70A2">
        <w:rPr>
          <w:lang w:val="en-US"/>
        </w:rPr>
        <w:t xml:space="preserve"> necessary to shorten it by 2-3 </w:t>
      </w:r>
      <w:r w:rsidR="009428EA">
        <w:rPr>
          <w:lang w:val="en-US"/>
        </w:rPr>
        <w:t xml:space="preserve">cm </w:t>
      </w:r>
      <w:r w:rsidR="00AD317C">
        <w:rPr>
          <w:lang w:val="en-US"/>
        </w:rPr>
        <w:t>or</w:t>
      </w:r>
      <w:r w:rsidR="00FA70A2">
        <w:rPr>
          <w:lang w:val="en-US"/>
        </w:rPr>
        <w:t xml:space="preserve"> 1 inch</w:t>
      </w:r>
      <w:r w:rsidR="009428EA">
        <w:rPr>
          <w:lang w:val="en-US"/>
        </w:rPr>
        <w:t xml:space="preserve"> to make it more comfortable</w:t>
      </w:r>
      <w:r w:rsidR="0064593D">
        <w:rPr>
          <w:lang w:val="en-US"/>
        </w:rPr>
        <w:t xml:space="preserve"> to shift gears with a slight move of your wrist</w:t>
      </w:r>
      <w:r w:rsidR="009428EA">
        <w:rPr>
          <w:lang w:val="en-US"/>
        </w:rPr>
        <w:t>. Take a look at your handlebar and make your own choice.</w:t>
      </w:r>
      <w:r w:rsidR="007B3A4D">
        <w:rPr>
          <w:lang w:val="en-US"/>
        </w:rPr>
        <w:t xml:space="preserve"> I</w:t>
      </w:r>
      <w:r w:rsidR="007A43FF">
        <w:rPr>
          <w:lang w:val="en-US"/>
        </w:rPr>
        <w:t>t</w:t>
      </w:r>
      <w:r w:rsidR="007B3A4D">
        <w:rPr>
          <w:lang w:val="en-US"/>
        </w:rPr>
        <w:t xml:space="preserve"> is also </w:t>
      </w:r>
      <w:r w:rsidR="00353BF5">
        <w:rPr>
          <w:lang w:val="en-US"/>
        </w:rPr>
        <w:t>vital</w:t>
      </w:r>
      <w:r w:rsidR="007B3A4D">
        <w:rPr>
          <w:lang w:val="en-US"/>
        </w:rPr>
        <w:t xml:space="preserve"> that you can reach ou</w:t>
      </w:r>
      <w:r w:rsidR="00407280">
        <w:rPr>
          <w:lang w:val="en-US"/>
        </w:rPr>
        <w:t>t comfortably to a brake lever.</w:t>
      </w:r>
    </w:p>
    <w:p w14:paraId="4B9E798F" w14:textId="080E90CE" w:rsidR="00E6096D" w:rsidRPr="003E222D" w:rsidRDefault="00A4611F" w:rsidP="003E222D">
      <w:pPr>
        <w:rPr>
          <w:lang w:val="en-US"/>
        </w:rPr>
      </w:pPr>
      <w:r w:rsidRPr="00B929C9">
        <w:rPr>
          <w:b/>
          <w:lang w:val="en-US"/>
        </w:rPr>
        <w:lastRenderedPageBreak/>
        <w:t>If you experience any problem with gears</w:t>
      </w:r>
      <w:r>
        <w:rPr>
          <w:lang w:val="en-US"/>
        </w:rPr>
        <w:t>, like clicking or lack of a gear, check the last page of these manual</w:t>
      </w:r>
      <w:r w:rsidRPr="00B929C9">
        <w:rPr>
          <w:b/>
          <w:lang w:val="en-US"/>
        </w:rPr>
        <w:t>:</w:t>
      </w:r>
      <w:r>
        <w:rPr>
          <w:lang w:val="en-US"/>
        </w:rPr>
        <w:t xml:space="preserve"> </w:t>
      </w:r>
      <w:hyperlink r:id="rId30" w:history="1">
        <w:r w:rsidRPr="006874FB">
          <w:rPr>
            <w:rStyle w:val="Hyperlink"/>
            <w:lang w:val="en-US"/>
          </w:rPr>
          <w:t>grip or trigger shifter</w:t>
        </w:r>
      </w:hyperlink>
      <w:r>
        <w:rPr>
          <w:lang w:val="en-US"/>
        </w:rPr>
        <w:t>.</w:t>
      </w:r>
    </w:p>
    <w:p w14:paraId="16DF7799" w14:textId="42BDC78C" w:rsidR="00E6096D" w:rsidRDefault="00E6096D" w:rsidP="00996FE1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42B9B132" wp14:editId="5146399E">
            <wp:extent cx="4204800" cy="2354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04800" cy="23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DC65E" w14:textId="4D6FAB55" w:rsidR="00513C38" w:rsidRDefault="00513C38" w:rsidP="00513C38">
      <w:pPr>
        <w:rPr>
          <w:lang w:val="en-US"/>
        </w:rPr>
      </w:pPr>
      <w:r>
        <w:rPr>
          <w:lang w:val="en-US"/>
        </w:rPr>
        <w:t xml:space="preserve">If you want to install the bar end version, please, refer to </w:t>
      </w:r>
      <w:hyperlink r:id="rId32" w:history="1">
        <w:r w:rsidRPr="00FD526A">
          <w:rPr>
            <w:rStyle w:val="Hyperlink"/>
            <w:lang w:val="en-US"/>
          </w:rPr>
          <w:t>this manual</w:t>
        </w:r>
      </w:hyperlink>
      <w:r>
        <w:rPr>
          <w:lang w:val="en-US"/>
        </w:rPr>
        <w:t xml:space="preserve">. </w:t>
      </w:r>
    </w:p>
    <w:p w14:paraId="39ED1C5B" w14:textId="5AF8835B" w:rsidR="00C148DE" w:rsidRDefault="0024428D" w:rsidP="003E222D">
      <w:pPr>
        <w:rPr>
          <w:lang w:val="en-US"/>
        </w:rPr>
      </w:pPr>
      <w:r>
        <w:rPr>
          <w:lang w:val="en-US"/>
        </w:rPr>
        <w:t xml:space="preserve">If you </w:t>
      </w:r>
      <w:r w:rsidR="00513C38">
        <w:rPr>
          <w:lang w:val="en-US"/>
        </w:rPr>
        <w:t xml:space="preserve">want to change some other shifter into the </w:t>
      </w:r>
      <w:r>
        <w:rPr>
          <w:lang w:val="en-US"/>
        </w:rPr>
        <w:t>bar</w:t>
      </w:r>
      <w:r w:rsidR="005B7DEE">
        <w:rPr>
          <w:lang w:val="en-US"/>
        </w:rPr>
        <w:t xml:space="preserve"> </w:t>
      </w:r>
      <w:r w:rsidR="00513C38">
        <w:rPr>
          <w:lang w:val="en-US"/>
        </w:rPr>
        <w:t>end</w:t>
      </w:r>
      <w:r w:rsidR="00413A1C">
        <w:rPr>
          <w:lang w:val="en-US"/>
        </w:rPr>
        <w:t>, please</w:t>
      </w:r>
      <w:r w:rsidR="00702F14">
        <w:rPr>
          <w:lang w:val="en-US"/>
        </w:rPr>
        <w:t xml:space="preserve">, refer to </w:t>
      </w:r>
      <w:hyperlink r:id="rId33" w:history="1">
        <w:r w:rsidR="00702F14" w:rsidRPr="00FD526A">
          <w:rPr>
            <w:rStyle w:val="Hyperlink"/>
            <w:lang w:val="en-US"/>
          </w:rPr>
          <w:t>this manual</w:t>
        </w:r>
      </w:hyperlink>
      <w:r w:rsidR="00F235B4">
        <w:rPr>
          <w:lang w:val="en-US"/>
        </w:rPr>
        <w:t>.</w:t>
      </w:r>
      <w:r w:rsidR="003E222D">
        <w:rPr>
          <w:lang w:val="en-US"/>
        </w:rPr>
        <w:t xml:space="preserve"> </w:t>
      </w:r>
    </w:p>
    <w:p w14:paraId="25ACDB46" w14:textId="5865B2F0" w:rsidR="007D7D0D" w:rsidRPr="00E6096D" w:rsidRDefault="0024428D" w:rsidP="00C148DE">
      <w:pPr>
        <w:jc w:val="center"/>
        <w:rPr>
          <w:lang w:val="en-US"/>
        </w:rPr>
      </w:pPr>
      <w:r w:rsidRPr="0024428D">
        <w:rPr>
          <w:noProof/>
        </w:rPr>
        <w:drawing>
          <wp:inline distT="0" distB="0" distL="0" distR="0" wp14:anchorId="638C6ADA" wp14:editId="603F9252">
            <wp:extent cx="4213860" cy="235961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68995" cy="2390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9C728" w14:textId="15820FB5" w:rsidR="00CC5822" w:rsidRPr="003E3345" w:rsidRDefault="00CC5822" w:rsidP="00CC5822">
      <w:pPr>
        <w:pStyle w:val="Heading2"/>
        <w:rPr>
          <w:lang w:val="en-US"/>
        </w:rPr>
      </w:pPr>
      <w:r>
        <w:rPr>
          <w:lang w:val="en-US"/>
        </w:rPr>
        <w:t xml:space="preserve">Step </w:t>
      </w:r>
      <w:r w:rsidR="00736575">
        <w:rPr>
          <w:lang w:val="en-US"/>
        </w:rPr>
        <w:t>7</w:t>
      </w:r>
      <w:r>
        <w:rPr>
          <w:lang w:val="en-US"/>
        </w:rPr>
        <w:t xml:space="preserve"> – chain length</w:t>
      </w:r>
      <w:r w:rsidR="00C234F7">
        <w:rPr>
          <w:lang w:val="en-US"/>
        </w:rPr>
        <w:t xml:space="preserve"> adjustment</w:t>
      </w:r>
    </w:p>
    <w:p w14:paraId="65D9FCC8" w14:textId="3BC97B01" w:rsidR="008F11A1" w:rsidRDefault="00BB13D9" w:rsidP="00654774">
      <w:pPr>
        <w:rPr>
          <w:lang w:val="en-US"/>
        </w:rPr>
      </w:pPr>
      <w:r>
        <w:rPr>
          <w:lang w:val="en-US"/>
        </w:rPr>
        <w:t xml:space="preserve">The final step is chain length adjustment. </w:t>
      </w:r>
      <w:r w:rsidR="008F7D9F">
        <w:rPr>
          <w:lang w:val="en-US"/>
        </w:rPr>
        <w:t>GTRO’s physical chainring is 28T. It may happen that for the best effect</w:t>
      </w:r>
      <w:r w:rsidR="00353BF5">
        <w:rPr>
          <w:lang w:val="en-US"/>
        </w:rPr>
        <w:t>,</w:t>
      </w:r>
      <w:r w:rsidR="008F7D9F">
        <w:rPr>
          <w:lang w:val="en-US"/>
        </w:rPr>
        <w:t xml:space="preserve"> you may need to shorten</w:t>
      </w:r>
      <w:r w:rsidR="00015B69">
        <w:rPr>
          <w:lang w:val="en-US"/>
        </w:rPr>
        <w:t xml:space="preserve"> your</w:t>
      </w:r>
      <w:r w:rsidR="008F7D9F">
        <w:rPr>
          <w:lang w:val="en-US"/>
        </w:rPr>
        <w:t xml:space="preserve"> chain.</w:t>
      </w:r>
      <w:r w:rsidR="00015B69">
        <w:rPr>
          <w:lang w:val="en-US"/>
        </w:rPr>
        <w:t xml:space="preserve"> You will find plenty of good video tutorials on the Internet how to do it.</w:t>
      </w:r>
    </w:p>
    <w:p w14:paraId="76C367C9" w14:textId="03E17E4F" w:rsidR="008570B1" w:rsidRDefault="009F0E83" w:rsidP="00654774">
      <w:pPr>
        <w:rPr>
          <w:lang w:val="en-US"/>
        </w:rPr>
      </w:pPr>
      <w:r>
        <w:rPr>
          <w:lang w:val="en-US"/>
        </w:rPr>
        <w:t xml:space="preserve">Chains with thickness over 1/8 inch are not compatible with the gearbox. </w:t>
      </w:r>
      <w:r w:rsidR="00E03103">
        <w:rPr>
          <w:lang w:val="en-US"/>
        </w:rPr>
        <w:t>Chain 1/8 inch is O.K. for a sin</w:t>
      </w:r>
      <w:r w:rsidR="007D7747">
        <w:rPr>
          <w:lang w:val="en-US"/>
        </w:rPr>
        <w:t>g</w:t>
      </w:r>
      <w:r w:rsidR="00DB5E11">
        <w:rPr>
          <w:lang w:val="en-US"/>
        </w:rPr>
        <w:t>le sprocket in the rear wheel. I</w:t>
      </w:r>
      <w:r w:rsidR="008570B1">
        <w:rPr>
          <w:lang w:val="en-US"/>
        </w:rPr>
        <w:t xml:space="preserve">f you’re using a rear derailleur, </w:t>
      </w:r>
      <w:r>
        <w:rPr>
          <w:lang w:val="en-US"/>
        </w:rPr>
        <w:t>you will need</w:t>
      </w:r>
      <w:r w:rsidR="008570B1">
        <w:rPr>
          <w:lang w:val="en-US"/>
        </w:rPr>
        <w:t xml:space="preserve"> a </w:t>
      </w:r>
      <w:r w:rsidR="00370293">
        <w:rPr>
          <w:lang w:val="en-US"/>
        </w:rPr>
        <w:t>3</w:t>
      </w:r>
      <w:r w:rsidR="008570B1">
        <w:rPr>
          <w:lang w:val="en-US"/>
        </w:rPr>
        <w:t>/</w:t>
      </w:r>
      <w:r w:rsidR="00370293">
        <w:rPr>
          <w:lang w:val="en-US"/>
        </w:rPr>
        <w:t>32</w:t>
      </w:r>
      <w:r w:rsidR="008570B1">
        <w:rPr>
          <w:lang w:val="en-US"/>
        </w:rPr>
        <w:t xml:space="preserve"> inch </w:t>
      </w:r>
      <w:r w:rsidR="003C401D">
        <w:rPr>
          <w:lang w:val="en-US"/>
        </w:rPr>
        <w:t xml:space="preserve">or thinner </w:t>
      </w:r>
      <w:r w:rsidR="007C6E08">
        <w:rPr>
          <w:lang w:val="en-US"/>
        </w:rPr>
        <w:t>chain</w:t>
      </w:r>
      <w:r w:rsidR="006E7A10">
        <w:rPr>
          <w:lang w:val="en-US"/>
        </w:rPr>
        <w:t>.</w:t>
      </w:r>
      <w:r w:rsidR="00DA6D9E">
        <w:rPr>
          <w:lang w:val="en-US"/>
        </w:rPr>
        <w:t xml:space="preserve"> It may happen, that you will hear a sound of chain touching the gearbox disc – if so, you will also need a thinner chain. </w:t>
      </w:r>
    </w:p>
    <w:p w14:paraId="38D79456" w14:textId="31EE80AF" w:rsidR="00FA67D8" w:rsidRDefault="00FA67D8" w:rsidP="00654774">
      <w:pPr>
        <w:rPr>
          <w:lang w:val="en-US"/>
        </w:rPr>
      </w:pPr>
      <w:r>
        <w:rPr>
          <w:lang w:val="en-US"/>
        </w:rPr>
        <w:t xml:space="preserve">Please, do not put too much tension on the chain in single-speed bikes, as too much tension will </w:t>
      </w:r>
      <w:r w:rsidR="00991D1B">
        <w:rPr>
          <w:lang w:val="en-US"/>
        </w:rPr>
        <w:t xml:space="preserve">result in </w:t>
      </w:r>
      <w:r w:rsidR="00E029A9">
        <w:rPr>
          <w:lang w:val="en-US"/>
        </w:rPr>
        <w:t>noticeable</w:t>
      </w:r>
      <w:r w:rsidR="00991D1B">
        <w:rPr>
          <w:lang w:val="en-US"/>
        </w:rPr>
        <w:t xml:space="preserve"> </w:t>
      </w:r>
      <w:r w:rsidR="00B73609">
        <w:rPr>
          <w:lang w:val="en-US"/>
        </w:rPr>
        <w:t>drag</w:t>
      </w:r>
      <w:r w:rsidR="00991D1B">
        <w:rPr>
          <w:lang w:val="en-US"/>
        </w:rPr>
        <w:t xml:space="preserve"> and l</w:t>
      </w:r>
      <w:r>
        <w:rPr>
          <w:lang w:val="en-US"/>
        </w:rPr>
        <w:t xml:space="preserve">ead to premature wear of the gearbox. </w:t>
      </w:r>
    </w:p>
    <w:p w14:paraId="41716FC6" w14:textId="7E998E5D" w:rsidR="00044E95" w:rsidRDefault="00044E95" w:rsidP="00044E95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Step </w:t>
      </w:r>
      <w:r w:rsidR="00736575">
        <w:rPr>
          <w:lang w:val="en-US"/>
        </w:rPr>
        <w:t>8</w:t>
      </w:r>
      <w:r>
        <w:rPr>
          <w:lang w:val="en-US"/>
        </w:rPr>
        <w:t xml:space="preserve"> – left crank and pedals installation</w:t>
      </w:r>
    </w:p>
    <w:p w14:paraId="37D9CC2E" w14:textId="5D06A17D" w:rsidR="00044E95" w:rsidRDefault="00044E95" w:rsidP="00044E95">
      <w:pPr>
        <w:rPr>
          <w:lang w:val="en-US"/>
        </w:rPr>
      </w:pPr>
      <w:r>
        <w:rPr>
          <w:lang w:val="en-US"/>
        </w:rPr>
        <w:t xml:space="preserve">Install the left crank. Put at least 30 Nm of torque to be sure the crank is </w:t>
      </w:r>
      <w:r w:rsidR="00353BF5">
        <w:rPr>
          <w:lang w:val="en-US"/>
        </w:rPr>
        <w:t>appropriate</w:t>
      </w:r>
      <w:r>
        <w:rPr>
          <w:lang w:val="en-US"/>
        </w:rPr>
        <w:t>ly installed.</w:t>
      </w:r>
    </w:p>
    <w:p w14:paraId="3AAEB2EB" w14:textId="34680C75" w:rsidR="00654774" w:rsidRDefault="00F13955" w:rsidP="00654774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48000" behindDoc="1" locked="0" layoutInCell="1" allowOverlap="1" wp14:anchorId="68A27F90" wp14:editId="51F61BC6">
            <wp:simplePos x="0" y="0"/>
            <wp:positionH relativeFrom="column">
              <wp:posOffset>3768148</wp:posOffset>
            </wp:positionH>
            <wp:positionV relativeFrom="paragraph">
              <wp:posOffset>325639</wp:posOffset>
            </wp:positionV>
            <wp:extent cx="2265045" cy="3075305"/>
            <wp:effectExtent l="0" t="0" r="0" b="0"/>
            <wp:wrapTight wrapText="bothSides">
              <wp:wrapPolygon edited="0">
                <wp:start x="0" y="0"/>
                <wp:lineTo x="0" y="21408"/>
                <wp:lineTo x="21437" y="21408"/>
                <wp:lineTo x="21437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045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5CE2">
        <w:rPr>
          <w:lang w:val="en-US"/>
        </w:rPr>
        <w:t>Install the pedals (t</w:t>
      </w:r>
      <w:r w:rsidR="00044E95">
        <w:rPr>
          <w:lang w:val="en-US"/>
        </w:rPr>
        <w:t xml:space="preserve">hey are not included in the </w:t>
      </w:r>
      <w:r w:rsidR="00295CE2">
        <w:rPr>
          <w:lang w:val="en-US"/>
        </w:rPr>
        <w:t>product)</w:t>
      </w:r>
      <w:r w:rsidR="00044E95">
        <w:rPr>
          <w:lang w:val="en-US"/>
        </w:rPr>
        <w:t xml:space="preserve">. Be sure the pedals are </w:t>
      </w:r>
      <w:r w:rsidR="00353BF5">
        <w:rPr>
          <w:lang w:val="en-US"/>
        </w:rPr>
        <w:t>firm</w:t>
      </w:r>
      <w:r w:rsidR="00295CE2">
        <w:rPr>
          <w:lang w:val="en-US"/>
        </w:rPr>
        <w:t>ly screwed into the cranks.</w:t>
      </w:r>
    </w:p>
    <w:p w14:paraId="5B12BD62" w14:textId="313DE7C3" w:rsidR="00992836" w:rsidRDefault="00992836" w:rsidP="00992836">
      <w:pPr>
        <w:pStyle w:val="Heading2"/>
        <w:rPr>
          <w:lang w:val="en-US"/>
        </w:rPr>
      </w:pPr>
      <w:r>
        <w:rPr>
          <w:lang w:val="en-US"/>
        </w:rPr>
        <w:t>No</w:t>
      </w:r>
      <w:r w:rsidR="008B53B9">
        <w:rPr>
          <w:lang w:val="en-US"/>
        </w:rPr>
        <w:t>-</w:t>
      </w:r>
      <w:r>
        <w:rPr>
          <w:lang w:val="en-US"/>
        </w:rPr>
        <w:t>chainstay bicycles</w:t>
      </w:r>
      <w:r w:rsidR="00D16153">
        <w:rPr>
          <w:lang w:val="en-US"/>
        </w:rPr>
        <w:t xml:space="preserve"> (recumbents, trikes, </w:t>
      </w:r>
      <w:r w:rsidR="00227A67">
        <w:rPr>
          <w:lang w:val="en-US"/>
        </w:rPr>
        <w:t xml:space="preserve">some </w:t>
      </w:r>
      <w:r w:rsidR="005345C9">
        <w:rPr>
          <w:lang w:val="en-US"/>
        </w:rPr>
        <w:t>tandems, etc</w:t>
      </w:r>
      <w:r w:rsidR="00227A67">
        <w:rPr>
          <w:lang w:val="en-US"/>
        </w:rPr>
        <w:t>.</w:t>
      </w:r>
      <w:r w:rsidR="005345C9">
        <w:rPr>
          <w:lang w:val="en-US"/>
        </w:rPr>
        <w:t>)</w:t>
      </w:r>
    </w:p>
    <w:p w14:paraId="16AF0AA6" w14:textId="6B21F42C" w:rsidR="00FA67D8" w:rsidRDefault="00DD4604" w:rsidP="00A13642">
      <w:pPr>
        <w:rPr>
          <w:lang w:val="en-US"/>
        </w:rPr>
      </w:pPr>
      <w:r>
        <w:rPr>
          <w:lang w:val="en-US"/>
        </w:rPr>
        <w:t xml:space="preserve">For bicycles with no chainstay (e.g. recumbent or trikes) we </w:t>
      </w:r>
      <w:r w:rsidR="00FA67D8">
        <w:rPr>
          <w:lang w:val="en-US"/>
        </w:rPr>
        <w:t xml:space="preserve">include a rubber band (shown below) to mount the lever to the pedal </w:t>
      </w:r>
      <w:r w:rsidR="00A41CF1">
        <w:rPr>
          <w:lang w:val="en-US"/>
        </w:rPr>
        <w:t>boom</w:t>
      </w:r>
      <w:r w:rsidR="00FA67D8">
        <w:rPr>
          <w:lang w:val="en-US"/>
        </w:rPr>
        <w:t>, but you can also use a plastic cable tie.</w:t>
      </w:r>
    </w:p>
    <w:p w14:paraId="65046719" w14:textId="613DD8DD" w:rsidR="00654774" w:rsidRDefault="00F25D6B" w:rsidP="00654774">
      <w:pPr>
        <w:pStyle w:val="Heading1"/>
        <w:rPr>
          <w:lang w:val="en-US"/>
        </w:rPr>
      </w:pPr>
      <w:r>
        <w:rPr>
          <w:lang w:val="en-US"/>
        </w:rPr>
        <w:t>Shifting gears</w:t>
      </w:r>
    </w:p>
    <w:p w14:paraId="74F429AF" w14:textId="0FF14DA7" w:rsidR="00A52028" w:rsidRDefault="00A52028" w:rsidP="00A52028">
      <w:pPr>
        <w:rPr>
          <w:lang w:val="en-US"/>
        </w:rPr>
      </w:pPr>
      <w:r>
        <w:rPr>
          <w:lang w:val="en-US"/>
        </w:rPr>
        <w:t xml:space="preserve">Your </w:t>
      </w:r>
      <w:r w:rsidR="00F13955">
        <w:rPr>
          <w:lang w:val="en-US"/>
        </w:rPr>
        <w:t>gearbox</w:t>
      </w:r>
      <w:r>
        <w:rPr>
          <w:lang w:val="en-US"/>
        </w:rPr>
        <w:t xml:space="preserve"> is ready to ride. Please remember about </w:t>
      </w:r>
      <w:r w:rsidR="00F13955">
        <w:rPr>
          <w:lang w:val="en-US"/>
        </w:rPr>
        <w:t xml:space="preserve">these </w:t>
      </w:r>
      <w:r>
        <w:rPr>
          <w:lang w:val="en-US"/>
        </w:rPr>
        <w:t>simple rule</w:t>
      </w:r>
      <w:r w:rsidR="00F13955">
        <w:rPr>
          <w:lang w:val="en-US"/>
        </w:rPr>
        <w:t>s</w:t>
      </w:r>
      <w:r>
        <w:rPr>
          <w:lang w:val="en-US"/>
        </w:rPr>
        <w:t>:</w:t>
      </w:r>
    </w:p>
    <w:p w14:paraId="55F0053A" w14:textId="35958D6B" w:rsidR="00A52028" w:rsidRDefault="00A52028" w:rsidP="00A5202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You can</w:t>
      </w:r>
      <w:r w:rsidR="00E17990">
        <w:rPr>
          <w:lang w:val="en-US"/>
        </w:rPr>
        <w:t xml:space="preserve"> always</w:t>
      </w:r>
      <w:r>
        <w:rPr>
          <w:lang w:val="en-US"/>
        </w:rPr>
        <w:t xml:space="preserve"> </w:t>
      </w:r>
      <w:r w:rsidR="00C971FA">
        <w:rPr>
          <w:lang w:val="en-US"/>
        </w:rPr>
        <w:t>upshift</w:t>
      </w:r>
      <w:r w:rsidR="00E17990">
        <w:rPr>
          <w:lang w:val="en-US"/>
        </w:rPr>
        <w:t xml:space="preserve">, </w:t>
      </w:r>
      <w:r w:rsidR="001331C8">
        <w:rPr>
          <w:lang w:val="en-US"/>
        </w:rPr>
        <w:t>also</w:t>
      </w:r>
      <w:r>
        <w:rPr>
          <w:lang w:val="en-US"/>
        </w:rPr>
        <w:t xml:space="preserve"> under full load</w:t>
      </w:r>
    </w:p>
    <w:p w14:paraId="74055636" w14:textId="72CE77A9" w:rsidR="00A52028" w:rsidRPr="00A52028" w:rsidRDefault="00A52028" w:rsidP="00A5202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When you want to </w:t>
      </w:r>
      <w:r w:rsidR="00C971FA">
        <w:rPr>
          <w:lang w:val="en-US"/>
        </w:rPr>
        <w:t>downshift</w:t>
      </w:r>
      <w:r>
        <w:rPr>
          <w:lang w:val="en-US"/>
        </w:rPr>
        <w:t xml:space="preserve">, you need to lower the load a little bit for a fraction of </w:t>
      </w:r>
      <w:r w:rsidR="00986FDC">
        <w:rPr>
          <w:lang w:val="en-US"/>
        </w:rPr>
        <w:t xml:space="preserve">a </w:t>
      </w:r>
      <w:r>
        <w:rPr>
          <w:lang w:val="en-US"/>
        </w:rPr>
        <w:t>second</w:t>
      </w:r>
      <w:r w:rsidR="00986FDC">
        <w:rPr>
          <w:lang w:val="en-US"/>
        </w:rPr>
        <w:t>.</w:t>
      </w:r>
      <w:r>
        <w:rPr>
          <w:lang w:val="en-US"/>
        </w:rPr>
        <w:t xml:space="preserve"> (</w:t>
      </w:r>
      <w:r w:rsidR="00986FDC">
        <w:rPr>
          <w:lang w:val="en-US"/>
        </w:rPr>
        <w:t>I</w:t>
      </w:r>
      <w:r>
        <w:rPr>
          <w:lang w:val="en-US"/>
        </w:rPr>
        <w:t>t’s the same with most of the gearboxes on the market</w:t>
      </w:r>
      <w:r w:rsidR="00DE2285">
        <w:rPr>
          <w:lang w:val="en-US"/>
        </w:rPr>
        <w:t>). You will get accustomed to it very quickly.</w:t>
      </w:r>
    </w:p>
    <w:p w14:paraId="0BC95526" w14:textId="53D1804B" w:rsidR="008F11A1" w:rsidRPr="003E3345" w:rsidRDefault="00A52028" w:rsidP="008F11A1">
      <w:pPr>
        <w:rPr>
          <w:lang w:val="en-US"/>
        </w:rPr>
      </w:pPr>
      <w:r>
        <w:rPr>
          <w:lang w:val="en-US"/>
        </w:rPr>
        <w:t xml:space="preserve">You can also shift gears when in </w:t>
      </w:r>
      <w:r w:rsidR="00353BF5">
        <w:rPr>
          <w:lang w:val="en-US"/>
        </w:rPr>
        <w:t xml:space="preserve">a </w:t>
      </w:r>
      <w:r>
        <w:rPr>
          <w:lang w:val="en-US"/>
        </w:rPr>
        <w:t>standstill, of course!</w:t>
      </w:r>
    </w:p>
    <w:p w14:paraId="45D44C46" w14:textId="6663A54C" w:rsidR="002E55E5" w:rsidRDefault="002E55E5" w:rsidP="00654774">
      <w:pPr>
        <w:pStyle w:val="Heading1"/>
        <w:rPr>
          <w:lang w:val="en-US"/>
        </w:rPr>
      </w:pPr>
      <w:r>
        <w:rPr>
          <w:lang w:val="en-US"/>
        </w:rPr>
        <w:t>GTRO usage in highly wet</w:t>
      </w:r>
      <w:r w:rsidR="00353BF5">
        <w:rPr>
          <w:lang w:val="en-US"/>
        </w:rPr>
        <w:t>/humid</w:t>
      </w:r>
      <w:r>
        <w:rPr>
          <w:lang w:val="en-US"/>
        </w:rPr>
        <w:t xml:space="preserve"> area</w:t>
      </w:r>
    </w:p>
    <w:p w14:paraId="1EA88D7F" w14:textId="22E680CE" w:rsidR="00FE317E" w:rsidRPr="002E55E5" w:rsidRDefault="00F678C8" w:rsidP="002E55E5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50048" behindDoc="1" locked="0" layoutInCell="1" allowOverlap="1" wp14:anchorId="0B30F8F1" wp14:editId="46A885C3">
            <wp:simplePos x="0" y="0"/>
            <wp:positionH relativeFrom="column">
              <wp:posOffset>4101119</wp:posOffset>
            </wp:positionH>
            <wp:positionV relativeFrom="paragraph">
              <wp:posOffset>5715</wp:posOffset>
            </wp:positionV>
            <wp:extent cx="1775460" cy="1253490"/>
            <wp:effectExtent l="0" t="0" r="0" b="0"/>
            <wp:wrapTight wrapText="bothSides">
              <wp:wrapPolygon edited="0">
                <wp:start x="0" y="0"/>
                <wp:lineTo x="0" y="21337"/>
                <wp:lineTo x="21322" y="21337"/>
                <wp:lineTo x="21322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70" t="11190" r="-1" b="7201"/>
                    <a:stretch/>
                  </pic:blipFill>
                  <pic:spPr bwMode="auto">
                    <a:xfrm>
                      <a:off x="0" y="0"/>
                      <a:ext cx="1775460" cy="125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55E5">
        <w:rPr>
          <w:lang w:val="en-US"/>
        </w:rPr>
        <w:t>If y</w:t>
      </w:r>
      <w:r w:rsidR="00986FDC">
        <w:rPr>
          <w:lang w:val="en-US"/>
        </w:rPr>
        <w:t xml:space="preserve">ou are living in a wet or </w:t>
      </w:r>
      <w:r w:rsidR="00353BF5">
        <w:rPr>
          <w:lang w:val="en-US"/>
        </w:rPr>
        <w:t>humid</w:t>
      </w:r>
      <w:r w:rsidR="002E55E5">
        <w:rPr>
          <w:lang w:val="en-US"/>
        </w:rPr>
        <w:t xml:space="preserve"> area, or if you ride a lot in rain/snow, </w:t>
      </w:r>
      <w:r w:rsidR="00FE317E">
        <w:rPr>
          <w:lang w:val="en-US"/>
        </w:rPr>
        <w:t>put grease under the plastic cap of the crank bolt of the right crank</w:t>
      </w:r>
      <w:r w:rsidR="00ED570F">
        <w:rPr>
          <w:lang w:val="en-US"/>
        </w:rPr>
        <w:t xml:space="preserve">. Use a </w:t>
      </w:r>
      <w:r w:rsidR="00353BF5">
        <w:rPr>
          <w:lang w:val="en-US"/>
        </w:rPr>
        <w:t>significant</w:t>
      </w:r>
      <w:r w:rsidR="00A16F87">
        <w:rPr>
          <w:lang w:val="en-US"/>
        </w:rPr>
        <w:t xml:space="preserve"> amount</w:t>
      </w:r>
      <w:r w:rsidR="00ED570F">
        <w:rPr>
          <w:lang w:val="en-US"/>
        </w:rPr>
        <w:t xml:space="preserve"> of grease, press the ring back on the bolt, and remove the grease surplus with a tissue</w:t>
      </w:r>
      <w:r w:rsidR="00FE317E">
        <w:rPr>
          <w:lang w:val="en-US"/>
        </w:rPr>
        <w:t xml:space="preserve">: </w:t>
      </w:r>
    </w:p>
    <w:p w14:paraId="21C7CCC7" w14:textId="40C10F0F" w:rsidR="00392DF1" w:rsidRPr="003E3345" w:rsidRDefault="00392DF1" w:rsidP="00392DF1">
      <w:pPr>
        <w:pStyle w:val="Heading1"/>
        <w:rPr>
          <w:lang w:val="en-US"/>
        </w:rPr>
      </w:pPr>
      <w:r w:rsidRPr="003E3345">
        <w:rPr>
          <w:lang w:val="en-US"/>
        </w:rPr>
        <w:t>Maintenance</w:t>
      </w:r>
    </w:p>
    <w:p w14:paraId="0907B3E8" w14:textId="425EEF7D" w:rsidR="00392DF1" w:rsidRPr="003E3345" w:rsidRDefault="00392DF1" w:rsidP="00392DF1">
      <w:pPr>
        <w:rPr>
          <w:lang w:val="en-US"/>
        </w:rPr>
      </w:pPr>
      <w:r>
        <w:rPr>
          <w:lang w:val="en-US"/>
        </w:rPr>
        <w:t>The gearbox is maintenance</w:t>
      </w:r>
      <w:r w:rsidR="00353BF5">
        <w:rPr>
          <w:lang w:val="en-US"/>
        </w:rPr>
        <w:t>-</w:t>
      </w:r>
      <w:r>
        <w:rPr>
          <w:lang w:val="en-US"/>
        </w:rPr>
        <w:t>free.</w:t>
      </w:r>
    </w:p>
    <w:p w14:paraId="660B827A" w14:textId="20B035A3" w:rsidR="00392DF1" w:rsidRDefault="00392DF1" w:rsidP="00392DF1">
      <w:pPr>
        <w:pStyle w:val="Heading1"/>
        <w:spacing w:line="240" w:lineRule="auto"/>
        <w:rPr>
          <w:lang w:val="en-US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02B0AF79" wp14:editId="5B9C55F8">
            <wp:simplePos x="0" y="0"/>
            <wp:positionH relativeFrom="column">
              <wp:posOffset>3763645</wp:posOffset>
            </wp:positionH>
            <wp:positionV relativeFrom="paragraph">
              <wp:posOffset>107950</wp:posOffset>
            </wp:positionV>
            <wp:extent cx="1615440" cy="15938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 xml:space="preserve">Adapter for beltring </w:t>
      </w:r>
    </w:p>
    <w:p w14:paraId="078D74F2" w14:textId="629974BC" w:rsidR="00392DF1" w:rsidRPr="003E3345" w:rsidRDefault="00392DF1" w:rsidP="00392DF1">
      <w:pPr>
        <w:pStyle w:val="Heading1"/>
        <w:spacing w:before="0"/>
        <w:rPr>
          <w:lang w:val="en-US"/>
        </w:rPr>
      </w:pPr>
      <w:proofErr w:type="gramStart"/>
      <w:r>
        <w:rPr>
          <w:lang w:val="en-US"/>
        </w:rPr>
        <w:t>or</w:t>
      </w:r>
      <w:proofErr w:type="gramEnd"/>
      <w:r>
        <w:rPr>
          <w:lang w:val="en-US"/>
        </w:rPr>
        <w:t xml:space="preserve"> larger chainring</w:t>
      </w:r>
    </w:p>
    <w:p w14:paraId="58CC1B17" w14:textId="75BFE802" w:rsidR="00392DF1" w:rsidRDefault="00392DF1" w:rsidP="008954FD">
      <w:pPr>
        <w:spacing w:after="0"/>
        <w:rPr>
          <w:lang w:val="en-US"/>
        </w:rPr>
      </w:pPr>
      <w:r>
        <w:rPr>
          <w:lang w:val="en-US"/>
        </w:rPr>
        <w:t xml:space="preserve">Please, do not use Loctite or similar means for adapter bolts. </w:t>
      </w:r>
    </w:p>
    <w:p w14:paraId="5E348544" w14:textId="33AF8DB2" w:rsidR="008954FD" w:rsidRPr="003E3345" w:rsidRDefault="008954FD" w:rsidP="00392DF1">
      <w:pPr>
        <w:rPr>
          <w:lang w:val="en-US"/>
        </w:rPr>
      </w:pPr>
      <w:r>
        <w:rPr>
          <w:lang w:val="en-US"/>
        </w:rPr>
        <w:t xml:space="preserve">Here is manual for </w:t>
      </w:r>
      <w:hyperlink r:id="rId38" w:history="1">
        <w:r w:rsidRPr="008954FD">
          <w:rPr>
            <w:rStyle w:val="Hyperlink"/>
            <w:lang w:val="en-US"/>
          </w:rPr>
          <w:t>installation of bolts</w:t>
        </w:r>
      </w:hyperlink>
      <w:r>
        <w:rPr>
          <w:lang w:val="en-US"/>
        </w:rPr>
        <w:t xml:space="preserve">. </w:t>
      </w:r>
    </w:p>
    <w:p w14:paraId="4A2ED4DE" w14:textId="77777777" w:rsidR="000E6EB3" w:rsidRDefault="000E6EB3" w:rsidP="00654774">
      <w:pPr>
        <w:pStyle w:val="Heading1"/>
        <w:rPr>
          <w:lang w:val="en-US"/>
        </w:rPr>
      </w:pPr>
      <w:r>
        <w:rPr>
          <w:lang w:val="en-US"/>
        </w:rPr>
        <w:lastRenderedPageBreak/>
        <w:t>Service</w:t>
      </w:r>
    </w:p>
    <w:p w14:paraId="01A93812" w14:textId="336666B7" w:rsidR="00523321" w:rsidRDefault="00523321" w:rsidP="000E6EB3">
      <w:pPr>
        <w:rPr>
          <w:lang w:val="en-US"/>
        </w:rPr>
      </w:pPr>
      <w:r>
        <w:rPr>
          <w:lang w:val="en-US"/>
        </w:rPr>
        <w:t>It may ha</w:t>
      </w:r>
      <w:r w:rsidR="00986FDC">
        <w:rPr>
          <w:lang w:val="en-US"/>
        </w:rPr>
        <w:t>ppen that your s</w:t>
      </w:r>
      <w:r w:rsidR="008A440C">
        <w:rPr>
          <w:lang w:val="en-US"/>
        </w:rPr>
        <w:t>hifting cable</w:t>
      </w:r>
      <w:r w:rsidR="00DE6441">
        <w:rPr>
          <w:lang w:val="en-US"/>
        </w:rPr>
        <w:t xml:space="preserve"> </w:t>
      </w:r>
      <w:r w:rsidR="00986FDC">
        <w:rPr>
          <w:lang w:val="en-US"/>
        </w:rPr>
        <w:t>gets</w:t>
      </w:r>
      <w:r>
        <w:rPr>
          <w:lang w:val="en-US"/>
        </w:rPr>
        <w:t xml:space="preserve"> damaged and you need to replace it. In this case</w:t>
      </w:r>
      <w:r w:rsidR="00353BF5">
        <w:rPr>
          <w:lang w:val="en-US"/>
        </w:rPr>
        <w:t>,</w:t>
      </w:r>
      <w:r>
        <w:rPr>
          <w:lang w:val="en-US"/>
        </w:rPr>
        <w:t xml:space="preserve"> </w:t>
      </w:r>
      <w:r w:rsidR="006874FB">
        <w:rPr>
          <w:lang w:val="en-US"/>
        </w:rPr>
        <w:t>follow these links to see</w:t>
      </w:r>
      <w:r w:rsidR="00B30545">
        <w:rPr>
          <w:lang w:val="en-US"/>
        </w:rPr>
        <w:t xml:space="preserve"> </w:t>
      </w:r>
      <w:r w:rsidR="00353BF5">
        <w:rPr>
          <w:lang w:val="en-US"/>
        </w:rPr>
        <w:t xml:space="preserve">the </w:t>
      </w:r>
      <w:r w:rsidR="00B30545">
        <w:rPr>
          <w:lang w:val="en-US"/>
        </w:rPr>
        <w:t xml:space="preserve">manual </w:t>
      </w:r>
      <w:r w:rsidR="00DA2EEF">
        <w:rPr>
          <w:lang w:val="en-US"/>
        </w:rPr>
        <w:t xml:space="preserve">of </w:t>
      </w:r>
      <w:r w:rsidR="00B30545">
        <w:rPr>
          <w:lang w:val="en-US"/>
        </w:rPr>
        <w:t>s</w:t>
      </w:r>
      <w:r w:rsidR="008A440C">
        <w:rPr>
          <w:lang w:val="en-US"/>
        </w:rPr>
        <w:t>hifting cable</w:t>
      </w:r>
      <w:r w:rsidR="00B30545">
        <w:rPr>
          <w:lang w:val="en-US"/>
        </w:rPr>
        <w:t xml:space="preserve"> </w:t>
      </w:r>
      <w:r w:rsidR="00B30545" w:rsidRPr="00B30545">
        <w:rPr>
          <w:lang w:val="en-US"/>
        </w:rPr>
        <w:t>exchange</w:t>
      </w:r>
      <w:r w:rsidR="006874FB">
        <w:rPr>
          <w:lang w:val="en-US"/>
        </w:rPr>
        <w:t xml:space="preserve"> for </w:t>
      </w:r>
      <w:hyperlink r:id="rId39" w:history="1">
        <w:r w:rsidR="006874FB" w:rsidRPr="006874FB">
          <w:rPr>
            <w:rStyle w:val="Hyperlink"/>
            <w:lang w:val="en-US"/>
          </w:rPr>
          <w:t>grip or trig</w:t>
        </w:r>
        <w:r w:rsidR="006874FB" w:rsidRPr="006874FB">
          <w:rPr>
            <w:rStyle w:val="Hyperlink"/>
            <w:lang w:val="en-US"/>
          </w:rPr>
          <w:t>g</w:t>
        </w:r>
        <w:r w:rsidR="006874FB" w:rsidRPr="006874FB">
          <w:rPr>
            <w:rStyle w:val="Hyperlink"/>
            <w:lang w:val="en-US"/>
          </w:rPr>
          <w:t>er shi</w:t>
        </w:r>
        <w:r w:rsidR="006874FB" w:rsidRPr="006874FB">
          <w:rPr>
            <w:rStyle w:val="Hyperlink"/>
            <w:lang w:val="en-US"/>
          </w:rPr>
          <w:t>f</w:t>
        </w:r>
        <w:r w:rsidR="006874FB" w:rsidRPr="006874FB">
          <w:rPr>
            <w:rStyle w:val="Hyperlink"/>
            <w:lang w:val="en-US"/>
          </w:rPr>
          <w:t>ter</w:t>
        </w:r>
      </w:hyperlink>
      <w:r w:rsidR="006874FB">
        <w:rPr>
          <w:lang w:val="en-US"/>
        </w:rPr>
        <w:t xml:space="preserve"> or </w:t>
      </w:r>
      <w:hyperlink r:id="rId40" w:history="1">
        <w:r w:rsidR="00353BF5">
          <w:rPr>
            <w:rStyle w:val="Hyperlink"/>
            <w:lang w:val="en-US"/>
          </w:rPr>
          <w:t>bar-en</w:t>
        </w:r>
        <w:r w:rsidR="00353BF5">
          <w:rPr>
            <w:rStyle w:val="Hyperlink"/>
            <w:lang w:val="en-US"/>
          </w:rPr>
          <w:t>d</w:t>
        </w:r>
        <w:r w:rsidR="00353BF5">
          <w:rPr>
            <w:rStyle w:val="Hyperlink"/>
            <w:lang w:val="en-US"/>
          </w:rPr>
          <w:t xml:space="preserve"> shifter</w:t>
        </w:r>
      </w:hyperlink>
      <w:r>
        <w:rPr>
          <w:lang w:val="en-US"/>
        </w:rPr>
        <w:t>.</w:t>
      </w:r>
      <w:r w:rsidR="00921C69">
        <w:rPr>
          <w:lang w:val="en-US"/>
        </w:rPr>
        <w:t xml:space="preserve"> </w:t>
      </w:r>
    </w:p>
    <w:p w14:paraId="5A937AC0" w14:textId="4F148858" w:rsidR="00B30545" w:rsidRDefault="00B30545" w:rsidP="000E6EB3">
      <w:pPr>
        <w:rPr>
          <w:lang w:val="en-US"/>
        </w:rPr>
      </w:pPr>
      <w:r>
        <w:rPr>
          <w:lang w:val="en-US"/>
        </w:rPr>
        <w:t xml:space="preserve">If you </w:t>
      </w:r>
      <w:r w:rsidR="00353BF5">
        <w:rPr>
          <w:lang w:val="en-US"/>
        </w:rPr>
        <w:t>have a gearbox version with a 3</w:t>
      </w:r>
      <w:r w:rsidR="00DF5AA8">
        <w:rPr>
          <w:lang w:val="en-US"/>
        </w:rPr>
        <w:t>7</w:t>
      </w:r>
      <w:r>
        <w:rPr>
          <w:lang w:val="en-US"/>
        </w:rPr>
        <w:t>T</w:t>
      </w:r>
      <w:r w:rsidR="00FC3290">
        <w:rPr>
          <w:lang w:val="en-US"/>
        </w:rPr>
        <w:t xml:space="preserve">, please, click </w:t>
      </w:r>
      <w:hyperlink r:id="rId41" w:history="1">
        <w:r w:rsidR="00FC3290" w:rsidRPr="00F12386">
          <w:rPr>
            <w:rStyle w:val="Hyperlink"/>
            <w:lang w:val="en-US"/>
          </w:rPr>
          <w:t>here to download</w:t>
        </w:r>
      </w:hyperlink>
      <w:r>
        <w:rPr>
          <w:lang w:val="en-US"/>
        </w:rPr>
        <w:t xml:space="preserve"> our manual for e</w:t>
      </w:r>
      <w:r w:rsidRPr="00B30545">
        <w:rPr>
          <w:lang w:val="en-US"/>
        </w:rPr>
        <w:t>xternal</w:t>
      </w:r>
      <w:r>
        <w:rPr>
          <w:lang w:val="en-US"/>
        </w:rPr>
        <w:t xml:space="preserve"> </w:t>
      </w:r>
      <w:r w:rsidRPr="00B30545">
        <w:rPr>
          <w:lang w:val="en-US"/>
        </w:rPr>
        <w:t>chainring</w:t>
      </w:r>
      <w:r>
        <w:rPr>
          <w:lang w:val="en-US"/>
        </w:rPr>
        <w:t xml:space="preserve"> </w:t>
      </w:r>
      <w:r w:rsidRPr="00B30545">
        <w:rPr>
          <w:lang w:val="en-US"/>
        </w:rPr>
        <w:t>attachment</w:t>
      </w:r>
      <w:r>
        <w:rPr>
          <w:lang w:val="en-US"/>
        </w:rPr>
        <w:t>.</w:t>
      </w:r>
      <w:r w:rsidR="00DF5AA8">
        <w:rPr>
          <w:lang w:val="en-US"/>
        </w:rPr>
        <w:t xml:space="preserve"> For 38T version, follow </w:t>
      </w:r>
      <w:hyperlink r:id="rId42" w:history="1">
        <w:r w:rsidR="00DF5AA8" w:rsidRPr="00DF5AA8">
          <w:rPr>
            <w:rStyle w:val="Hyperlink"/>
            <w:lang w:val="en-US"/>
          </w:rPr>
          <w:t>this manual</w:t>
        </w:r>
      </w:hyperlink>
      <w:r w:rsidR="00DF5AA8">
        <w:rPr>
          <w:lang w:val="en-US"/>
        </w:rPr>
        <w:t xml:space="preserve">. </w:t>
      </w:r>
      <w:bookmarkStart w:id="0" w:name="_GoBack"/>
      <w:bookmarkEnd w:id="0"/>
    </w:p>
    <w:p w14:paraId="3D910A88" w14:textId="77777777" w:rsidR="00654774" w:rsidRPr="003E3345" w:rsidRDefault="00654774" w:rsidP="00654774">
      <w:pPr>
        <w:pStyle w:val="Heading1"/>
        <w:rPr>
          <w:lang w:val="en-US"/>
        </w:rPr>
      </w:pPr>
      <w:r w:rsidRPr="003E3345">
        <w:rPr>
          <w:lang w:val="en-US"/>
        </w:rPr>
        <w:t>Warranty</w:t>
      </w:r>
    </w:p>
    <w:p w14:paraId="004DD5E8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Extent of Limited Warranty</w:t>
      </w:r>
    </w:p>
    <w:p w14:paraId="4513D83C" w14:textId="77777777" w:rsidR="008F11A1" w:rsidRPr="003E3345" w:rsidRDefault="00FC17E8" w:rsidP="008F11A1">
      <w:pPr>
        <w:rPr>
          <w:lang w:val="en-US"/>
        </w:rPr>
      </w:pPr>
      <w:r w:rsidRPr="003E3345">
        <w:rPr>
          <w:lang w:val="en-US"/>
        </w:rPr>
        <w:t>EFNEO</w:t>
      </w:r>
      <w:r w:rsidR="008F11A1" w:rsidRPr="003E3345">
        <w:rPr>
          <w:lang w:val="en-US"/>
        </w:rPr>
        <w:t xml:space="preserve"> warrants its products to be free from defects in materials or</w:t>
      </w:r>
      <w:r w:rsidRPr="003E3345">
        <w:rPr>
          <w:lang w:val="en-US"/>
        </w:rPr>
        <w:t xml:space="preserve"> </w:t>
      </w:r>
      <w:r w:rsidR="008F11A1" w:rsidRPr="003E3345">
        <w:rPr>
          <w:lang w:val="en-US"/>
        </w:rPr>
        <w:t>workmanship for a period of two years after original pu</w:t>
      </w:r>
      <w:r w:rsidR="006A72F4">
        <w:rPr>
          <w:lang w:val="en-US"/>
        </w:rPr>
        <w:t>rchase.</w:t>
      </w:r>
    </w:p>
    <w:p w14:paraId="255B3D0F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Claims under this warranty must be made through the retailer where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 xml:space="preserve">the bicycle or the </w:t>
      </w:r>
      <w:r w:rsidR="00FC17E8" w:rsidRPr="003E3345">
        <w:rPr>
          <w:lang w:val="en-US"/>
        </w:rPr>
        <w:t>EFNEO</w:t>
      </w:r>
      <w:r w:rsidRPr="003E3345">
        <w:rPr>
          <w:lang w:val="en-US"/>
        </w:rPr>
        <w:t xml:space="preserve"> component was purchased</w:t>
      </w:r>
      <w:r w:rsidR="00C731F9">
        <w:rPr>
          <w:lang w:val="en-US"/>
        </w:rPr>
        <w:t xml:space="preserve"> or directly through the EFNEO’s web site</w:t>
      </w:r>
      <w:r w:rsidRPr="003E3345">
        <w:rPr>
          <w:lang w:val="en-US"/>
        </w:rPr>
        <w:t>. Original proof of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purchase is required.</w:t>
      </w:r>
    </w:p>
    <w:p w14:paraId="38422059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Limitations of Liability</w:t>
      </w:r>
    </w:p>
    <w:p w14:paraId="5BDFBD23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To the extent allowed by local law, except for the obligations specifically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 xml:space="preserve">set forth in this warranty statement, in no event shall </w:t>
      </w:r>
      <w:r w:rsidR="00FC17E8" w:rsidRPr="003E3345">
        <w:rPr>
          <w:lang w:val="en-US"/>
        </w:rPr>
        <w:t>EFNEO</w:t>
      </w:r>
      <w:r w:rsidRPr="003E3345">
        <w:rPr>
          <w:lang w:val="en-US"/>
        </w:rPr>
        <w:t xml:space="preserve"> or its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third-party suppliers be liable for direct, indirect, special, incidental, or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consequential damages.</w:t>
      </w:r>
    </w:p>
    <w:p w14:paraId="3167DA82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Limitations of Warranty</w:t>
      </w:r>
    </w:p>
    <w:p w14:paraId="78366B30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• This warranty does not apply to products that have been incorrectly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 xml:space="preserve">installed and/or adjusted according to the respective </w:t>
      </w:r>
      <w:r w:rsidR="00FC17E8" w:rsidRPr="003E3345">
        <w:rPr>
          <w:lang w:val="en-US"/>
        </w:rPr>
        <w:t>EFNEO</w:t>
      </w:r>
      <w:r w:rsidRPr="003E3345">
        <w:rPr>
          <w:lang w:val="en-US"/>
        </w:rPr>
        <w:t xml:space="preserve"> technical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 xml:space="preserve">installation manual. The </w:t>
      </w:r>
      <w:r w:rsidR="00FC17E8" w:rsidRPr="003E3345">
        <w:rPr>
          <w:lang w:val="en-US"/>
        </w:rPr>
        <w:t>EFNEO</w:t>
      </w:r>
      <w:r w:rsidRPr="003E3345">
        <w:rPr>
          <w:lang w:val="en-US"/>
        </w:rPr>
        <w:t xml:space="preserve"> installation manuals can be found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online at www.</w:t>
      </w:r>
      <w:r w:rsidR="00FC17E8" w:rsidRPr="003E3345">
        <w:rPr>
          <w:lang w:val="en-US"/>
        </w:rPr>
        <w:t>Efneo.com.</w:t>
      </w:r>
    </w:p>
    <w:p w14:paraId="5ABB18F5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• This warranty does not apply to damage to the product caused by a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crash, impact, abuse of the product, non-compliance with manufacturer’s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specifications of usage or any other circumstances in which the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product has been subjected to forces or loads beyond its design.</w:t>
      </w:r>
    </w:p>
    <w:p w14:paraId="56B9470B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• This warranty does not apply when the product has been modified.</w:t>
      </w:r>
    </w:p>
    <w:p w14:paraId="1CE75B3F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• This warranty does not apply when the serial number or production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code has been deliberately altered, defaced or removed.</w:t>
      </w:r>
    </w:p>
    <w:p w14:paraId="72A44917" w14:textId="77777777" w:rsidR="008F11A1" w:rsidRPr="003E3345" w:rsidRDefault="008F11A1" w:rsidP="008F11A1">
      <w:pPr>
        <w:rPr>
          <w:lang w:val="en-US"/>
        </w:rPr>
      </w:pPr>
      <w:r w:rsidRPr="003E3345">
        <w:rPr>
          <w:lang w:val="en-US"/>
        </w:rPr>
        <w:t>• This warranty does not apply to normal wear and tear. Wear and tear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parts are subject to damage as a result of normal use, failure to service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 xml:space="preserve">according to </w:t>
      </w:r>
      <w:r w:rsidR="00FC17E8" w:rsidRPr="003E3345">
        <w:rPr>
          <w:lang w:val="en-US"/>
        </w:rPr>
        <w:t>EFNEO</w:t>
      </w:r>
      <w:r w:rsidRPr="003E3345">
        <w:rPr>
          <w:lang w:val="en-US"/>
        </w:rPr>
        <w:t xml:space="preserve"> recommendations and/or riding or installation in</w:t>
      </w:r>
      <w:r w:rsidR="00FC17E8" w:rsidRPr="003E3345">
        <w:rPr>
          <w:lang w:val="en-US"/>
        </w:rPr>
        <w:t xml:space="preserve"> </w:t>
      </w:r>
      <w:r w:rsidRPr="003E3345">
        <w:rPr>
          <w:lang w:val="en-US"/>
        </w:rPr>
        <w:t>conditions or applications other than recommended.</w:t>
      </w:r>
    </w:p>
    <w:p w14:paraId="2394E2F4" w14:textId="77777777" w:rsidR="00654774" w:rsidRDefault="00FE6699" w:rsidP="00654774">
      <w:pPr>
        <w:pStyle w:val="Heading1"/>
        <w:rPr>
          <w:lang w:val="en-US"/>
        </w:rPr>
      </w:pPr>
      <w:r w:rsidRPr="003E3345">
        <w:rPr>
          <w:lang w:val="en-US"/>
        </w:rPr>
        <w:t>Disclaimer</w:t>
      </w:r>
    </w:p>
    <w:p w14:paraId="21D37E30" w14:textId="44DF2D09" w:rsidR="00C77F27" w:rsidRPr="0004135B" w:rsidRDefault="0004135B" w:rsidP="00C77F27">
      <w:pPr>
        <w:rPr>
          <w:lang w:val="en-US"/>
        </w:rPr>
      </w:pPr>
      <w:r w:rsidRPr="0004135B">
        <w:rPr>
          <w:lang w:val="en-US"/>
        </w:rPr>
        <w:t xml:space="preserve">Efneo Sp. z o.o. warrants this product to the </w:t>
      </w:r>
      <w:r>
        <w:rPr>
          <w:lang w:val="en-US"/>
        </w:rPr>
        <w:t xml:space="preserve">original purchaser to be free from defects in material and workmanship (normal wear excluded) for a period of two years from the date of original retail </w:t>
      </w:r>
      <w:r>
        <w:rPr>
          <w:lang w:val="en-US"/>
        </w:rPr>
        <w:lastRenderedPageBreak/>
        <w:t xml:space="preserve">purchase. Incorrect assembly and/or consumer assembly voids this warranty. Respect the environment and those who share it with you. Ride with care and only on approved trails and roads. Always wear a helmet and other </w:t>
      </w:r>
      <w:r w:rsidR="004608E4">
        <w:rPr>
          <w:lang w:val="en-US"/>
        </w:rPr>
        <w:t xml:space="preserve">appropriate </w:t>
      </w:r>
      <w:r>
        <w:rPr>
          <w:lang w:val="en-US"/>
        </w:rPr>
        <w:t>safety equipment.</w:t>
      </w:r>
    </w:p>
    <w:sectPr w:rsidR="00C77F27" w:rsidRPr="0004135B" w:rsidSect="00D44B8E">
      <w:type w:val="continuous"/>
      <w:pgSz w:w="11906" w:h="16838"/>
      <w:pgMar w:top="1418" w:right="1417" w:bottom="1417" w:left="1417" w:header="340" w:footer="7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92A8B3" w14:textId="77777777" w:rsidR="00670B3F" w:rsidRDefault="00670B3F" w:rsidP="00880B25">
      <w:pPr>
        <w:spacing w:after="0" w:line="240" w:lineRule="auto"/>
      </w:pPr>
      <w:r>
        <w:separator/>
      </w:r>
    </w:p>
  </w:endnote>
  <w:endnote w:type="continuationSeparator" w:id="0">
    <w:p w14:paraId="3C760F88" w14:textId="77777777" w:rsidR="00670B3F" w:rsidRDefault="00670B3F" w:rsidP="00880B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Lato Light">
    <w:altName w:val="Calibri Light"/>
    <w:panose1 w:val="020F0302020204030203"/>
    <w:charset w:val="EE"/>
    <w:family w:val="swiss"/>
    <w:pitch w:val="variable"/>
    <w:sig w:usb0="00000001" w:usb1="5000604B" w:usb2="00000000" w:usb3="00000000" w:csb0="00000093" w:csb1="00000000"/>
  </w:font>
  <w:font w:name="Lato">
    <w:altName w:val="Calibri"/>
    <w:panose1 w:val="020F0502020204030203"/>
    <w:charset w:val="EE"/>
    <w:family w:val="swiss"/>
    <w:pitch w:val="variable"/>
    <w:sig w:usb0="00000001" w:usb1="5000604B" w:usb2="00000000" w:usb3="00000000" w:csb0="00000093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FF485E" w14:textId="36932622" w:rsidR="00FA34C3" w:rsidRDefault="00FA34C3" w:rsidP="00440968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F5AA8">
      <w:rPr>
        <w:noProof/>
      </w:rPr>
      <w:t>1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735B2C" w14:textId="77777777" w:rsidR="00670B3F" w:rsidRDefault="00670B3F" w:rsidP="00880B25">
      <w:pPr>
        <w:spacing w:after="0" w:line="240" w:lineRule="auto"/>
      </w:pPr>
      <w:r>
        <w:separator/>
      </w:r>
    </w:p>
  </w:footnote>
  <w:footnote w:type="continuationSeparator" w:id="0">
    <w:p w14:paraId="5B0C241C" w14:textId="77777777" w:rsidR="00670B3F" w:rsidRDefault="00670B3F" w:rsidP="00880B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777C72" w14:textId="77777777" w:rsidR="00FA34C3" w:rsidRDefault="00FA34C3" w:rsidP="00880B25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172D15BA" wp14:editId="37A73000">
          <wp:extent cx="1332780" cy="410087"/>
          <wp:effectExtent l="0" t="0" r="1270" b="9525"/>
          <wp:docPr id="2" name="Obraz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tma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38697" cy="41190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CD782B"/>
    <w:multiLevelType w:val="hybridMultilevel"/>
    <w:tmpl w:val="2A463466"/>
    <w:lvl w:ilvl="0" w:tplc="ED323A2C">
      <w:start w:val="45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D0BA6"/>
    <w:multiLevelType w:val="hybridMultilevel"/>
    <w:tmpl w:val="6FF45858"/>
    <w:lvl w:ilvl="0" w:tplc="225EC31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CC7805"/>
    <w:multiLevelType w:val="hybridMultilevel"/>
    <w:tmpl w:val="AC220B6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F6B4A"/>
    <w:multiLevelType w:val="hybridMultilevel"/>
    <w:tmpl w:val="4AF62082"/>
    <w:lvl w:ilvl="0" w:tplc="5A40A876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FB794A"/>
    <w:multiLevelType w:val="hybridMultilevel"/>
    <w:tmpl w:val="E1C02ECE"/>
    <w:lvl w:ilvl="0" w:tplc="9214878E">
      <w:start w:val="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4559F5"/>
    <w:multiLevelType w:val="hybridMultilevel"/>
    <w:tmpl w:val="C9D808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923708"/>
    <w:multiLevelType w:val="hybridMultilevel"/>
    <w:tmpl w:val="D7C4013C"/>
    <w:lvl w:ilvl="0" w:tplc="5A40A876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5258D2"/>
    <w:multiLevelType w:val="hybridMultilevel"/>
    <w:tmpl w:val="68841C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AC54CC2"/>
    <w:multiLevelType w:val="hybridMultilevel"/>
    <w:tmpl w:val="2CFAF80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7316B2"/>
    <w:multiLevelType w:val="hybridMultilevel"/>
    <w:tmpl w:val="DE1EE7B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D33ABF"/>
    <w:multiLevelType w:val="hybridMultilevel"/>
    <w:tmpl w:val="6F4891EE"/>
    <w:lvl w:ilvl="0" w:tplc="958E03BA">
      <w:start w:val="120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10"/>
  </w:num>
  <w:num w:numId="4">
    <w:abstractNumId w:val="0"/>
  </w:num>
  <w:num w:numId="5">
    <w:abstractNumId w:val="3"/>
  </w:num>
  <w:num w:numId="6">
    <w:abstractNumId w:val="2"/>
  </w:num>
  <w:num w:numId="7">
    <w:abstractNumId w:val="7"/>
  </w:num>
  <w:num w:numId="8">
    <w:abstractNumId w:val="5"/>
  </w:num>
  <w:num w:numId="9">
    <w:abstractNumId w:val="8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rWwMDMyNbCwsDC0MDNQ0lEKTi0uzszPAykwrAUA9ZCLsSwAAAA="/>
  </w:docVars>
  <w:rsids>
    <w:rsidRoot w:val="00F12012"/>
    <w:rsid w:val="00000917"/>
    <w:rsid w:val="0000214F"/>
    <w:rsid w:val="00007B47"/>
    <w:rsid w:val="00011993"/>
    <w:rsid w:val="00015B69"/>
    <w:rsid w:val="0004135B"/>
    <w:rsid w:val="00044E95"/>
    <w:rsid w:val="0004501A"/>
    <w:rsid w:val="00046648"/>
    <w:rsid w:val="00047641"/>
    <w:rsid w:val="00056E36"/>
    <w:rsid w:val="00072E82"/>
    <w:rsid w:val="000737F2"/>
    <w:rsid w:val="00075257"/>
    <w:rsid w:val="00084025"/>
    <w:rsid w:val="00085C42"/>
    <w:rsid w:val="00097B65"/>
    <w:rsid w:val="000A3F3E"/>
    <w:rsid w:val="000B2039"/>
    <w:rsid w:val="000B6AD5"/>
    <w:rsid w:val="000C5FFA"/>
    <w:rsid w:val="000D1094"/>
    <w:rsid w:val="000D2EF1"/>
    <w:rsid w:val="000D49AD"/>
    <w:rsid w:val="000D4CE2"/>
    <w:rsid w:val="000E0B4B"/>
    <w:rsid w:val="000E1C5A"/>
    <w:rsid w:val="000E6EB3"/>
    <w:rsid w:val="000F0500"/>
    <w:rsid w:val="0010208E"/>
    <w:rsid w:val="00104BFF"/>
    <w:rsid w:val="00111A78"/>
    <w:rsid w:val="001146B7"/>
    <w:rsid w:val="00115782"/>
    <w:rsid w:val="0011713C"/>
    <w:rsid w:val="001276D7"/>
    <w:rsid w:val="001331C8"/>
    <w:rsid w:val="00142A0B"/>
    <w:rsid w:val="0014667D"/>
    <w:rsid w:val="00151B9D"/>
    <w:rsid w:val="0015278B"/>
    <w:rsid w:val="00162002"/>
    <w:rsid w:val="00162A6B"/>
    <w:rsid w:val="001647EF"/>
    <w:rsid w:val="00175019"/>
    <w:rsid w:val="00181E0A"/>
    <w:rsid w:val="001848E2"/>
    <w:rsid w:val="00190972"/>
    <w:rsid w:val="001968EC"/>
    <w:rsid w:val="001A178D"/>
    <w:rsid w:val="001B0DE8"/>
    <w:rsid w:val="001B1E0D"/>
    <w:rsid w:val="001D01E0"/>
    <w:rsid w:val="001D13D7"/>
    <w:rsid w:val="001D4442"/>
    <w:rsid w:val="001D55D8"/>
    <w:rsid w:val="001E4B38"/>
    <w:rsid w:val="001F2159"/>
    <w:rsid w:val="00200923"/>
    <w:rsid w:val="00201174"/>
    <w:rsid w:val="00202E97"/>
    <w:rsid w:val="00205CBB"/>
    <w:rsid w:val="00212AFC"/>
    <w:rsid w:val="002266CE"/>
    <w:rsid w:val="00227A67"/>
    <w:rsid w:val="0024428D"/>
    <w:rsid w:val="00246CA0"/>
    <w:rsid w:val="00251154"/>
    <w:rsid w:val="00257FBE"/>
    <w:rsid w:val="00263EEC"/>
    <w:rsid w:val="002652F2"/>
    <w:rsid w:val="00280A53"/>
    <w:rsid w:val="0028680B"/>
    <w:rsid w:val="00295CE2"/>
    <w:rsid w:val="002A04CC"/>
    <w:rsid w:val="002A5F5B"/>
    <w:rsid w:val="002A6E32"/>
    <w:rsid w:val="002B5295"/>
    <w:rsid w:val="002B588C"/>
    <w:rsid w:val="002C1103"/>
    <w:rsid w:val="002C5D8D"/>
    <w:rsid w:val="002D094E"/>
    <w:rsid w:val="002D1A60"/>
    <w:rsid w:val="002E5210"/>
    <w:rsid w:val="002E55E5"/>
    <w:rsid w:val="002F0654"/>
    <w:rsid w:val="002F299F"/>
    <w:rsid w:val="002F358D"/>
    <w:rsid w:val="00302BBF"/>
    <w:rsid w:val="003152F7"/>
    <w:rsid w:val="003268B7"/>
    <w:rsid w:val="00327816"/>
    <w:rsid w:val="00335970"/>
    <w:rsid w:val="0033700B"/>
    <w:rsid w:val="00337D78"/>
    <w:rsid w:val="00340ADB"/>
    <w:rsid w:val="00346479"/>
    <w:rsid w:val="00353BF5"/>
    <w:rsid w:val="00354A54"/>
    <w:rsid w:val="003572D5"/>
    <w:rsid w:val="0036650B"/>
    <w:rsid w:val="00370293"/>
    <w:rsid w:val="00372B1A"/>
    <w:rsid w:val="003758B5"/>
    <w:rsid w:val="00383D32"/>
    <w:rsid w:val="00392DF1"/>
    <w:rsid w:val="003A53F2"/>
    <w:rsid w:val="003B0F9D"/>
    <w:rsid w:val="003B1D98"/>
    <w:rsid w:val="003B75D3"/>
    <w:rsid w:val="003C401D"/>
    <w:rsid w:val="003D1C2F"/>
    <w:rsid w:val="003D50E2"/>
    <w:rsid w:val="003E1896"/>
    <w:rsid w:val="003E1DAA"/>
    <w:rsid w:val="003E222D"/>
    <w:rsid w:val="003E3345"/>
    <w:rsid w:val="003E4012"/>
    <w:rsid w:val="003F0946"/>
    <w:rsid w:val="003F5317"/>
    <w:rsid w:val="00407280"/>
    <w:rsid w:val="00412737"/>
    <w:rsid w:val="00413A1C"/>
    <w:rsid w:val="00426634"/>
    <w:rsid w:val="00436EBF"/>
    <w:rsid w:val="0043733A"/>
    <w:rsid w:val="00440968"/>
    <w:rsid w:val="00452E7A"/>
    <w:rsid w:val="004577C7"/>
    <w:rsid w:val="004608E4"/>
    <w:rsid w:val="004653B5"/>
    <w:rsid w:val="00472D87"/>
    <w:rsid w:val="00474F79"/>
    <w:rsid w:val="004753DF"/>
    <w:rsid w:val="00483D5F"/>
    <w:rsid w:val="0048561E"/>
    <w:rsid w:val="004A2AE7"/>
    <w:rsid w:val="004B1710"/>
    <w:rsid w:val="004B1B3F"/>
    <w:rsid w:val="004B3E4C"/>
    <w:rsid w:val="004B5C68"/>
    <w:rsid w:val="004B6A48"/>
    <w:rsid w:val="004D0871"/>
    <w:rsid w:val="004D0AAE"/>
    <w:rsid w:val="004D1D42"/>
    <w:rsid w:val="004E6287"/>
    <w:rsid w:val="004F4BD2"/>
    <w:rsid w:val="005016C3"/>
    <w:rsid w:val="005074C8"/>
    <w:rsid w:val="00511816"/>
    <w:rsid w:val="00513C38"/>
    <w:rsid w:val="00521352"/>
    <w:rsid w:val="00523321"/>
    <w:rsid w:val="00526A8F"/>
    <w:rsid w:val="005345C9"/>
    <w:rsid w:val="00542F87"/>
    <w:rsid w:val="00551558"/>
    <w:rsid w:val="005518CC"/>
    <w:rsid w:val="00552EC9"/>
    <w:rsid w:val="0059510E"/>
    <w:rsid w:val="00595B00"/>
    <w:rsid w:val="00596E72"/>
    <w:rsid w:val="005A0CA5"/>
    <w:rsid w:val="005A5D2C"/>
    <w:rsid w:val="005B7DEE"/>
    <w:rsid w:val="005C484B"/>
    <w:rsid w:val="005D009B"/>
    <w:rsid w:val="005D3F55"/>
    <w:rsid w:val="005D6762"/>
    <w:rsid w:val="005D68D8"/>
    <w:rsid w:val="005E5853"/>
    <w:rsid w:val="005E5A02"/>
    <w:rsid w:val="005E61DC"/>
    <w:rsid w:val="005E6CD1"/>
    <w:rsid w:val="005F277F"/>
    <w:rsid w:val="005F6784"/>
    <w:rsid w:val="006000CC"/>
    <w:rsid w:val="00610B22"/>
    <w:rsid w:val="0062757D"/>
    <w:rsid w:val="00631594"/>
    <w:rsid w:val="0064593D"/>
    <w:rsid w:val="00646B8A"/>
    <w:rsid w:val="00647C2B"/>
    <w:rsid w:val="006531AA"/>
    <w:rsid w:val="00654774"/>
    <w:rsid w:val="0066196C"/>
    <w:rsid w:val="00670B3F"/>
    <w:rsid w:val="00675BE5"/>
    <w:rsid w:val="006800D0"/>
    <w:rsid w:val="00685FE9"/>
    <w:rsid w:val="006874FB"/>
    <w:rsid w:val="00692A38"/>
    <w:rsid w:val="00697D56"/>
    <w:rsid w:val="006A1E9D"/>
    <w:rsid w:val="006A23F2"/>
    <w:rsid w:val="006A408B"/>
    <w:rsid w:val="006A4403"/>
    <w:rsid w:val="006A72F4"/>
    <w:rsid w:val="006B380C"/>
    <w:rsid w:val="006B4E15"/>
    <w:rsid w:val="006B69C6"/>
    <w:rsid w:val="006C767E"/>
    <w:rsid w:val="006D0D64"/>
    <w:rsid w:val="006D45E7"/>
    <w:rsid w:val="006E1E60"/>
    <w:rsid w:val="006E2B5F"/>
    <w:rsid w:val="006E7A10"/>
    <w:rsid w:val="006F2D66"/>
    <w:rsid w:val="006F3656"/>
    <w:rsid w:val="006F61F3"/>
    <w:rsid w:val="00702F14"/>
    <w:rsid w:val="00704538"/>
    <w:rsid w:val="00707E67"/>
    <w:rsid w:val="0071325F"/>
    <w:rsid w:val="007241BA"/>
    <w:rsid w:val="00734F7C"/>
    <w:rsid w:val="007352F1"/>
    <w:rsid w:val="00736575"/>
    <w:rsid w:val="00737F49"/>
    <w:rsid w:val="0074151B"/>
    <w:rsid w:val="00750C62"/>
    <w:rsid w:val="00750D90"/>
    <w:rsid w:val="007542CF"/>
    <w:rsid w:val="0076679C"/>
    <w:rsid w:val="00781970"/>
    <w:rsid w:val="00787723"/>
    <w:rsid w:val="007960A0"/>
    <w:rsid w:val="007A3C5A"/>
    <w:rsid w:val="007A43FF"/>
    <w:rsid w:val="007B15D0"/>
    <w:rsid w:val="007B3A4D"/>
    <w:rsid w:val="007C6E08"/>
    <w:rsid w:val="007D0C9E"/>
    <w:rsid w:val="007D18F3"/>
    <w:rsid w:val="007D3317"/>
    <w:rsid w:val="007D7747"/>
    <w:rsid w:val="007D7D0D"/>
    <w:rsid w:val="007E01F2"/>
    <w:rsid w:val="007E069B"/>
    <w:rsid w:val="007E3100"/>
    <w:rsid w:val="007E4740"/>
    <w:rsid w:val="007F76C3"/>
    <w:rsid w:val="00806707"/>
    <w:rsid w:val="00806D31"/>
    <w:rsid w:val="00807443"/>
    <w:rsid w:val="008144AE"/>
    <w:rsid w:val="00815CF9"/>
    <w:rsid w:val="00823215"/>
    <w:rsid w:val="00824E99"/>
    <w:rsid w:val="008344E6"/>
    <w:rsid w:val="00842C1E"/>
    <w:rsid w:val="00856C22"/>
    <w:rsid w:val="008570B1"/>
    <w:rsid w:val="008638B5"/>
    <w:rsid w:val="008659A9"/>
    <w:rsid w:val="00870918"/>
    <w:rsid w:val="008743A3"/>
    <w:rsid w:val="00880B25"/>
    <w:rsid w:val="00892FCE"/>
    <w:rsid w:val="008954FD"/>
    <w:rsid w:val="00895D57"/>
    <w:rsid w:val="0089747B"/>
    <w:rsid w:val="008A302C"/>
    <w:rsid w:val="008A440C"/>
    <w:rsid w:val="008B1701"/>
    <w:rsid w:val="008B5120"/>
    <w:rsid w:val="008B53B9"/>
    <w:rsid w:val="008C77A4"/>
    <w:rsid w:val="008D7384"/>
    <w:rsid w:val="008E3A7A"/>
    <w:rsid w:val="008E6A15"/>
    <w:rsid w:val="008F11A1"/>
    <w:rsid w:val="008F4A31"/>
    <w:rsid w:val="008F7D9F"/>
    <w:rsid w:val="00903555"/>
    <w:rsid w:val="00905D36"/>
    <w:rsid w:val="00914B58"/>
    <w:rsid w:val="00921C69"/>
    <w:rsid w:val="009271D8"/>
    <w:rsid w:val="009364F0"/>
    <w:rsid w:val="00941571"/>
    <w:rsid w:val="009428EA"/>
    <w:rsid w:val="009565D6"/>
    <w:rsid w:val="00956E00"/>
    <w:rsid w:val="0097715E"/>
    <w:rsid w:val="00981788"/>
    <w:rsid w:val="009855C8"/>
    <w:rsid w:val="00985644"/>
    <w:rsid w:val="00986FDC"/>
    <w:rsid w:val="009902D9"/>
    <w:rsid w:val="00991D1B"/>
    <w:rsid w:val="00992836"/>
    <w:rsid w:val="00996563"/>
    <w:rsid w:val="00996FE1"/>
    <w:rsid w:val="009B603B"/>
    <w:rsid w:val="009C402B"/>
    <w:rsid w:val="009E3584"/>
    <w:rsid w:val="009E35E0"/>
    <w:rsid w:val="009E5E11"/>
    <w:rsid w:val="009F06CF"/>
    <w:rsid w:val="009F0E83"/>
    <w:rsid w:val="00A0063C"/>
    <w:rsid w:val="00A00660"/>
    <w:rsid w:val="00A047A5"/>
    <w:rsid w:val="00A04A1A"/>
    <w:rsid w:val="00A0734E"/>
    <w:rsid w:val="00A118A9"/>
    <w:rsid w:val="00A13642"/>
    <w:rsid w:val="00A16F87"/>
    <w:rsid w:val="00A22090"/>
    <w:rsid w:val="00A267E1"/>
    <w:rsid w:val="00A31D6F"/>
    <w:rsid w:val="00A324F4"/>
    <w:rsid w:val="00A373B7"/>
    <w:rsid w:val="00A416AB"/>
    <w:rsid w:val="00A41CF1"/>
    <w:rsid w:val="00A42B81"/>
    <w:rsid w:val="00A4611F"/>
    <w:rsid w:val="00A46AB0"/>
    <w:rsid w:val="00A52028"/>
    <w:rsid w:val="00A558FD"/>
    <w:rsid w:val="00A6469D"/>
    <w:rsid w:val="00A647C4"/>
    <w:rsid w:val="00A700B7"/>
    <w:rsid w:val="00A81792"/>
    <w:rsid w:val="00A8459F"/>
    <w:rsid w:val="00A865E4"/>
    <w:rsid w:val="00A87228"/>
    <w:rsid w:val="00A92F0A"/>
    <w:rsid w:val="00A95928"/>
    <w:rsid w:val="00A960E7"/>
    <w:rsid w:val="00A970C0"/>
    <w:rsid w:val="00A976C2"/>
    <w:rsid w:val="00AA0B2A"/>
    <w:rsid w:val="00AA19E9"/>
    <w:rsid w:val="00AB16AB"/>
    <w:rsid w:val="00AB6D8B"/>
    <w:rsid w:val="00AC19DD"/>
    <w:rsid w:val="00AC3DDA"/>
    <w:rsid w:val="00AC5A1E"/>
    <w:rsid w:val="00AD317C"/>
    <w:rsid w:val="00AF215B"/>
    <w:rsid w:val="00AF4D70"/>
    <w:rsid w:val="00AF64C6"/>
    <w:rsid w:val="00B008B2"/>
    <w:rsid w:val="00B0699C"/>
    <w:rsid w:val="00B12481"/>
    <w:rsid w:val="00B13BAE"/>
    <w:rsid w:val="00B179A1"/>
    <w:rsid w:val="00B243B9"/>
    <w:rsid w:val="00B27914"/>
    <w:rsid w:val="00B27BB4"/>
    <w:rsid w:val="00B30545"/>
    <w:rsid w:val="00B54549"/>
    <w:rsid w:val="00B57B9E"/>
    <w:rsid w:val="00B613FB"/>
    <w:rsid w:val="00B73609"/>
    <w:rsid w:val="00B8104F"/>
    <w:rsid w:val="00B83550"/>
    <w:rsid w:val="00B87F66"/>
    <w:rsid w:val="00B929C9"/>
    <w:rsid w:val="00BA19F7"/>
    <w:rsid w:val="00BA53FC"/>
    <w:rsid w:val="00BB13D9"/>
    <w:rsid w:val="00BB2E36"/>
    <w:rsid w:val="00BB4ECD"/>
    <w:rsid w:val="00BB58BA"/>
    <w:rsid w:val="00BC1A57"/>
    <w:rsid w:val="00BC239B"/>
    <w:rsid w:val="00BC25B9"/>
    <w:rsid w:val="00BC749F"/>
    <w:rsid w:val="00BD1438"/>
    <w:rsid w:val="00BD4CFE"/>
    <w:rsid w:val="00BD6FB8"/>
    <w:rsid w:val="00BD7A98"/>
    <w:rsid w:val="00BE720A"/>
    <w:rsid w:val="00BF4051"/>
    <w:rsid w:val="00C016CE"/>
    <w:rsid w:val="00C023F9"/>
    <w:rsid w:val="00C06BF0"/>
    <w:rsid w:val="00C13746"/>
    <w:rsid w:val="00C148DE"/>
    <w:rsid w:val="00C14B68"/>
    <w:rsid w:val="00C20DE9"/>
    <w:rsid w:val="00C22B27"/>
    <w:rsid w:val="00C234F7"/>
    <w:rsid w:val="00C2693A"/>
    <w:rsid w:val="00C40997"/>
    <w:rsid w:val="00C441E3"/>
    <w:rsid w:val="00C444DE"/>
    <w:rsid w:val="00C46D8B"/>
    <w:rsid w:val="00C51CD4"/>
    <w:rsid w:val="00C654E3"/>
    <w:rsid w:val="00C731F9"/>
    <w:rsid w:val="00C75BA4"/>
    <w:rsid w:val="00C76537"/>
    <w:rsid w:val="00C76597"/>
    <w:rsid w:val="00C77F27"/>
    <w:rsid w:val="00C971FA"/>
    <w:rsid w:val="00CA1963"/>
    <w:rsid w:val="00CA1F18"/>
    <w:rsid w:val="00CA2D0F"/>
    <w:rsid w:val="00CB3C87"/>
    <w:rsid w:val="00CB5110"/>
    <w:rsid w:val="00CB5E6D"/>
    <w:rsid w:val="00CC5822"/>
    <w:rsid w:val="00CD1B68"/>
    <w:rsid w:val="00CE017B"/>
    <w:rsid w:val="00D0157F"/>
    <w:rsid w:val="00D10D9F"/>
    <w:rsid w:val="00D16153"/>
    <w:rsid w:val="00D210F6"/>
    <w:rsid w:val="00D24DC4"/>
    <w:rsid w:val="00D27906"/>
    <w:rsid w:val="00D35271"/>
    <w:rsid w:val="00D44B8E"/>
    <w:rsid w:val="00D47A51"/>
    <w:rsid w:val="00D50F89"/>
    <w:rsid w:val="00D553B6"/>
    <w:rsid w:val="00D65606"/>
    <w:rsid w:val="00DA08C3"/>
    <w:rsid w:val="00DA194E"/>
    <w:rsid w:val="00DA2EEF"/>
    <w:rsid w:val="00DA6C30"/>
    <w:rsid w:val="00DA6D9E"/>
    <w:rsid w:val="00DB5E11"/>
    <w:rsid w:val="00DC2AFA"/>
    <w:rsid w:val="00DD1776"/>
    <w:rsid w:val="00DD3B07"/>
    <w:rsid w:val="00DD4604"/>
    <w:rsid w:val="00DD53A7"/>
    <w:rsid w:val="00DD5EA6"/>
    <w:rsid w:val="00DE2285"/>
    <w:rsid w:val="00DE475C"/>
    <w:rsid w:val="00DE6441"/>
    <w:rsid w:val="00DE6840"/>
    <w:rsid w:val="00DF0DE9"/>
    <w:rsid w:val="00DF1D30"/>
    <w:rsid w:val="00DF5AA8"/>
    <w:rsid w:val="00DF5D84"/>
    <w:rsid w:val="00E00375"/>
    <w:rsid w:val="00E01447"/>
    <w:rsid w:val="00E02000"/>
    <w:rsid w:val="00E029A9"/>
    <w:rsid w:val="00E03103"/>
    <w:rsid w:val="00E17990"/>
    <w:rsid w:val="00E22028"/>
    <w:rsid w:val="00E27A5B"/>
    <w:rsid w:val="00E3131C"/>
    <w:rsid w:val="00E527AE"/>
    <w:rsid w:val="00E5620F"/>
    <w:rsid w:val="00E6096D"/>
    <w:rsid w:val="00E63964"/>
    <w:rsid w:val="00E72004"/>
    <w:rsid w:val="00E7433A"/>
    <w:rsid w:val="00E802EB"/>
    <w:rsid w:val="00E9573A"/>
    <w:rsid w:val="00EA2AC5"/>
    <w:rsid w:val="00EA79D8"/>
    <w:rsid w:val="00ED3E29"/>
    <w:rsid w:val="00ED570F"/>
    <w:rsid w:val="00ED6E63"/>
    <w:rsid w:val="00EF1189"/>
    <w:rsid w:val="00EF298D"/>
    <w:rsid w:val="00EF4370"/>
    <w:rsid w:val="00EF4A54"/>
    <w:rsid w:val="00F12012"/>
    <w:rsid w:val="00F12386"/>
    <w:rsid w:val="00F12708"/>
    <w:rsid w:val="00F13955"/>
    <w:rsid w:val="00F21AFA"/>
    <w:rsid w:val="00F21F51"/>
    <w:rsid w:val="00F235B4"/>
    <w:rsid w:val="00F24A10"/>
    <w:rsid w:val="00F25D6B"/>
    <w:rsid w:val="00F32DD7"/>
    <w:rsid w:val="00F37464"/>
    <w:rsid w:val="00F52B83"/>
    <w:rsid w:val="00F552CC"/>
    <w:rsid w:val="00F65000"/>
    <w:rsid w:val="00F678C8"/>
    <w:rsid w:val="00F67A38"/>
    <w:rsid w:val="00F70FB6"/>
    <w:rsid w:val="00F80F65"/>
    <w:rsid w:val="00F852D5"/>
    <w:rsid w:val="00F90108"/>
    <w:rsid w:val="00F90D10"/>
    <w:rsid w:val="00F92AE2"/>
    <w:rsid w:val="00F957AF"/>
    <w:rsid w:val="00FA2F73"/>
    <w:rsid w:val="00FA34C3"/>
    <w:rsid w:val="00FA47CC"/>
    <w:rsid w:val="00FA67D8"/>
    <w:rsid w:val="00FA70A2"/>
    <w:rsid w:val="00FB17F8"/>
    <w:rsid w:val="00FC005F"/>
    <w:rsid w:val="00FC17E8"/>
    <w:rsid w:val="00FC3290"/>
    <w:rsid w:val="00FC70DB"/>
    <w:rsid w:val="00FD004A"/>
    <w:rsid w:val="00FD0A5B"/>
    <w:rsid w:val="00FD526A"/>
    <w:rsid w:val="00FD610A"/>
    <w:rsid w:val="00FE317E"/>
    <w:rsid w:val="00FE47E4"/>
    <w:rsid w:val="00FE6699"/>
    <w:rsid w:val="00FE6F33"/>
    <w:rsid w:val="00FF070F"/>
    <w:rsid w:val="00FF40FD"/>
    <w:rsid w:val="00FF6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A2F033"/>
  <w15:docId w15:val="{64F617C4-CB82-49E8-9398-8A6190994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4A10"/>
    <w:rPr>
      <w:rFonts w:ascii="Lato Light" w:hAnsi="Lato Light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1963"/>
    <w:pPr>
      <w:keepNext/>
      <w:keepLines/>
      <w:spacing w:before="360" w:after="0"/>
      <w:outlineLvl w:val="0"/>
    </w:pPr>
    <w:rPr>
      <w:rFonts w:ascii="Lato" w:eastAsiaTheme="majorEastAsia" w:hAnsi="Lato" w:cstheme="majorBidi"/>
      <w:b/>
      <w:bCs/>
      <w:color w:val="5F497A" w:themeColor="accent4" w:themeShade="BF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A1963"/>
    <w:pPr>
      <w:keepNext/>
      <w:keepLines/>
      <w:spacing w:before="480" w:after="120"/>
      <w:outlineLvl w:val="1"/>
    </w:pPr>
    <w:rPr>
      <w:rFonts w:ascii="Lato" w:eastAsiaTheme="majorEastAsia" w:hAnsi="Lato" w:cstheme="majorBidi"/>
      <w:b/>
      <w:bCs/>
      <w:color w:val="5F497A" w:themeColor="accent4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A1963"/>
    <w:pPr>
      <w:keepNext/>
      <w:keepLines/>
      <w:spacing w:before="40" w:after="0"/>
      <w:outlineLvl w:val="2"/>
    </w:pPr>
    <w:rPr>
      <w:rFonts w:ascii="Lato" w:eastAsiaTheme="majorEastAsia" w:hAnsi="Lato" w:cstheme="majorBidi"/>
      <w:color w:val="5F497A" w:themeColor="accent4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9283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2012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A40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A408B"/>
  </w:style>
  <w:style w:type="paragraph" w:styleId="ListParagraph">
    <w:name w:val="List Paragraph"/>
    <w:basedOn w:val="Normal"/>
    <w:uiPriority w:val="34"/>
    <w:qFormat/>
    <w:rsid w:val="0051181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0B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0B25"/>
  </w:style>
  <w:style w:type="paragraph" w:styleId="Footer">
    <w:name w:val="footer"/>
    <w:basedOn w:val="Normal"/>
    <w:link w:val="FooterChar"/>
    <w:uiPriority w:val="99"/>
    <w:unhideWhenUsed/>
    <w:rsid w:val="00880B2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0B25"/>
  </w:style>
  <w:style w:type="paragraph" w:styleId="BalloonText">
    <w:name w:val="Balloon Text"/>
    <w:basedOn w:val="Normal"/>
    <w:link w:val="BalloonTextChar"/>
    <w:uiPriority w:val="99"/>
    <w:semiHidden/>
    <w:unhideWhenUsed/>
    <w:rsid w:val="00880B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0B2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15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DE475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475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E475C"/>
    <w:rPr>
      <w:vertAlign w:val="superscript"/>
    </w:rPr>
  </w:style>
  <w:style w:type="table" w:styleId="MediumShading2-Accent4">
    <w:name w:val="Medium Shading 2 Accent 4"/>
    <w:basedOn w:val="TableNormal"/>
    <w:uiPriority w:val="64"/>
    <w:rsid w:val="009F06CF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A1963"/>
    <w:rPr>
      <w:rFonts w:ascii="Lato" w:eastAsiaTheme="majorEastAsia" w:hAnsi="Lato" w:cstheme="majorBidi"/>
      <w:b/>
      <w:bCs/>
      <w:color w:val="5F497A" w:themeColor="accent4" w:themeShade="BF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A1963"/>
    <w:rPr>
      <w:rFonts w:ascii="Lato" w:eastAsiaTheme="majorEastAsia" w:hAnsi="Lato" w:cstheme="majorBidi"/>
      <w:b/>
      <w:bCs/>
      <w:color w:val="5F497A" w:themeColor="accent4" w:themeShade="BF"/>
      <w:sz w:val="32"/>
      <w:szCs w:val="26"/>
    </w:rPr>
  </w:style>
  <w:style w:type="paragraph" w:styleId="NoSpacing">
    <w:name w:val="No Spacing"/>
    <w:uiPriority w:val="1"/>
    <w:qFormat/>
    <w:rsid w:val="00F24A10"/>
    <w:pPr>
      <w:spacing w:after="0" w:line="240" w:lineRule="auto"/>
    </w:pPr>
    <w:rPr>
      <w:rFonts w:ascii="Lato Light" w:hAnsi="Lato Light"/>
    </w:rPr>
  </w:style>
  <w:style w:type="character" w:customStyle="1" w:styleId="Heading3Char">
    <w:name w:val="Heading 3 Char"/>
    <w:basedOn w:val="DefaultParagraphFont"/>
    <w:link w:val="Heading3"/>
    <w:uiPriority w:val="9"/>
    <w:rsid w:val="00CA1963"/>
    <w:rPr>
      <w:rFonts w:ascii="Lato" w:eastAsiaTheme="majorEastAsia" w:hAnsi="Lato" w:cstheme="majorBidi"/>
      <w:color w:val="5F497A" w:themeColor="accent4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9283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BD7A9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7A9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7A98"/>
    <w:rPr>
      <w:rFonts w:ascii="Lato Light" w:hAnsi="Lato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7A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7A98"/>
    <w:rPr>
      <w:rFonts w:ascii="Lato Light" w:hAnsi="Lato Light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E317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535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95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fneo.com/filesss/manuals/cable-separator.pdf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9.jpg"/><Relationship Id="rId26" Type="http://schemas.openxmlformats.org/officeDocument/2006/relationships/image" Target="media/image15.png"/><Relationship Id="rId39" Type="http://schemas.openxmlformats.org/officeDocument/2006/relationships/hyperlink" Target="http://efneo.com/filesss/manuals/Shifting-cable-exchange---grip-or-trigger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jpeg"/><Relationship Id="rId34" Type="http://schemas.openxmlformats.org/officeDocument/2006/relationships/image" Target="media/image18.png"/><Relationship Id="rId42" Type="http://schemas.openxmlformats.org/officeDocument/2006/relationships/hyperlink" Target="http://efneo.com/filesss/manuals/bolts-installation.pdf" TargetMode="External"/><Relationship Id="rId7" Type="http://schemas.openxmlformats.org/officeDocument/2006/relationships/image" Target="media/image1.jpeg"/><Relationship Id="rId12" Type="http://schemas.openxmlformats.org/officeDocument/2006/relationships/image" Target="media/image4.jpeg"/><Relationship Id="rId17" Type="http://schemas.openxmlformats.org/officeDocument/2006/relationships/image" Target="media/image8.jpeg"/><Relationship Id="rId25" Type="http://schemas.openxmlformats.org/officeDocument/2006/relationships/hyperlink" Target="https://vimeo.com/219351462" TargetMode="External"/><Relationship Id="rId33" Type="http://schemas.openxmlformats.org/officeDocument/2006/relationships/hyperlink" Target="http://efneo.com/filesss/manuals/Shifting-cable-exchange---bar-end.pdf" TargetMode="External"/><Relationship Id="rId38" Type="http://schemas.openxmlformats.org/officeDocument/2006/relationships/hyperlink" Target="http://efneo.com/filesss/manuals/bolts-installation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image" Target="media/image16.png"/><Relationship Id="rId41" Type="http://schemas.openxmlformats.org/officeDocument/2006/relationships/hyperlink" Target="http://efneo.com/filesss/manuals/external-chainring-attachment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jpeg"/><Relationship Id="rId32" Type="http://schemas.openxmlformats.org/officeDocument/2006/relationships/hyperlink" Target="http://efneo.com/filesss/manuals/Shifter-installation---bar-end.pdf" TargetMode="External"/><Relationship Id="rId37" Type="http://schemas.openxmlformats.org/officeDocument/2006/relationships/image" Target="media/image21.png"/><Relationship Id="rId40" Type="http://schemas.openxmlformats.org/officeDocument/2006/relationships/hyperlink" Target="http://efneo.com/filesss/manuals/Shifting-cable-exchange---bar-end.pdf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efneo.com/filesss/manuals/BB-68mm-dim.png" TargetMode="External"/><Relationship Id="rId23" Type="http://schemas.openxmlformats.org/officeDocument/2006/relationships/hyperlink" Target="https://vimeo.com/219351462" TargetMode="External"/><Relationship Id="rId28" Type="http://schemas.openxmlformats.org/officeDocument/2006/relationships/hyperlink" Target="http://www.parktool.com/blog/repair-help/handlebar-grip-installation-flat-bars" TargetMode="External"/><Relationship Id="rId36" Type="http://schemas.openxmlformats.org/officeDocument/2006/relationships/image" Target="media/image20.png"/><Relationship Id="rId10" Type="http://schemas.openxmlformats.org/officeDocument/2006/relationships/footer" Target="footer1.xml"/><Relationship Id="rId19" Type="http://schemas.openxmlformats.org/officeDocument/2006/relationships/image" Target="media/image10.jpeg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6.jpeg"/><Relationship Id="rId22" Type="http://schemas.openxmlformats.org/officeDocument/2006/relationships/image" Target="media/image13.jpeg"/><Relationship Id="rId27" Type="http://schemas.openxmlformats.org/officeDocument/2006/relationships/hyperlink" Target="https://www.youtube.com/watch?v=cxkSXYKaDh4" TargetMode="External"/><Relationship Id="rId30" Type="http://schemas.openxmlformats.org/officeDocument/2006/relationships/hyperlink" Target="http://efneo.com/filesss/manuals/Shifting-cable-exchange---grip-or-trigger.pdf" TargetMode="External"/><Relationship Id="rId35" Type="http://schemas.openxmlformats.org/officeDocument/2006/relationships/image" Target="media/image19.png"/><Relationship Id="rId43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3</TotalTime>
  <Pages>11</Pages>
  <Words>2271</Words>
  <Characters>13630</Characters>
  <Application>Microsoft Office Word</Application>
  <DocSecurity>0</DocSecurity>
  <Lines>113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zek Migaszewski</dc:creator>
  <cp:lastModifiedBy>User</cp:lastModifiedBy>
  <cp:revision>198</cp:revision>
  <cp:lastPrinted>2020-06-16T09:49:00Z</cp:lastPrinted>
  <dcterms:created xsi:type="dcterms:W3CDTF">2017-04-27T09:07:00Z</dcterms:created>
  <dcterms:modified xsi:type="dcterms:W3CDTF">2020-06-16T09:56:00Z</dcterms:modified>
</cp:coreProperties>
</file>